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DE685D" w:rsidRDefault="00DE685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DE685D" w:rsidRDefault="00DE685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6BBACF9B" w14:textId="7C720C01" w:rsidR="00483772"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37949062" w:history="1">
            <w:r w:rsidR="00483772" w:rsidRPr="004766E5">
              <w:rPr>
                <w:rStyle w:val="Hyperlink"/>
                <w:noProof/>
              </w:rPr>
              <w:t>Team25 - Profile</w:t>
            </w:r>
            <w:r w:rsidR="00483772">
              <w:rPr>
                <w:noProof/>
                <w:webHidden/>
              </w:rPr>
              <w:tab/>
            </w:r>
            <w:r w:rsidR="00483772">
              <w:rPr>
                <w:noProof/>
                <w:webHidden/>
              </w:rPr>
              <w:fldChar w:fldCharType="begin"/>
            </w:r>
            <w:r w:rsidR="00483772">
              <w:rPr>
                <w:noProof/>
                <w:webHidden/>
              </w:rPr>
              <w:instrText xml:space="preserve"> PAGEREF _Toc37949062 \h </w:instrText>
            </w:r>
            <w:r w:rsidR="00483772">
              <w:rPr>
                <w:noProof/>
                <w:webHidden/>
              </w:rPr>
            </w:r>
            <w:r w:rsidR="00483772">
              <w:rPr>
                <w:noProof/>
                <w:webHidden/>
              </w:rPr>
              <w:fldChar w:fldCharType="separate"/>
            </w:r>
            <w:r w:rsidR="00483772">
              <w:rPr>
                <w:noProof/>
                <w:webHidden/>
              </w:rPr>
              <w:t>3</w:t>
            </w:r>
            <w:r w:rsidR="00483772">
              <w:rPr>
                <w:noProof/>
                <w:webHidden/>
              </w:rPr>
              <w:fldChar w:fldCharType="end"/>
            </w:r>
          </w:hyperlink>
        </w:p>
        <w:p w14:paraId="78BB6351" w14:textId="29B13CD8" w:rsidR="00483772" w:rsidRDefault="00483772">
          <w:pPr>
            <w:pStyle w:val="TOC2"/>
            <w:tabs>
              <w:tab w:val="right" w:leader="dot" w:pos="9350"/>
            </w:tabs>
            <w:rPr>
              <w:noProof/>
              <w:sz w:val="22"/>
              <w:lang w:eastAsia="en-AU"/>
            </w:rPr>
          </w:pPr>
          <w:hyperlink w:anchor="_Toc37949063" w:history="1">
            <w:r w:rsidRPr="004766E5">
              <w:rPr>
                <w:rStyle w:val="Hyperlink"/>
                <w:noProof/>
              </w:rPr>
              <w:t>Team Name</w:t>
            </w:r>
            <w:r>
              <w:rPr>
                <w:noProof/>
                <w:webHidden/>
              </w:rPr>
              <w:tab/>
            </w:r>
            <w:r>
              <w:rPr>
                <w:noProof/>
                <w:webHidden/>
              </w:rPr>
              <w:fldChar w:fldCharType="begin"/>
            </w:r>
            <w:r>
              <w:rPr>
                <w:noProof/>
                <w:webHidden/>
              </w:rPr>
              <w:instrText xml:space="preserve"> PAGEREF _Toc37949063 \h </w:instrText>
            </w:r>
            <w:r>
              <w:rPr>
                <w:noProof/>
                <w:webHidden/>
              </w:rPr>
            </w:r>
            <w:r>
              <w:rPr>
                <w:noProof/>
                <w:webHidden/>
              </w:rPr>
              <w:fldChar w:fldCharType="separate"/>
            </w:r>
            <w:r>
              <w:rPr>
                <w:noProof/>
                <w:webHidden/>
              </w:rPr>
              <w:t>3</w:t>
            </w:r>
            <w:r>
              <w:rPr>
                <w:noProof/>
                <w:webHidden/>
              </w:rPr>
              <w:fldChar w:fldCharType="end"/>
            </w:r>
          </w:hyperlink>
        </w:p>
        <w:p w14:paraId="47DE1DED" w14:textId="5D2193B9" w:rsidR="00483772" w:rsidRDefault="00483772">
          <w:pPr>
            <w:pStyle w:val="TOC2"/>
            <w:tabs>
              <w:tab w:val="right" w:leader="dot" w:pos="9350"/>
            </w:tabs>
            <w:rPr>
              <w:noProof/>
              <w:sz w:val="22"/>
              <w:lang w:eastAsia="en-AU"/>
            </w:rPr>
          </w:pPr>
          <w:hyperlink w:anchor="_Toc37949064" w:history="1">
            <w:r w:rsidRPr="004766E5">
              <w:rPr>
                <w:rStyle w:val="Hyperlink"/>
                <w:noProof/>
              </w:rPr>
              <w:t>Team25 Members</w:t>
            </w:r>
            <w:r>
              <w:rPr>
                <w:noProof/>
                <w:webHidden/>
              </w:rPr>
              <w:tab/>
            </w:r>
            <w:r>
              <w:rPr>
                <w:noProof/>
                <w:webHidden/>
              </w:rPr>
              <w:fldChar w:fldCharType="begin"/>
            </w:r>
            <w:r>
              <w:rPr>
                <w:noProof/>
                <w:webHidden/>
              </w:rPr>
              <w:instrText xml:space="preserve"> PAGEREF _Toc37949064 \h </w:instrText>
            </w:r>
            <w:r>
              <w:rPr>
                <w:noProof/>
                <w:webHidden/>
              </w:rPr>
            </w:r>
            <w:r>
              <w:rPr>
                <w:noProof/>
                <w:webHidden/>
              </w:rPr>
              <w:fldChar w:fldCharType="separate"/>
            </w:r>
            <w:r>
              <w:rPr>
                <w:noProof/>
                <w:webHidden/>
              </w:rPr>
              <w:t>3</w:t>
            </w:r>
            <w:r>
              <w:rPr>
                <w:noProof/>
                <w:webHidden/>
              </w:rPr>
              <w:fldChar w:fldCharType="end"/>
            </w:r>
          </w:hyperlink>
        </w:p>
        <w:p w14:paraId="2F2EDE8C" w14:textId="1AA4774F" w:rsidR="00483772" w:rsidRDefault="00483772">
          <w:pPr>
            <w:pStyle w:val="TOC3"/>
            <w:tabs>
              <w:tab w:val="right" w:leader="dot" w:pos="9350"/>
            </w:tabs>
            <w:rPr>
              <w:noProof/>
              <w:sz w:val="22"/>
              <w:lang w:eastAsia="en-AU"/>
            </w:rPr>
          </w:pPr>
          <w:hyperlink w:anchor="_Toc37949065" w:history="1">
            <w:r w:rsidRPr="004766E5">
              <w:rPr>
                <w:rStyle w:val="Hyperlink"/>
                <w:noProof/>
              </w:rPr>
              <w:t>Niki Arrogante</w:t>
            </w:r>
            <w:r>
              <w:rPr>
                <w:noProof/>
                <w:webHidden/>
              </w:rPr>
              <w:tab/>
            </w:r>
            <w:r>
              <w:rPr>
                <w:noProof/>
                <w:webHidden/>
              </w:rPr>
              <w:fldChar w:fldCharType="begin"/>
            </w:r>
            <w:r>
              <w:rPr>
                <w:noProof/>
                <w:webHidden/>
              </w:rPr>
              <w:instrText xml:space="preserve"> PAGEREF _Toc37949065 \h </w:instrText>
            </w:r>
            <w:r>
              <w:rPr>
                <w:noProof/>
                <w:webHidden/>
              </w:rPr>
            </w:r>
            <w:r>
              <w:rPr>
                <w:noProof/>
                <w:webHidden/>
              </w:rPr>
              <w:fldChar w:fldCharType="separate"/>
            </w:r>
            <w:r>
              <w:rPr>
                <w:noProof/>
                <w:webHidden/>
              </w:rPr>
              <w:t>3</w:t>
            </w:r>
            <w:r>
              <w:rPr>
                <w:noProof/>
                <w:webHidden/>
              </w:rPr>
              <w:fldChar w:fldCharType="end"/>
            </w:r>
          </w:hyperlink>
        </w:p>
        <w:p w14:paraId="341C6558" w14:textId="160D163E" w:rsidR="00483772" w:rsidRDefault="00483772">
          <w:pPr>
            <w:pStyle w:val="TOC3"/>
            <w:tabs>
              <w:tab w:val="right" w:leader="dot" w:pos="9350"/>
            </w:tabs>
            <w:rPr>
              <w:noProof/>
              <w:sz w:val="22"/>
              <w:lang w:eastAsia="en-AU"/>
            </w:rPr>
          </w:pPr>
          <w:hyperlink w:anchor="_Toc37949066" w:history="1">
            <w:r w:rsidRPr="004766E5">
              <w:rPr>
                <w:rStyle w:val="Hyperlink"/>
                <w:noProof/>
              </w:rPr>
              <w:t>Tamara Brice</w:t>
            </w:r>
            <w:r>
              <w:rPr>
                <w:noProof/>
                <w:webHidden/>
              </w:rPr>
              <w:tab/>
            </w:r>
            <w:r>
              <w:rPr>
                <w:noProof/>
                <w:webHidden/>
              </w:rPr>
              <w:fldChar w:fldCharType="begin"/>
            </w:r>
            <w:r>
              <w:rPr>
                <w:noProof/>
                <w:webHidden/>
              </w:rPr>
              <w:instrText xml:space="preserve"> PAGEREF _Toc37949066 \h </w:instrText>
            </w:r>
            <w:r>
              <w:rPr>
                <w:noProof/>
                <w:webHidden/>
              </w:rPr>
            </w:r>
            <w:r>
              <w:rPr>
                <w:noProof/>
                <w:webHidden/>
              </w:rPr>
              <w:fldChar w:fldCharType="separate"/>
            </w:r>
            <w:r>
              <w:rPr>
                <w:noProof/>
                <w:webHidden/>
              </w:rPr>
              <w:t>5</w:t>
            </w:r>
            <w:r>
              <w:rPr>
                <w:noProof/>
                <w:webHidden/>
              </w:rPr>
              <w:fldChar w:fldCharType="end"/>
            </w:r>
          </w:hyperlink>
        </w:p>
        <w:p w14:paraId="4068BB8F" w14:textId="2B0B0279" w:rsidR="00483772" w:rsidRDefault="00483772">
          <w:pPr>
            <w:pStyle w:val="TOC3"/>
            <w:tabs>
              <w:tab w:val="right" w:leader="dot" w:pos="9350"/>
            </w:tabs>
            <w:rPr>
              <w:noProof/>
              <w:sz w:val="22"/>
              <w:lang w:eastAsia="en-AU"/>
            </w:rPr>
          </w:pPr>
          <w:hyperlink w:anchor="_Toc37949067" w:history="1">
            <w:r w:rsidRPr="004766E5">
              <w:rPr>
                <w:rStyle w:val="Hyperlink"/>
                <w:noProof/>
              </w:rPr>
              <w:t>Debborah Bryce</w:t>
            </w:r>
            <w:r>
              <w:rPr>
                <w:noProof/>
                <w:webHidden/>
              </w:rPr>
              <w:tab/>
            </w:r>
            <w:r>
              <w:rPr>
                <w:noProof/>
                <w:webHidden/>
              </w:rPr>
              <w:fldChar w:fldCharType="begin"/>
            </w:r>
            <w:r>
              <w:rPr>
                <w:noProof/>
                <w:webHidden/>
              </w:rPr>
              <w:instrText xml:space="preserve"> PAGEREF _Toc37949067 \h </w:instrText>
            </w:r>
            <w:r>
              <w:rPr>
                <w:noProof/>
                <w:webHidden/>
              </w:rPr>
            </w:r>
            <w:r>
              <w:rPr>
                <w:noProof/>
                <w:webHidden/>
              </w:rPr>
              <w:fldChar w:fldCharType="separate"/>
            </w:r>
            <w:r>
              <w:rPr>
                <w:noProof/>
                <w:webHidden/>
              </w:rPr>
              <w:t>7</w:t>
            </w:r>
            <w:r>
              <w:rPr>
                <w:noProof/>
                <w:webHidden/>
              </w:rPr>
              <w:fldChar w:fldCharType="end"/>
            </w:r>
          </w:hyperlink>
        </w:p>
        <w:p w14:paraId="0CF02795" w14:textId="677748A9" w:rsidR="00483772" w:rsidRDefault="00483772">
          <w:pPr>
            <w:pStyle w:val="TOC3"/>
            <w:tabs>
              <w:tab w:val="right" w:leader="dot" w:pos="9350"/>
            </w:tabs>
            <w:rPr>
              <w:noProof/>
              <w:sz w:val="22"/>
              <w:lang w:eastAsia="en-AU"/>
            </w:rPr>
          </w:pPr>
          <w:hyperlink w:anchor="_Toc37949068" w:history="1">
            <w:r w:rsidRPr="004766E5">
              <w:rPr>
                <w:rStyle w:val="Hyperlink"/>
                <w:noProof/>
              </w:rPr>
              <w:t>Samuel Claydon</w:t>
            </w:r>
            <w:r>
              <w:rPr>
                <w:noProof/>
                <w:webHidden/>
              </w:rPr>
              <w:tab/>
            </w:r>
            <w:r>
              <w:rPr>
                <w:noProof/>
                <w:webHidden/>
              </w:rPr>
              <w:fldChar w:fldCharType="begin"/>
            </w:r>
            <w:r>
              <w:rPr>
                <w:noProof/>
                <w:webHidden/>
              </w:rPr>
              <w:instrText xml:space="preserve"> PAGEREF _Toc37949068 \h </w:instrText>
            </w:r>
            <w:r>
              <w:rPr>
                <w:noProof/>
                <w:webHidden/>
              </w:rPr>
            </w:r>
            <w:r>
              <w:rPr>
                <w:noProof/>
                <w:webHidden/>
              </w:rPr>
              <w:fldChar w:fldCharType="separate"/>
            </w:r>
            <w:r>
              <w:rPr>
                <w:noProof/>
                <w:webHidden/>
              </w:rPr>
              <w:t>9</w:t>
            </w:r>
            <w:r>
              <w:rPr>
                <w:noProof/>
                <w:webHidden/>
              </w:rPr>
              <w:fldChar w:fldCharType="end"/>
            </w:r>
          </w:hyperlink>
        </w:p>
        <w:p w14:paraId="742B2F4E" w14:textId="7E75D057" w:rsidR="00483772" w:rsidRDefault="00483772">
          <w:pPr>
            <w:pStyle w:val="TOC3"/>
            <w:tabs>
              <w:tab w:val="right" w:leader="dot" w:pos="9350"/>
            </w:tabs>
            <w:rPr>
              <w:noProof/>
              <w:sz w:val="22"/>
              <w:lang w:eastAsia="en-AU"/>
            </w:rPr>
          </w:pPr>
          <w:hyperlink w:anchor="_Toc37949069" w:history="1">
            <w:r w:rsidRPr="004766E5">
              <w:rPr>
                <w:rStyle w:val="Hyperlink"/>
                <w:noProof/>
              </w:rPr>
              <w:t>Caden Maxwell</w:t>
            </w:r>
            <w:r>
              <w:rPr>
                <w:noProof/>
                <w:webHidden/>
              </w:rPr>
              <w:tab/>
            </w:r>
            <w:r>
              <w:rPr>
                <w:noProof/>
                <w:webHidden/>
              </w:rPr>
              <w:fldChar w:fldCharType="begin"/>
            </w:r>
            <w:r>
              <w:rPr>
                <w:noProof/>
                <w:webHidden/>
              </w:rPr>
              <w:instrText xml:space="preserve"> PAGEREF _Toc37949069 \h </w:instrText>
            </w:r>
            <w:r>
              <w:rPr>
                <w:noProof/>
                <w:webHidden/>
              </w:rPr>
            </w:r>
            <w:r>
              <w:rPr>
                <w:noProof/>
                <w:webHidden/>
              </w:rPr>
              <w:fldChar w:fldCharType="separate"/>
            </w:r>
            <w:r>
              <w:rPr>
                <w:noProof/>
                <w:webHidden/>
              </w:rPr>
              <w:t>11</w:t>
            </w:r>
            <w:r>
              <w:rPr>
                <w:noProof/>
                <w:webHidden/>
              </w:rPr>
              <w:fldChar w:fldCharType="end"/>
            </w:r>
          </w:hyperlink>
        </w:p>
        <w:p w14:paraId="37C2BBAC" w14:textId="614305EF" w:rsidR="00483772" w:rsidRDefault="00483772">
          <w:pPr>
            <w:pStyle w:val="TOC3"/>
            <w:tabs>
              <w:tab w:val="right" w:leader="dot" w:pos="9350"/>
            </w:tabs>
            <w:rPr>
              <w:noProof/>
              <w:sz w:val="22"/>
              <w:lang w:eastAsia="en-AU"/>
            </w:rPr>
          </w:pPr>
          <w:hyperlink w:anchor="_Toc37949070" w:history="1">
            <w:r w:rsidRPr="004766E5">
              <w:rPr>
                <w:rStyle w:val="Hyperlink"/>
                <w:noProof/>
              </w:rPr>
              <w:t>Jake Waterson</w:t>
            </w:r>
            <w:r>
              <w:rPr>
                <w:noProof/>
                <w:webHidden/>
              </w:rPr>
              <w:tab/>
            </w:r>
            <w:r>
              <w:rPr>
                <w:noProof/>
                <w:webHidden/>
              </w:rPr>
              <w:fldChar w:fldCharType="begin"/>
            </w:r>
            <w:r>
              <w:rPr>
                <w:noProof/>
                <w:webHidden/>
              </w:rPr>
              <w:instrText xml:space="preserve"> PAGEREF _Toc37949070 \h </w:instrText>
            </w:r>
            <w:r>
              <w:rPr>
                <w:noProof/>
                <w:webHidden/>
              </w:rPr>
            </w:r>
            <w:r>
              <w:rPr>
                <w:noProof/>
                <w:webHidden/>
              </w:rPr>
              <w:fldChar w:fldCharType="separate"/>
            </w:r>
            <w:r>
              <w:rPr>
                <w:noProof/>
                <w:webHidden/>
              </w:rPr>
              <w:t>13</w:t>
            </w:r>
            <w:r>
              <w:rPr>
                <w:noProof/>
                <w:webHidden/>
              </w:rPr>
              <w:fldChar w:fldCharType="end"/>
            </w:r>
          </w:hyperlink>
        </w:p>
        <w:p w14:paraId="44A68489" w14:textId="35967EDB" w:rsidR="00483772" w:rsidRDefault="00483772">
          <w:pPr>
            <w:pStyle w:val="TOC2"/>
            <w:tabs>
              <w:tab w:val="right" w:leader="dot" w:pos="9350"/>
            </w:tabs>
            <w:rPr>
              <w:noProof/>
              <w:sz w:val="22"/>
              <w:lang w:eastAsia="en-AU"/>
            </w:rPr>
          </w:pPr>
          <w:hyperlink w:anchor="_Toc37949071" w:history="1">
            <w:r w:rsidRPr="004766E5">
              <w:rPr>
                <w:rStyle w:val="Hyperlink"/>
                <w:noProof/>
              </w:rPr>
              <w:t>Comparing Test Results</w:t>
            </w:r>
            <w:r>
              <w:rPr>
                <w:noProof/>
                <w:webHidden/>
              </w:rPr>
              <w:tab/>
            </w:r>
            <w:r>
              <w:rPr>
                <w:noProof/>
                <w:webHidden/>
              </w:rPr>
              <w:fldChar w:fldCharType="begin"/>
            </w:r>
            <w:r>
              <w:rPr>
                <w:noProof/>
                <w:webHidden/>
              </w:rPr>
              <w:instrText xml:space="preserve"> PAGEREF _Toc37949071 \h </w:instrText>
            </w:r>
            <w:r>
              <w:rPr>
                <w:noProof/>
                <w:webHidden/>
              </w:rPr>
            </w:r>
            <w:r>
              <w:rPr>
                <w:noProof/>
                <w:webHidden/>
              </w:rPr>
              <w:fldChar w:fldCharType="separate"/>
            </w:r>
            <w:r>
              <w:rPr>
                <w:noProof/>
                <w:webHidden/>
              </w:rPr>
              <w:t>16</w:t>
            </w:r>
            <w:r>
              <w:rPr>
                <w:noProof/>
                <w:webHidden/>
              </w:rPr>
              <w:fldChar w:fldCharType="end"/>
            </w:r>
          </w:hyperlink>
        </w:p>
        <w:p w14:paraId="43374772" w14:textId="1CC9E7FF" w:rsidR="00483772" w:rsidRDefault="00483772">
          <w:pPr>
            <w:pStyle w:val="TOC2"/>
            <w:tabs>
              <w:tab w:val="right" w:leader="dot" w:pos="9350"/>
            </w:tabs>
            <w:rPr>
              <w:noProof/>
              <w:sz w:val="22"/>
              <w:lang w:eastAsia="en-AU"/>
            </w:rPr>
          </w:pPr>
          <w:hyperlink w:anchor="_Toc37949072" w:history="1">
            <w:r w:rsidRPr="004766E5">
              <w:rPr>
                <w:rStyle w:val="Hyperlink"/>
                <w:noProof/>
              </w:rPr>
              <w:t>Comparing Ideal Jobs</w:t>
            </w:r>
            <w:r>
              <w:rPr>
                <w:noProof/>
                <w:webHidden/>
              </w:rPr>
              <w:tab/>
            </w:r>
            <w:r>
              <w:rPr>
                <w:noProof/>
                <w:webHidden/>
              </w:rPr>
              <w:fldChar w:fldCharType="begin"/>
            </w:r>
            <w:r>
              <w:rPr>
                <w:noProof/>
                <w:webHidden/>
              </w:rPr>
              <w:instrText xml:space="preserve"> PAGEREF _Toc37949072 \h </w:instrText>
            </w:r>
            <w:r>
              <w:rPr>
                <w:noProof/>
                <w:webHidden/>
              </w:rPr>
            </w:r>
            <w:r>
              <w:rPr>
                <w:noProof/>
                <w:webHidden/>
              </w:rPr>
              <w:fldChar w:fldCharType="separate"/>
            </w:r>
            <w:r>
              <w:rPr>
                <w:noProof/>
                <w:webHidden/>
              </w:rPr>
              <w:t>16</w:t>
            </w:r>
            <w:r>
              <w:rPr>
                <w:noProof/>
                <w:webHidden/>
              </w:rPr>
              <w:fldChar w:fldCharType="end"/>
            </w:r>
          </w:hyperlink>
        </w:p>
        <w:p w14:paraId="3ABCCBC9" w14:textId="325828B6" w:rsidR="00483772" w:rsidRDefault="00483772">
          <w:pPr>
            <w:pStyle w:val="TOC1"/>
            <w:tabs>
              <w:tab w:val="right" w:leader="dot" w:pos="9350"/>
            </w:tabs>
            <w:rPr>
              <w:noProof/>
              <w:sz w:val="22"/>
              <w:lang w:eastAsia="en-AU"/>
            </w:rPr>
          </w:pPr>
          <w:hyperlink w:anchor="_Toc37949073" w:history="1">
            <w:r w:rsidRPr="004766E5">
              <w:rPr>
                <w:rStyle w:val="Hyperlink"/>
                <w:noProof/>
              </w:rPr>
              <w:t>Tools</w:t>
            </w:r>
            <w:r>
              <w:rPr>
                <w:noProof/>
                <w:webHidden/>
              </w:rPr>
              <w:tab/>
            </w:r>
            <w:r>
              <w:rPr>
                <w:noProof/>
                <w:webHidden/>
              </w:rPr>
              <w:fldChar w:fldCharType="begin"/>
            </w:r>
            <w:r>
              <w:rPr>
                <w:noProof/>
                <w:webHidden/>
              </w:rPr>
              <w:instrText xml:space="preserve"> PAGEREF _Toc37949073 \h </w:instrText>
            </w:r>
            <w:r>
              <w:rPr>
                <w:noProof/>
                <w:webHidden/>
              </w:rPr>
            </w:r>
            <w:r>
              <w:rPr>
                <w:noProof/>
                <w:webHidden/>
              </w:rPr>
              <w:fldChar w:fldCharType="separate"/>
            </w:r>
            <w:r>
              <w:rPr>
                <w:noProof/>
                <w:webHidden/>
              </w:rPr>
              <w:t>17</w:t>
            </w:r>
            <w:r>
              <w:rPr>
                <w:noProof/>
                <w:webHidden/>
              </w:rPr>
              <w:fldChar w:fldCharType="end"/>
            </w:r>
          </w:hyperlink>
        </w:p>
        <w:p w14:paraId="77E2C305" w14:textId="257D1CD8" w:rsidR="00483772" w:rsidRDefault="00483772">
          <w:pPr>
            <w:pStyle w:val="TOC2"/>
            <w:tabs>
              <w:tab w:val="right" w:leader="dot" w:pos="9350"/>
            </w:tabs>
            <w:rPr>
              <w:noProof/>
              <w:sz w:val="22"/>
              <w:lang w:eastAsia="en-AU"/>
            </w:rPr>
          </w:pPr>
          <w:hyperlink w:anchor="_Toc37949074" w:history="1">
            <w:r w:rsidRPr="004766E5">
              <w:rPr>
                <w:rStyle w:val="Hyperlink"/>
                <w:noProof/>
              </w:rPr>
              <w:t>Microsoft Teams</w:t>
            </w:r>
            <w:r>
              <w:rPr>
                <w:noProof/>
                <w:webHidden/>
              </w:rPr>
              <w:tab/>
            </w:r>
            <w:r>
              <w:rPr>
                <w:noProof/>
                <w:webHidden/>
              </w:rPr>
              <w:fldChar w:fldCharType="begin"/>
            </w:r>
            <w:r>
              <w:rPr>
                <w:noProof/>
                <w:webHidden/>
              </w:rPr>
              <w:instrText xml:space="preserve"> PAGEREF _Toc37949074 \h </w:instrText>
            </w:r>
            <w:r>
              <w:rPr>
                <w:noProof/>
                <w:webHidden/>
              </w:rPr>
            </w:r>
            <w:r>
              <w:rPr>
                <w:noProof/>
                <w:webHidden/>
              </w:rPr>
              <w:fldChar w:fldCharType="separate"/>
            </w:r>
            <w:r>
              <w:rPr>
                <w:noProof/>
                <w:webHidden/>
              </w:rPr>
              <w:t>18</w:t>
            </w:r>
            <w:r>
              <w:rPr>
                <w:noProof/>
                <w:webHidden/>
              </w:rPr>
              <w:fldChar w:fldCharType="end"/>
            </w:r>
          </w:hyperlink>
        </w:p>
        <w:p w14:paraId="51609153" w14:textId="7F5F4451" w:rsidR="00483772" w:rsidRDefault="00483772">
          <w:pPr>
            <w:pStyle w:val="TOC2"/>
            <w:tabs>
              <w:tab w:val="right" w:leader="dot" w:pos="9350"/>
            </w:tabs>
            <w:rPr>
              <w:noProof/>
              <w:sz w:val="22"/>
              <w:lang w:eastAsia="en-AU"/>
            </w:rPr>
          </w:pPr>
          <w:hyperlink w:anchor="_Toc37949075" w:history="1">
            <w:r w:rsidRPr="004766E5">
              <w:rPr>
                <w:rStyle w:val="Hyperlink"/>
                <w:noProof/>
              </w:rPr>
              <w:t>GitHub</w:t>
            </w:r>
            <w:r>
              <w:rPr>
                <w:noProof/>
                <w:webHidden/>
              </w:rPr>
              <w:tab/>
            </w:r>
            <w:r>
              <w:rPr>
                <w:noProof/>
                <w:webHidden/>
              </w:rPr>
              <w:fldChar w:fldCharType="begin"/>
            </w:r>
            <w:r>
              <w:rPr>
                <w:noProof/>
                <w:webHidden/>
              </w:rPr>
              <w:instrText xml:space="preserve"> PAGEREF _Toc37949075 \h </w:instrText>
            </w:r>
            <w:r>
              <w:rPr>
                <w:noProof/>
                <w:webHidden/>
              </w:rPr>
            </w:r>
            <w:r>
              <w:rPr>
                <w:noProof/>
                <w:webHidden/>
              </w:rPr>
              <w:fldChar w:fldCharType="separate"/>
            </w:r>
            <w:r>
              <w:rPr>
                <w:noProof/>
                <w:webHidden/>
              </w:rPr>
              <w:t>20</w:t>
            </w:r>
            <w:r>
              <w:rPr>
                <w:noProof/>
                <w:webHidden/>
              </w:rPr>
              <w:fldChar w:fldCharType="end"/>
            </w:r>
          </w:hyperlink>
        </w:p>
        <w:p w14:paraId="00B3F665" w14:textId="0005A199" w:rsidR="00483772" w:rsidRDefault="00483772">
          <w:pPr>
            <w:pStyle w:val="TOC2"/>
            <w:tabs>
              <w:tab w:val="right" w:leader="dot" w:pos="9350"/>
            </w:tabs>
            <w:rPr>
              <w:noProof/>
              <w:sz w:val="22"/>
              <w:lang w:eastAsia="en-AU"/>
            </w:rPr>
          </w:pPr>
          <w:hyperlink w:anchor="_Toc37949076" w:history="1">
            <w:r w:rsidRPr="004766E5">
              <w:rPr>
                <w:rStyle w:val="Hyperlink"/>
                <w:noProof/>
              </w:rPr>
              <w:t>Trello</w:t>
            </w:r>
            <w:r>
              <w:rPr>
                <w:noProof/>
                <w:webHidden/>
              </w:rPr>
              <w:tab/>
            </w:r>
            <w:r>
              <w:rPr>
                <w:noProof/>
                <w:webHidden/>
              </w:rPr>
              <w:fldChar w:fldCharType="begin"/>
            </w:r>
            <w:r>
              <w:rPr>
                <w:noProof/>
                <w:webHidden/>
              </w:rPr>
              <w:instrText xml:space="preserve"> PAGEREF _Toc37949076 \h </w:instrText>
            </w:r>
            <w:r>
              <w:rPr>
                <w:noProof/>
                <w:webHidden/>
              </w:rPr>
            </w:r>
            <w:r>
              <w:rPr>
                <w:noProof/>
                <w:webHidden/>
              </w:rPr>
              <w:fldChar w:fldCharType="separate"/>
            </w:r>
            <w:r>
              <w:rPr>
                <w:noProof/>
                <w:webHidden/>
              </w:rPr>
              <w:t>22</w:t>
            </w:r>
            <w:r>
              <w:rPr>
                <w:noProof/>
                <w:webHidden/>
              </w:rPr>
              <w:fldChar w:fldCharType="end"/>
            </w:r>
          </w:hyperlink>
        </w:p>
        <w:p w14:paraId="130040FC" w14:textId="10BC9B94" w:rsidR="00483772" w:rsidRDefault="00483772">
          <w:pPr>
            <w:pStyle w:val="TOC1"/>
            <w:tabs>
              <w:tab w:val="right" w:leader="dot" w:pos="9350"/>
            </w:tabs>
            <w:rPr>
              <w:noProof/>
              <w:sz w:val="22"/>
              <w:lang w:eastAsia="en-AU"/>
            </w:rPr>
          </w:pPr>
          <w:hyperlink w:anchor="_Toc37949077" w:history="1">
            <w:r w:rsidRPr="004766E5">
              <w:rPr>
                <w:rStyle w:val="Hyperlink"/>
                <w:noProof/>
              </w:rPr>
              <w:t>Industry Data – Research by Debborah Bryce</w:t>
            </w:r>
            <w:r>
              <w:rPr>
                <w:noProof/>
                <w:webHidden/>
              </w:rPr>
              <w:tab/>
            </w:r>
            <w:r>
              <w:rPr>
                <w:noProof/>
                <w:webHidden/>
              </w:rPr>
              <w:fldChar w:fldCharType="begin"/>
            </w:r>
            <w:r>
              <w:rPr>
                <w:noProof/>
                <w:webHidden/>
              </w:rPr>
              <w:instrText xml:space="preserve"> PAGEREF _Toc37949077 \h </w:instrText>
            </w:r>
            <w:r>
              <w:rPr>
                <w:noProof/>
                <w:webHidden/>
              </w:rPr>
            </w:r>
            <w:r>
              <w:rPr>
                <w:noProof/>
                <w:webHidden/>
              </w:rPr>
              <w:fldChar w:fldCharType="separate"/>
            </w:r>
            <w:r>
              <w:rPr>
                <w:noProof/>
                <w:webHidden/>
              </w:rPr>
              <w:t>24</w:t>
            </w:r>
            <w:r>
              <w:rPr>
                <w:noProof/>
                <w:webHidden/>
              </w:rPr>
              <w:fldChar w:fldCharType="end"/>
            </w:r>
          </w:hyperlink>
        </w:p>
        <w:p w14:paraId="0BC9B12F" w14:textId="3B6D9759" w:rsidR="00483772" w:rsidRDefault="00483772">
          <w:pPr>
            <w:pStyle w:val="TOC2"/>
            <w:tabs>
              <w:tab w:val="right" w:leader="dot" w:pos="9350"/>
            </w:tabs>
            <w:rPr>
              <w:noProof/>
              <w:sz w:val="22"/>
              <w:lang w:eastAsia="en-AU"/>
            </w:rPr>
          </w:pPr>
          <w:hyperlink w:anchor="_Toc37949078" w:history="1">
            <w:r w:rsidRPr="004766E5">
              <w:rPr>
                <w:rStyle w:val="Hyperlink"/>
                <w:noProof/>
              </w:rPr>
              <w:t>Ideal Job Titles and their Demand Rankings</w:t>
            </w:r>
            <w:r>
              <w:rPr>
                <w:noProof/>
                <w:webHidden/>
              </w:rPr>
              <w:tab/>
            </w:r>
            <w:r>
              <w:rPr>
                <w:noProof/>
                <w:webHidden/>
              </w:rPr>
              <w:fldChar w:fldCharType="begin"/>
            </w:r>
            <w:r>
              <w:rPr>
                <w:noProof/>
                <w:webHidden/>
              </w:rPr>
              <w:instrText xml:space="preserve"> PAGEREF _Toc37949078 \h </w:instrText>
            </w:r>
            <w:r>
              <w:rPr>
                <w:noProof/>
                <w:webHidden/>
              </w:rPr>
            </w:r>
            <w:r>
              <w:rPr>
                <w:noProof/>
                <w:webHidden/>
              </w:rPr>
              <w:fldChar w:fldCharType="separate"/>
            </w:r>
            <w:r>
              <w:rPr>
                <w:noProof/>
                <w:webHidden/>
              </w:rPr>
              <w:t>24</w:t>
            </w:r>
            <w:r>
              <w:rPr>
                <w:noProof/>
                <w:webHidden/>
              </w:rPr>
              <w:fldChar w:fldCharType="end"/>
            </w:r>
          </w:hyperlink>
        </w:p>
        <w:p w14:paraId="539F0871" w14:textId="53070DD4" w:rsidR="00483772" w:rsidRDefault="00483772">
          <w:pPr>
            <w:pStyle w:val="TOC2"/>
            <w:tabs>
              <w:tab w:val="right" w:leader="dot" w:pos="9350"/>
            </w:tabs>
            <w:rPr>
              <w:noProof/>
              <w:sz w:val="22"/>
              <w:lang w:eastAsia="en-AU"/>
            </w:rPr>
          </w:pPr>
          <w:hyperlink w:anchor="_Toc37949079" w:history="1">
            <w:r w:rsidRPr="004766E5">
              <w:rPr>
                <w:rStyle w:val="Hyperlink"/>
                <w:noProof/>
              </w:rPr>
              <w:t>Skillsets – IT-Specific Rankings</w:t>
            </w:r>
            <w:r>
              <w:rPr>
                <w:noProof/>
                <w:webHidden/>
              </w:rPr>
              <w:tab/>
            </w:r>
            <w:r>
              <w:rPr>
                <w:noProof/>
                <w:webHidden/>
              </w:rPr>
              <w:fldChar w:fldCharType="begin"/>
            </w:r>
            <w:r>
              <w:rPr>
                <w:noProof/>
                <w:webHidden/>
              </w:rPr>
              <w:instrText xml:space="preserve"> PAGEREF _Toc37949079 \h </w:instrText>
            </w:r>
            <w:r>
              <w:rPr>
                <w:noProof/>
                <w:webHidden/>
              </w:rPr>
            </w:r>
            <w:r>
              <w:rPr>
                <w:noProof/>
                <w:webHidden/>
              </w:rPr>
              <w:fldChar w:fldCharType="separate"/>
            </w:r>
            <w:r>
              <w:rPr>
                <w:noProof/>
                <w:webHidden/>
              </w:rPr>
              <w:t>25</w:t>
            </w:r>
            <w:r>
              <w:rPr>
                <w:noProof/>
                <w:webHidden/>
              </w:rPr>
              <w:fldChar w:fldCharType="end"/>
            </w:r>
          </w:hyperlink>
        </w:p>
        <w:p w14:paraId="1713A744" w14:textId="481AD8B6" w:rsidR="00483772" w:rsidRDefault="00483772">
          <w:pPr>
            <w:pStyle w:val="TOC3"/>
            <w:tabs>
              <w:tab w:val="right" w:leader="dot" w:pos="9350"/>
            </w:tabs>
            <w:rPr>
              <w:noProof/>
              <w:sz w:val="22"/>
              <w:lang w:eastAsia="en-AU"/>
            </w:rPr>
          </w:pPr>
          <w:hyperlink w:anchor="_Toc37949080" w:history="1">
            <w:r w:rsidRPr="004766E5">
              <w:rPr>
                <w:rStyle w:val="Hyperlink"/>
                <w:bCs/>
                <w:noProof/>
              </w:rPr>
              <w:t>Software Development (Caden &amp; Niki)</w:t>
            </w:r>
            <w:r>
              <w:rPr>
                <w:noProof/>
                <w:webHidden/>
              </w:rPr>
              <w:tab/>
            </w:r>
            <w:r>
              <w:rPr>
                <w:noProof/>
                <w:webHidden/>
              </w:rPr>
              <w:fldChar w:fldCharType="begin"/>
            </w:r>
            <w:r>
              <w:rPr>
                <w:noProof/>
                <w:webHidden/>
              </w:rPr>
              <w:instrText xml:space="preserve"> PAGEREF _Toc37949080 \h </w:instrText>
            </w:r>
            <w:r>
              <w:rPr>
                <w:noProof/>
                <w:webHidden/>
              </w:rPr>
            </w:r>
            <w:r>
              <w:rPr>
                <w:noProof/>
                <w:webHidden/>
              </w:rPr>
              <w:fldChar w:fldCharType="separate"/>
            </w:r>
            <w:r>
              <w:rPr>
                <w:noProof/>
                <w:webHidden/>
              </w:rPr>
              <w:t>25</w:t>
            </w:r>
            <w:r>
              <w:rPr>
                <w:noProof/>
                <w:webHidden/>
              </w:rPr>
              <w:fldChar w:fldCharType="end"/>
            </w:r>
          </w:hyperlink>
        </w:p>
        <w:p w14:paraId="68048D27" w14:textId="67B4526D" w:rsidR="00483772" w:rsidRDefault="00483772">
          <w:pPr>
            <w:pStyle w:val="TOC3"/>
            <w:tabs>
              <w:tab w:val="right" w:leader="dot" w:pos="9350"/>
            </w:tabs>
            <w:rPr>
              <w:noProof/>
              <w:sz w:val="22"/>
              <w:lang w:eastAsia="en-AU"/>
            </w:rPr>
          </w:pPr>
          <w:hyperlink w:anchor="_Toc37949081" w:history="1">
            <w:r w:rsidRPr="004766E5">
              <w:rPr>
                <w:rStyle w:val="Hyperlink"/>
                <w:bCs/>
                <w:noProof/>
              </w:rPr>
              <w:t>Computer Repair / Hardware Technician (Sam)</w:t>
            </w:r>
            <w:r>
              <w:rPr>
                <w:noProof/>
                <w:webHidden/>
              </w:rPr>
              <w:tab/>
            </w:r>
            <w:r>
              <w:rPr>
                <w:noProof/>
                <w:webHidden/>
              </w:rPr>
              <w:fldChar w:fldCharType="begin"/>
            </w:r>
            <w:r>
              <w:rPr>
                <w:noProof/>
                <w:webHidden/>
              </w:rPr>
              <w:instrText xml:space="preserve"> PAGEREF _Toc37949081 \h </w:instrText>
            </w:r>
            <w:r>
              <w:rPr>
                <w:noProof/>
                <w:webHidden/>
              </w:rPr>
            </w:r>
            <w:r>
              <w:rPr>
                <w:noProof/>
                <w:webHidden/>
              </w:rPr>
              <w:fldChar w:fldCharType="separate"/>
            </w:r>
            <w:r>
              <w:rPr>
                <w:noProof/>
                <w:webHidden/>
              </w:rPr>
              <w:t>25</w:t>
            </w:r>
            <w:r>
              <w:rPr>
                <w:noProof/>
                <w:webHidden/>
              </w:rPr>
              <w:fldChar w:fldCharType="end"/>
            </w:r>
          </w:hyperlink>
        </w:p>
        <w:p w14:paraId="11A80CE1" w14:textId="2F375620" w:rsidR="00483772" w:rsidRDefault="00483772">
          <w:pPr>
            <w:pStyle w:val="TOC3"/>
            <w:tabs>
              <w:tab w:val="right" w:leader="dot" w:pos="9350"/>
            </w:tabs>
            <w:rPr>
              <w:noProof/>
              <w:sz w:val="22"/>
              <w:lang w:eastAsia="en-AU"/>
            </w:rPr>
          </w:pPr>
          <w:hyperlink w:anchor="_Toc37949082" w:history="1">
            <w:r w:rsidRPr="004766E5">
              <w:rPr>
                <w:rStyle w:val="Hyperlink"/>
                <w:noProof/>
              </w:rPr>
              <w:t xml:space="preserve">Developmental operations, Infrastructure Automation </w:t>
            </w:r>
            <w:r w:rsidRPr="004766E5">
              <w:rPr>
                <w:rStyle w:val="Hyperlink"/>
                <w:bCs/>
                <w:noProof/>
              </w:rPr>
              <w:t>Consultant</w:t>
            </w:r>
            <w:r w:rsidRPr="004766E5">
              <w:rPr>
                <w:rStyle w:val="Hyperlink"/>
                <w:noProof/>
              </w:rPr>
              <w:t xml:space="preserve"> (Mara)</w:t>
            </w:r>
            <w:r>
              <w:rPr>
                <w:noProof/>
                <w:webHidden/>
              </w:rPr>
              <w:tab/>
            </w:r>
            <w:r>
              <w:rPr>
                <w:noProof/>
                <w:webHidden/>
              </w:rPr>
              <w:fldChar w:fldCharType="begin"/>
            </w:r>
            <w:r>
              <w:rPr>
                <w:noProof/>
                <w:webHidden/>
              </w:rPr>
              <w:instrText xml:space="preserve"> PAGEREF _Toc37949082 \h </w:instrText>
            </w:r>
            <w:r>
              <w:rPr>
                <w:noProof/>
                <w:webHidden/>
              </w:rPr>
            </w:r>
            <w:r>
              <w:rPr>
                <w:noProof/>
                <w:webHidden/>
              </w:rPr>
              <w:fldChar w:fldCharType="separate"/>
            </w:r>
            <w:r>
              <w:rPr>
                <w:noProof/>
                <w:webHidden/>
              </w:rPr>
              <w:t>25</w:t>
            </w:r>
            <w:r>
              <w:rPr>
                <w:noProof/>
                <w:webHidden/>
              </w:rPr>
              <w:fldChar w:fldCharType="end"/>
            </w:r>
          </w:hyperlink>
        </w:p>
        <w:p w14:paraId="7702C2F1" w14:textId="2E104512" w:rsidR="00483772" w:rsidRDefault="00483772">
          <w:pPr>
            <w:pStyle w:val="TOC3"/>
            <w:tabs>
              <w:tab w:val="right" w:leader="dot" w:pos="9350"/>
            </w:tabs>
            <w:rPr>
              <w:noProof/>
              <w:sz w:val="22"/>
              <w:lang w:eastAsia="en-AU"/>
            </w:rPr>
          </w:pPr>
          <w:hyperlink w:anchor="_Toc37949083" w:history="1">
            <w:r w:rsidRPr="004766E5">
              <w:rPr>
                <w:rStyle w:val="Hyperlink"/>
                <w:bCs/>
                <w:noProof/>
              </w:rPr>
              <w:t>Data Analyst/Scientist</w:t>
            </w:r>
            <w:r w:rsidRPr="004766E5">
              <w:rPr>
                <w:rStyle w:val="Hyperlink"/>
                <w:noProof/>
              </w:rPr>
              <w:t xml:space="preserve"> (Debborah)</w:t>
            </w:r>
            <w:r>
              <w:rPr>
                <w:noProof/>
                <w:webHidden/>
              </w:rPr>
              <w:tab/>
            </w:r>
            <w:r>
              <w:rPr>
                <w:noProof/>
                <w:webHidden/>
              </w:rPr>
              <w:fldChar w:fldCharType="begin"/>
            </w:r>
            <w:r>
              <w:rPr>
                <w:noProof/>
                <w:webHidden/>
              </w:rPr>
              <w:instrText xml:space="preserve"> PAGEREF _Toc37949083 \h </w:instrText>
            </w:r>
            <w:r>
              <w:rPr>
                <w:noProof/>
                <w:webHidden/>
              </w:rPr>
            </w:r>
            <w:r>
              <w:rPr>
                <w:noProof/>
                <w:webHidden/>
              </w:rPr>
              <w:fldChar w:fldCharType="separate"/>
            </w:r>
            <w:r>
              <w:rPr>
                <w:noProof/>
                <w:webHidden/>
              </w:rPr>
              <w:t>25</w:t>
            </w:r>
            <w:r>
              <w:rPr>
                <w:noProof/>
                <w:webHidden/>
              </w:rPr>
              <w:fldChar w:fldCharType="end"/>
            </w:r>
          </w:hyperlink>
        </w:p>
        <w:p w14:paraId="3FFD8206" w14:textId="1BB3C0B4" w:rsidR="00483772" w:rsidRDefault="00483772">
          <w:pPr>
            <w:pStyle w:val="TOC3"/>
            <w:tabs>
              <w:tab w:val="right" w:leader="dot" w:pos="9350"/>
            </w:tabs>
            <w:rPr>
              <w:noProof/>
              <w:sz w:val="22"/>
              <w:lang w:eastAsia="en-AU"/>
            </w:rPr>
          </w:pPr>
          <w:hyperlink w:anchor="_Toc37949084" w:history="1">
            <w:r w:rsidRPr="004766E5">
              <w:rPr>
                <w:rStyle w:val="Hyperlink"/>
                <w:bCs/>
                <w:noProof/>
              </w:rPr>
              <w:t>Software Engineer</w:t>
            </w:r>
            <w:r w:rsidRPr="004766E5">
              <w:rPr>
                <w:rStyle w:val="Hyperlink"/>
                <w:noProof/>
              </w:rPr>
              <w:t xml:space="preserve"> (Jake)</w:t>
            </w:r>
            <w:r>
              <w:rPr>
                <w:noProof/>
                <w:webHidden/>
              </w:rPr>
              <w:tab/>
            </w:r>
            <w:r>
              <w:rPr>
                <w:noProof/>
                <w:webHidden/>
              </w:rPr>
              <w:fldChar w:fldCharType="begin"/>
            </w:r>
            <w:r>
              <w:rPr>
                <w:noProof/>
                <w:webHidden/>
              </w:rPr>
              <w:instrText xml:space="preserve"> PAGEREF _Toc37949084 \h </w:instrText>
            </w:r>
            <w:r>
              <w:rPr>
                <w:noProof/>
                <w:webHidden/>
              </w:rPr>
            </w:r>
            <w:r>
              <w:rPr>
                <w:noProof/>
                <w:webHidden/>
              </w:rPr>
              <w:fldChar w:fldCharType="separate"/>
            </w:r>
            <w:r>
              <w:rPr>
                <w:noProof/>
                <w:webHidden/>
              </w:rPr>
              <w:t>25</w:t>
            </w:r>
            <w:r>
              <w:rPr>
                <w:noProof/>
                <w:webHidden/>
              </w:rPr>
              <w:fldChar w:fldCharType="end"/>
            </w:r>
          </w:hyperlink>
        </w:p>
        <w:p w14:paraId="7B71FE5C" w14:textId="5DF1DF6A" w:rsidR="00483772" w:rsidRDefault="00483772">
          <w:pPr>
            <w:pStyle w:val="TOC2"/>
            <w:tabs>
              <w:tab w:val="right" w:leader="dot" w:pos="9350"/>
            </w:tabs>
            <w:rPr>
              <w:noProof/>
              <w:sz w:val="22"/>
              <w:lang w:eastAsia="en-AU"/>
            </w:rPr>
          </w:pPr>
          <w:hyperlink w:anchor="_Toc37949085" w:history="1">
            <w:r w:rsidRPr="004766E5">
              <w:rPr>
                <w:rStyle w:val="Hyperlink"/>
                <w:noProof/>
              </w:rPr>
              <w:t>Skillsets - General Rankings</w:t>
            </w:r>
            <w:r>
              <w:rPr>
                <w:noProof/>
                <w:webHidden/>
              </w:rPr>
              <w:tab/>
            </w:r>
            <w:r>
              <w:rPr>
                <w:noProof/>
                <w:webHidden/>
              </w:rPr>
              <w:fldChar w:fldCharType="begin"/>
            </w:r>
            <w:r>
              <w:rPr>
                <w:noProof/>
                <w:webHidden/>
              </w:rPr>
              <w:instrText xml:space="preserve"> PAGEREF _Toc37949085 \h </w:instrText>
            </w:r>
            <w:r>
              <w:rPr>
                <w:noProof/>
                <w:webHidden/>
              </w:rPr>
            </w:r>
            <w:r>
              <w:rPr>
                <w:noProof/>
                <w:webHidden/>
              </w:rPr>
              <w:fldChar w:fldCharType="separate"/>
            </w:r>
            <w:r>
              <w:rPr>
                <w:noProof/>
                <w:webHidden/>
              </w:rPr>
              <w:t>26</w:t>
            </w:r>
            <w:r>
              <w:rPr>
                <w:noProof/>
                <w:webHidden/>
              </w:rPr>
              <w:fldChar w:fldCharType="end"/>
            </w:r>
          </w:hyperlink>
        </w:p>
        <w:p w14:paraId="5F381BFC" w14:textId="0C947EFB" w:rsidR="00483772" w:rsidRDefault="00483772">
          <w:pPr>
            <w:pStyle w:val="TOC2"/>
            <w:tabs>
              <w:tab w:val="right" w:leader="dot" w:pos="9350"/>
            </w:tabs>
            <w:rPr>
              <w:noProof/>
              <w:sz w:val="22"/>
              <w:lang w:eastAsia="en-AU"/>
            </w:rPr>
          </w:pPr>
          <w:hyperlink w:anchor="_Toc37949086" w:history="1">
            <w:r w:rsidRPr="004766E5">
              <w:rPr>
                <w:rStyle w:val="Hyperlink"/>
                <w:noProof/>
              </w:rPr>
              <w:t>Highest Ranked IT Skills Not Required in Our Skillsets</w:t>
            </w:r>
            <w:r>
              <w:rPr>
                <w:noProof/>
                <w:webHidden/>
              </w:rPr>
              <w:tab/>
            </w:r>
            <w:r>
              <w:rPr>
                <w:noProof/>
                <w:webHidden/>
              </w:rPr>
              <w:fldChar w:fldCharType="begin"/>
            </w:r>
            <w:r>
              <w:rPr>
                <w:noProof/>
                <w:webHidden/>
              </w:rPr>
              <w:instrText xml:space="preserve"> PAGEREF _Toc37949086 \h </w:instrText>
            </w:r>
            <w:r>
              <w:rPr>
                <w:noProof/>
                <w:webHidden/>
              </w:rPr>
            </w:r>
            <w:r>
              <w:rPr>
                <w:noProof/>
                <w:webHidden/>
              </w:rPr>
              <w:fldChar w:fldCharType="separate"/>
            </w:r>
            <w:r>
              <w:rPr>
                <w:noProof/>
                <w:webHidden/>
              </w:rPr>
              <w:t>26</w:t>
            </w:r>
            <w:r>
              <w:rPr>
                <w:noProof/>
                <w:webHidden/>
              </w:rPr>
              <w:fldChar w:fldCharType="end"/>
            </w:r>
          </w:hyperlink>
        </w:p>
        <w:p w14:paraId="06968976" w14:textId="55F3F655" w:rsidR="00483772" w:rsidRDefault="00483772">
          <w:pPr>
            <w:pStyle w:val="TOC2"/>
            <w:tabs>
              <w:tab w:val="right" w:leader="dot" w:pos="9350"/>
            </w:tabs>
            <w:rPr>
              <w:noProof/>
              <w:sz w:val="22"/>
              <w:lang w:eastAsia="en-AU"/>
            </w:rPr>
          </w:pPr>
          <w:hyperlink w:anchor="_Toc37949087" w:history="1">
            <w:r w:rsidRPr="004766E5">
              <w:rPr>
                <w:rStyle w:val="Hyperlink"/>
                <w:noProof/>
              </w:rPr>
              <w:t>Highest Ranked General Skills Not Required in Our Skillsets</w:t>
            </w:r>
            <w:r>
              <w:rPr>
                <w:noProof/>
                <w:webHidden/>
              </w:rPr>
              <w:tab/>
            </w:r>
            <w:r>
              <w:rPr>
                <w:noProof/>
                <w:webHidden/>
              </w:rPr>
              <w:fldChar w:fldCharType="begin"/>
            </w:r>
            <w:r>
              <w:rPr>
                <w:noProof/>
                <w:webHidden/>
              </w:rPr>
              <w:instrText xml:space="preserve"> PAGEREF _Toc37949087 \h </w:instrText>
            </w:r>
            <w:r>
              <w:rPr>
                <w:noProof/>
                <w:webHidden/>
              </w:rPr>
            </w:r>
            <w:r>
              <w:rPr>
                <w:noProof/>
                <w:webHidden/>
              </w:rPr>
              <w:fldChar w:fldCharType="separate"/>
            </w:r>
            <w:r>
              <w:rPr>
                <w:noProof/>
                <w:webHidden/>
              </w:rPr>
              <w:t>26</w:t>
            </w:r>
            <w:r>
              <w:rPr>
                <w:noProof/>
                <w:webHidden/>
              </w:rPr>
              <w:fldChar w:fldCharType="end"/>
            </w:r>
          </w:hyperlink>
        </w:p>
        <w:p w14:paraId="58243175" w14:textId="38E79A90" w:rsidR="00483772" w:rsidRDefault="00483772">
          <w:pPr>
            <w:pStyle w:val="TOC2"/>
            <w:tabs>
              <w:tab w:val="right" w:leader="dot" w:pos="9350"/>
            </w:tabs>
            <w:rPr>
              <w:noProof/>
              <w:sz w:val="22"/>
              <w:lang w:eastAsia="en-AU"/>
            </w:rPr>
          </w:pPr>
          <w:hyperlink w:anchor="_Toc37949088" w:history="1">
            <w:r w:rsidRPr="004766E5">
              <w:rPr>
                <w:rStyle w:val="Hyperlink"/>
                <w:noProof/>
              </w:rPr>
              <w:t>Has Our Opinion of Ideal Job Changed?</w:t>
            </w:r>
            <w:r>
              <w:rPr>
                <w:noProof/>
                <w:webHidden/>
              </w:rPr>
              <w:tab/>
            </w:r>
            <w:r>
              <w:rPr>
                <w:noProof/>
                <w:webHidden/>
              </w:rPr>
              <w:fldChar w:fldCharType="begin"/>
            </w:r>
            <w:r>
              <w:rPr>
                <w:noProof/>
                <w:webHidden/>
              </w:rPr>
              <w:instrText xml:space="preserve"> PAGEREF _Toc37949088 \h </w:instrText>
            </w:r>
            <w:r>
              <w:rPr>
                <w:noProof/>
                <w:webHidden/>
              </w:rPr>
            </w:r>
            <w:r>
              <w:rPr>
                <w:noProof/>
                <w:webHidden/>
              </w:rPr>
              <w:fldChar w:fldCharType="separate"/>
            </w:r>
            <w:r>
              <w:rPr>
                <w:noProof/>
                <w:webHidden/>
              </w:rPr>
              <w:t>26</w:t>
            </w:r>
            <w:r>
              <w:rPr>
                <w:noProof/>
                <w:webHidden/>
              </w:rPr>
              <w:fldChar w:fldCharType="end"/>
            </w:r>
          </w:hyperlink>
        </w:p>
        <w:p w14:paraId="7F8A3B2E" w14:textId="428A3283" w:rsidR="00483772" w:rsidRDefault="00483772">
          <w:pPr>
            <w:pStyle w:val="TOC2"/>
            <w:tabs>
              <w:tab w:val="right" w:leader="dot" w:pos="9350"/>
            </w:tabs>
            <w:rPr>
              <w:noProof/>
              <w:sz w:val="22"/>
              <w:lang w:eastAsia="en-AU"/>
            </w:rPr>
          </w:pPr>
          <w:hyperlink w:anchor="_Toc37949089" w:history="1">
            <w:r w:rsidRPr="004766E5">
              <w:rPr>
                <w:rStyle w:val="Hyperlink"/>
                <w:noProof/>
              </w:rPr>
              <w:t>References</w:t>
            </w:r>
            <w:r>
              <w:rPr>
                <w:noProof/>
                <w:webHidden/>
              </w:rPr>
              <w:tab/>
            </w:r>
            <w:r>
              <w:rPr>
                <w:noProof/>
                <w:webHidden/>
              </w:rPr>
              <w:fldChar w:fldCharType="begin"/>
            </w:r>
            <w:r>
              <w:rPr>
                <w:noProof/>
                <w:webHidden/>
              </w:rPr>
              <w:instrText xml:space="preserve"> PAGEREF _Toc37949089 \h </w:instrText>
            </w:r>
            <w:r>
              <w:rPr>
                <w:noProof/>
                <w:webHidden/>
              </w:rPr>
            </w:r>
            <w:r>
              <w:rPr>
                <w:noProof/>
                <w:webHidden/>
              </w:rPr>
              <w:fldChar w:fldCharType="separate"/>
            </w:r>
            <w:r>
              <w:rPr>
                <w:noProof/>
                <w:webHidden/>
              </w:rPr>
              <w:t>26</w:t>
            </w:r>
            <w:r>
              <w:rPr>
                <w:noProof/>
                <w:webHidden/>
              </w:rPr>
              <w:fldChar w:fldCharType="end"/>
            </w:r>
          </w:hyperlink>
        </w:p>
        <w:p w14:paraId="750D4034" w14:textId="76ED2D96" w:rsidR="00483772" w:rsidRDefault="00483772">
          <w:pPr>
            <w:pStyle w:val="TOC1"/>
            <w:tabs>
              <w:tab w:val="right" w:leader="dot" w:pos="9350"/>
            </w:tabs>
            <w:rPr>
              <w:noProof/>
              <w:sz w:val="22"/>
              <w:lang w:eastAsia="en-AU"/>
            </w:rPr>
          </w:pPr>
          <w:hyperlink w:anchor="_Toc37949090" w:history="1">
            <w:r w:rsidRPr="004766E5">
              <w:rPr>
                <w:rStyle w:val="Hyperlink"/>
                <w:noProof/>
              </w:rPr>
              <w:t>IT Work - Interview</w:t>
            </w:r>
            <w:r>
              <w:rPr>
                <w:noProof/>
                <w:webHidden/>
              </w:rPr>
              <w:tab/>
            </w:r>
            <w:r>
              <w:rPr>
                <w:noProof/>
                <w:webHidden/>
              </w:rPr>
              <w:fldChar w:fldCharType="begin"/>
            </w:r>
            <w:r>
              <w:rPr>
                <w:noProof/>
                <w:webHidden/>
              </w:rPr>
              <w:instrText xml:space="preserve"> PAGEREF _Toc37949090 \h </w:instrText>
            </w:r>
            <w:r>
              <w:rPr>
                <w:noProof/>
                <w:webHidden/>
              </w:rPr>
            </w:r>
            <w:r>
              <w:rPr>
                <w:noProof/>
                <w:webHidden/>
              </w:rPr>
              <w:fldChar w:fldCharType="separate"/>
            </w:r>
            <w:r>
              <w:rPr>
                <w:noProof/>
                <w:webHidden/>
              </w:rPr>
              <w:t>27</w:t>
            </w:r>
            <w:r>
              <w:rPr>
                <w:noProof/>
                <w:webHidden/>
              </w:rPr>
              <w:fldChar w:fldCharType="end"/>
            </w:r>
          </w:hyperlink>
        </w:p>
        <w:p w14:paraId="18650BB2" w14:textId="58E1C6F3" w:rsidR="00483772" w:rsidRDefault="00483772">
          <w:pPr>
            <w:pStyle w:val="TOC1"/>
            <w:tabs>
              <w:tab w:val="right" w:leader="dot" w:pos="9350"/>
            </w:tabs>
            <w:rPr>
              <w:noProof/>
              <w:sz w:val="22"/>
              <w:lang w:eastAsia="en-AU"/>
            </w:rPr>
          </w:pPr>
          <w:hyperlink w:anchor="_Toc37949091" w:history="1">
            <w:r w:rsidRPr="004766E5">
              <w:rPr>
                <w:rStyle w:val="Hyperlink"/>
                <w:noProof/>
              </w:rPr>
              <w:t>IT Technologies</w:t>
            </w:r>
            <w:r>
              <w:rPr>
                <w:noProof/>
                <w:webHidden/>
              </w:rPr>
              <w:tab/>
            </w:r>
            <w:r>
              <w:rPr>
                <w:noProof/>
                <w:webHidden/>
              </w:rPr>
              <w:fldChar w:fldCharType="begin"/>
            </w:r>
            <w:r>
              <w:rPr>
                <w:noProof/>
                <w:webHidden/>
              </w:rPr>
              <w:instrText xml:space="preserve"> PAGEREF _Toc37949091 \h </w:instrText>
            </w:r>
            <w:r>
              <w:rPr>
                <w:noProof/>
                <w:webHidden/>
              </w:rPr>
            </w:r>
            <w:r>
              <w:rPr>
                <w:noProof/>
                <w:webHidden/>
              </w:rPr>
              <w:fldChar w:fldCharType="separate"/>
            </w:r>
            <w:r>
              <w:rPr>
                <w:noProof/>
                <w:webHidden/>
              </w:rPr>
              <w:t>30</w:t>
            </w:r>
            <w:r>
              <w:rPr>
                <w:noProof/>
                <w:webHidden/>
              </w:rPr>
              <w:fldChar w:fldCharType="end"/>
            </w:r>
          </w:hyperlink>
        </w:p>
        <w:p w14:paraId="777E686E" w14:textId="4B47D9C2" w:rsidR="00483772" w:rsidRDefault="00483772">
          <w:pPr>
            <w:pStyle w:val="TOC2"/>
            <w:tabs>
              <w:tab w:val="right" w:leader="dot" w:pos="9350"/>
            </w:tabs>
            <w:rPr>
              <w:noProof/>
              <w:sz w:val="22"/>
              <w:lang w:eastAsia="en-AU"/>
            </w:rPr>
          </w:pPr>
          <w:hyperlink w:anchor="_Toc37949092" w:history="1">
            <w:r w:rsidRPr="004766E5">
              <w:rPr>
                <w:rStyle w:val="Hyperlink"/>
                <w:noProof/>
              </w:rPr>
              <w:t>Cybersecurity – Research by Tamara Brice</w:t>
            </w:r>
            <w:r>
              <w:rPr>
                <w:noProof/>
                <w:webHidden/>
              </w:rPr>
              <w:tab/>
            </w:r>
            <w:r>
              <w:rPr>
                <w:noProof/>
                <w:webHidden/>
              </w:rPr>
              <w:fldChar w:fldCharType="begin"/>
            </w:r>
            <w:r>
              <w:rPr>
                <w:noProof/>
                <w:webHidden/>
              </w:rPr>
              <w:instrText xml:space="preserve"> PAGEREF _Toc37949092 \h </w:instrText>
            </w:r>
            <w:r>
              <w:rPr>
                <w:noProof/>
                <w:webHidden/>
              </w:rPr>
            </w:r>
            <w:r>
              <w:rPr>
                <w:noProof/>
                <w:webHidden/>
              </w:rPr>
              <w:fldChar w:fldCharType="separate"/>
            </w:r>
            <w:r>
              <w:rPr>
                <w:noProof/>
                <w:webHidden/>
              </w:rPr>
              <w:t>30</w:t>
            </w:r>
            <w:r>
              <w:rPr>
                <w:noProof/>
                <w:webHidden/>
              </w:rPr>
              <w:fldChar w:fldCharType="end"/>
            </w:r>
          </w:hyperlink>
        </w:p>
        <w:p w14:paraId="477929B7" w14:textId="61537445" w:rsidR="00483772" w:rsidRDefault="00483772">
          <w:pPr>
            <w:pStyle w:val="TOC3"/>
            <w:tabs>
              <w:tab w:val="right" w:leader="dot" w:pos="9350"/>
            </w:tabs>
            <w:rPr>
              <w:noProof/>
              <w:sz w:val="22"/>
              <w:lang w:eastAsia="en-AU"/>
            </w:rPr>
          </w:pPr>
          <w:hyperlink w:anchor="_Toc37949093" w:history="1">
            <w:r w:rsidRPr="004766E5">
              <w:rPr>
                <w:rStyle w:val="Hyperlink"/>
                <w:noProof/>
              </w:rPr>
              <w:t>What does it do?</w:t>
            </w:r>
            <w:r>
              <w:rPr>
                <w:noProof/>
                <w:webHidden/>
              </w:rPr>
              <w:tab/>
            </w:r>
            <w:r>
              <w:rPr>
                <w:noProof/>
                <w:webHidden/>
              </w:rPr>
              <w:fldChar w:fldCharType="begin"/>
            </w:r>
            <w:r>
              <w:rPr>
                <w:noProof/>
                <w:webHidden/>
              </w:rPr>
              <w:instrText xml:space="preserve"> PAGEREF _Toc37949093 \h </w:instrText>
            </w:r>
            <w:r>
              <w:rPr>
                <w:noProof/>
                <w:webHidden/>
              </w:rPr>
            </w:r>
            <w:r>
              <w:rPr>
                <w:noProof/>
                <w:webHidden/>
              </w:rPr>
              <w:fldChar w:fldCharType="separate"/>
            </w:r>
            <w:r>
              <w:rPr>
                <w:noProof/>
                <w:webHidden/>
              </w:rPr>
              <w:t>30</w:t>
            </w:r>
            <w:r>
              <w:rPr>
                <w:noProof/>
                <w:webHidden/>
              </w:rPr>
              <w:fldChar w:fldCharType="end"/>
            </w:r>
          </w:hyperlink>
        </w:p>
        <w:p w14:paraId="0E421EBC" w14:textId="73A798AC" w:rsidR="00483772" w:rsidRDefault="00483772">
          <w:pPr>
            <w:pStyle w:val="TOC3"/>
            <w:tabs>
              <w:tab w:val="right" w:leader="dot" w:pos="9350"/>
            </w:tabs>
            <w:rPr>
              <w:noProof/>
              <w:sz w:val="22"/>
              <w:lang w:eastAsia="en-AU"/>
            </w:rPr>
          </w:pPr>
          <w:hyperlink w:anchor="_Toc37949094" w:history="1">
            <w:r w:rsidRPr="004766E5">
              <w:rPr>
                <w:rStyle w:val="Hyperlink"/>
                <w:noProof/>
              </w:rPr>
              <w:t>What is the likely impact?</w:t>
            </w:r>
            <w:r>
              <w:rPr>
                <w:noProof/>
                <w:webHidden/>
              </w:rPr>
              <w:tab/>
            </w:r>
            <w:r>
              <w:rPr>
                <w:noProof/>
                <w:webHidden/>
              </w:rPr>
              <w:fldChar w:fldCharType="begin"/>
            </w:r>
            <w:r>
              <w:rPr>
                <w:noProof/>
                <w:webHidden/>
              </w:rPr>
              <w:instrText xml:space="preserve"> PAGEREF _Toc37949094 \h </w:instrText>
            </w:r>
            <w:r>
              <w:rPr>
                <w:noProof/>
                <w:webHidden/>
              </w:rPr>
            </w:r>
            <w:r>
              <w:rPr>
                <w:noProof/>
                <w:webHidden/>
              </w:rPr>
              <w:fldChar w:fldCharType="separate"/>
            </w:r>
            <w:r>
              <w:rPr>
                <w:noProof/>
                <w:webHidden/>
              </w:rPr>
              <w:t>31</w:t>
            </w:r>
            <w:r>
              <w:rPr>
                <w:noProof/>
                <w:webHidden/>
              </w:rPr>
              <w:fldChar w:fldCharType="end"/>
            </w:r>
          </w:hyperlink>
        </w:p>
        <w:p w14:paraId="19A1D031" w14:textId="4B4D2279" w:rsidR="00483772" w:rsidRDefault="00483772">
          <w:pPr>
            <w:pStyle w:val="TOC3"/>
            <w:tabs>
              <w:tab w:val="right" w:leader="dot" w:pos="9350"/>
            </w:tabs>
            <w:rPr>
              <w:noProof/>
              <w:sz w:val="22"/>
              <w:lang w:eastAsia="en-AU"/>
            </w:rPr>
          </w:pPr>
          <w:hyperlink w:anchor="_Toc37949095" w:history="1">
            <w:r w:rsidRPr="004766E5">
              <w:rPr>
                <w:rStyle w:val="Hyperlink"/>
                <w:noProof/>
              </w:rPr>
              <w:t>How will this affect you?</w:t>
            </w:r>
            <w:r>
              <w:rPr>
                <w:noProof/>
                <w:webHidden/>
              </w:rPr>
              <w:tab/>
            </w:r>
            <w:r>
              <w:rPr>
                <w:noProof/>
                <w:webHidden/>
              </w:rPr>
              <w:fldChar w:fldCharType="begin"/>
            </w:r>
            <w:r>
              <w:rPr>
                <w:noProof/>
                <w:webHidden/>
              </w:rPr>
              <w:instrText xml:space="preserve"> PAGEREF _Toc37949095 \h </w:instrText>
            </w:r>
            <w:r>
              <w:rPr>
                <w:noProof/>
                <w:webHidden/>
              </w:rPr>
            </w:r>
            <w:r>
              <w:rPr>
                <w:noProof/>
                <w:webHidden/>
              </w:rPr>
              <w:fldChar w:fldCharType="separate"/>
            </w:r>
            <w:r>
              <w:rPr>
                <w:noProof/>
                <w:webHidden/>
              </w:rPr>
              <w:t>32</w:t>
            </w:r>
            <w:r>
              <w:rPr>
                <w:noProof/>
                <w:webHidden/>
              </w:rPr>
              <w:fldChar w:fldCharType="end"/>
            </w:r>
          </w:hyperlink>
        </w:p>
        <w:p w14:paraId="6FBC9C9F" w14:textId="78EB1507" w:rsidR="00483772" w:rsidRDefault="00483772">
          <w:pPr>
            <w:pStyle w:val="TOC3"/>
            <w:tabs>
              <w:tab w:val="right" w:leader="dot" w:pos="9350"/>
            </w:tabs>
            <w:rPr>
              <w:noProof/>
              <w:sz w:val="22"/>
              <w:lang w:eastAsia="en-AU"/>
            </w:rPr>
          </w:pPr>
          <w:hyperlink w:anchor="_Toc37949096" w:history="1">
            <w:r w:rsidRPr="004766E5">
              <w:rPr>
                <w:rStyle w:val="Hyperlink"/>
                <w:noProof/>
              </w:rPr>
              <w:t>References</w:t>
            </w:r>
            <w:r>
              <w:rPr>
                <w:noProof/>
                <w:webHidden/>
              </w:rPr>
              <w:tab/>
            </w:r>
            <w:r>
              <w:rPr>
                <w:noProof/>
                <w:webHidden/>
              </w:rPr>
              <w:fldChar w:fldCharType="begin"/>
            </w:r>
            <w:r>
              <w:rPr>
                <w:noProof/>
                <w:webHidden/>
              </w:rPr>
              <w:instrText xml:space="preserve"> PAGEREF _Toc37949096 \h </w:instrText>
            </w:r>
            <w:r>
              <w:rPr>
                <w:noProof/>
                <w:webHidden/>
              </w:rPr>
            </w:r>
            <w:r>
              <w:rPr>
                <w:noProof/>
                <w:webHidden/>
              </w:rPr>
              <w:fldChar w:fldCharType="separate"/>
            </w:r>
            <w:r>
              <w:rPr>
                <w:noProof/>
                <w:webHidden/>
              </w:rPr>
              <w:t>33</w:t>
            </w:r>
            <w:r>
              <w:rPr>
                <w:noProof/>
                <w:webHidden/>
              </w:rPr>
              <w:fldChar w:fldCharType="end"/>
            </w:r>
          </w:hyperlink>
        </w:p>
        <w:p w14:paraId="31D18223" w14:textId="432B93A6" w:rsidR="00483772" w:rsidRDefault="00483772">
          <w:pPr>
            <w:pStyle w:val="TOC2"/>
            <w:tabs>
              <w:tab w:val="right" w:leader="dot" w:pos="9350"/>
            </w:tabs>
            <w:rPr>
              <w:noProof/>
              <w:sz w:val="22"/>
              <w:lang w:eastAsia="en-AU"/>
            </w:rPr>
          </w:pPr>
          <w:hyperlink w:anchor="_Toc37949097" w:history="1">
            <w:r w:rsidRPr="004766E5">
              <w:rPr>
                <w:rStyle w:val="Hyperlink"/>
                <w:noProof/>
              </w:rPr>
              <w:t>Clouds, Services, and Servers – Research by Samuel Claydon</w:t>
            </w:r>
            <w:r>
              <w:rPr>
                <w:noProof/>
                <w:webHidden/>
              </w:rPr>
              <w:tab/>
            </w:r>
            <w:r>
              <w:rPr>
                <w:noProof/>
                <w:webHidden/>
              </w:rPr>
              <w:fldChar w:fldCharType="begin"/>
            </w:r>
            <w:r>
              <w:rPr>
                <w:noProof/>
                <w:webHidden/>
              </w:rPr>
              <w:instrText xml:space="preserve"> PAGEREF _Toc37949097 \h </w:instrText>
            </w:r>
            <w:r>
              <w:rPr>
                <w:noProof/>
                <w:webHidden/>
              </w:rPr>
            </w:r>
            <w:r>
              <w:rPr>
                <w:noProof/>
                <w:webHidden/>
              </w:rPr>
              <w:fldChar w:fldCharType="separate"/>
            </w:r>
            <w:r>
              <w:rPr>
                <w:noProof/>
                <w:webHidden/>
              </w:rPr>
              <w:t>34</w:t>
            </w:r>
            <w:r>
              <w:rPr>
                <w:noProof/>
                <w:webHidden/>
              </w:rPr>
              <w:fldChar w:fldCharType="end"/>
            </w:r>
          </w:hyperlink>
        </w:p>
        <w:p w14:paraId="4D7A54A7" w14:textId="4F04812E" w:rsidR="00483772" w:rsidRDefault="00483772">
          <w:pPr>
            <w:pStyle w:val="TOC3"/>
            <w:tabs>
              <w:tab w:val="right" w:leader="dot" w:pos="9350"/>
            </w:tabs>
            <w:rPr>
              <w:noProof/>
              <w:sz w:val="22"/>
              <w:lang w:eastAsia="en-AU"/>
            </w:rPr>
          </w:pPr>
          <w:hyperlink w:anchor="_Toc37949098" w:history="1">
            <w:r w:rsidRPr="004766E5">
              <w:rPr>
                <w:rStyle w:val="Hyperlink"/>
                <w:noProof/>
              </w:rPr>
              <w:t>What does it do?</w:t>
            </w:r>
            <w:r>
              <w:rPr>
                <w:noProof/>
                <w:webHidden/>
              </w:rPr>
              <w:tab/>
            </w:r>
            <w:r>
              <w:rPr>
                <w:noProof/>
                <w:webHidden/>
              </w:rPr>
              <w:fldChar w:fldCharType="begin"/>
            </w:r>
            <w:r>
              <w:rPr>
                <w:noProof/>
                <w:webHidden/>
              </w:rPr>
              <w:instrText xml:space="preserve"> PAGEREF _Toc37949098 \h </w:instrText>
            </w:r>
            <w:r>
              <w:rPr>
                <w:noProof/>
                <w:webHidden/>
              </w:rPr>
            </w:r>
            <w:r>
              <w:rPr>
                <w:noProof/>
                <w:webHidden/>
              </w:rPr>
              <w:fldChar w:fldCharType="separate"/>
            </w:r>
            <w:r>
              <w:rPr>
                <w:noProof/>
                <w:webHidden/>
              </w:rPr>
              <w:t>34</w:t>
            </w:r>
            <w:r>
              <w:rPr>
                <w:noProof/>
                <w:webHidden/>
              </w:rPr>
              <w:fldChar w:fldCharType="end"/>
            </w:r>
          </w:hyperlink>
        </w:p>
        <w:p w14:paraId="690E5FA2" w14:textId="346D2CCF" w:rsidR="00483772" w:rsidRDefault="00483772">
          <w:pPr>
            <w:pStyle w:val="TOC3"/>
            <w:tabs>
              <w:tab w:val="right" w:leader="dot" w:pos="9350"/>
            </w:tabs>
            <w:rPr>
              <w:noProof/>
              <w:sz w:val="22"/>
              <w:lang w:eastAsia="en-AU"/>
            </w:rPr>
          </w:pPr>
          <w:hyperlink w:anchor="_Toc37949099" w:history="1">
            <w:r w:rsidRPr="004766E5">
              <w:rPr>
                <w:rStyle w:val="Hyperlink"/>
                <w:noProof/>
              </w:rPr>
              <w:t>What is the likely impact?</w:t>
            </w:r>
            <w:r>
              <w:rPr>
                <w:noProof/>
                <w:webHidden/>
              </w:rPr>
              <w:tab/>
            </w:r>
            <w:r>
              <w:rPr>
                <w:noProof/>
                <w:webHidden/>
              </w:rPr>
              <w:fldChar w:fldCharType="begin"/>
            </w:r>
            <w:r>
              <w:rPr>
                <w:noProof/>
                <w:webHidden/>
              </w:rPr>
              <w:instrText xml:space="preserve"> PAGEREF _Toc37949099 \h </w:instrText>
            </w:r>
            <w:r>
              <w:rPr>
                <w:noProof/>
                <w:webHidden/>
              </w:rPr>
            </w:r>
            <w:r>
              <w:rPr>
                <w:noProof/>
                <w:webHidden/>
              </w:rPr>
              <w:fldChar w:fldCharType="separate"/>
            </w:r>
            <w:r>
              <w:rPr>
                <w:noProof/>
                <w:webHidden/>
              </w:rPr>
              <w:t>35</w:t>
            </w:r>
            <w:r>
              <w:rPr>
                <w:noProof/>
                <w:webHidden/>
              </w:rPr>
              <w:fldChar w:fldCharType="end"/>
            </w:r>
          </w:hyperlink>
        </w:p>
        <w:p w14:paraId="6777C94D" w14:textId="2BCC918E" w:rsidR="00483772" w:rsidRDefault="00483772">
          <w:pPr>
            <w:pStyle w:val="TOC3"/>
            <w:tabs>
              <w:tab w:val="right" w:leader="dot" w:pos="9350"/>
            </w:tabs>
            <w:rPr>
              <w:noProof/>
              <w:sz w:val="22"/>
              <w:lang w:eastAsia="en-AU"/>
            </w:rPr>
          </w:pPr>
          <w:hyperlink w:anchor="_Toc37949100" w:history="1">
            <w:r w:rsidRPr="004766E5">
              <w:rPr>
                <w:rStyle w:val="Hyperlink"/>
                <w:noProof/>
              </w:rPr>
              <w:t>How will this affect you?</w:t>
            </w:r>
            <w:r>
              <w:rPr>
                <w:noProof/>
                <w:webHidden/>
              </w:rPr>
              <w:tab/>
            </w:r>
            <w:r>
              <w:rPr>
                <w:noProof/>
                <w:webHidden/>
              </w:rPr>
              <w:fldChar w:fldCharType="begin"/>
            </w:r>
            <w:r>
              <w:rPr>
                <w:noProof/>
                <w:webHidden/>
              </w:rPr>
              <w:instrText xml:space="preserve"> PAGEREF _Toc37949100 \h </w:instrText>
            </w:r>
            <w:r>
              <w:rPr>
                <w:noProof/>
                <w:webHidden/>
              </w:rPr>
            </w:r>
            <w:r>
              <w:rPr>
                <w:noProof/>
                <w:webHidden/>
              </w:rPr>
              <w:fldChar w:fldCharType="separate"/>
            </w:r>
            <w:r>
              <w:rPr>
                <w:noProof/>
                <w:webHidden/>
              </w:rPr>
              <w:t>36</w:t>
            </w:r>
            <w:r>
              <w:rPr>
                <w:noProof/>
                <w:webHidden/>
              </w:rPr>
              <w:fldChar w:fldCharType="end"/>
            </w:r>
          </w:hyperlink>
        </w:p>
        <w:p w14:paraId="79728E0C" w14:textId="3E073550" w:rsidR="00483772" w:rsidRDefault="00483772">
          <w:pPr>
            <w:pStyle w:val="TOC3"/>
            <w:tabs>
              <w:tab w:val="right" w:leader="dot" w:pos="9350"/>
            </w:tabs>
            <w:rPr>
              <w:noProof/>
              <w:sz w:val="22"/>
              <w:lang w:eastAsia="en-AU"/>
            </w:rPr>
          </w:pPr>
          <w:hyperlink w:anchor="_Toc37949101" w:history="1">
            <w:r w:rsidRPr="004766E5">
              <w:rPr>
                <w:rStyle w:val="Hyperlink"/>
                <w:noProof/>
              </w:rPr>
              <w:t>References:</w:t>
            </w:r>
            <w:r>
              <w:rPr>
                <w:noProof/>
                <w:webHidden/>
              </w:rPr>
              <w:tab/>
            </w:r>
            <w:r>
              <w:rPr>
                <w:noProof/>
                <w:webHidden/>
              </w:rPr>
              <w:fldChar w:fldCharType="begin"/>
            </w:r>
            <w:r>
              <w:rPr>
                <w:noProof/>
                <w:webHidden/>
              </w:rPr>
              <w:instrText xml:space="preserve"> PAGEREF _Toc37949101 \h </w:instrText>
            </w:r>
            <w:r>
              <w:rPr>
                <w:noProof/>
                <w:webHidden/>
              </w:rPr>
            </w:r>
            <w:r>
              <w:rPr>
                <w:noProof/>
                <w:webHidden/>
              </w:rPr>
              <w:fldChar w:fldCharType="separate"/>
            </w:r>
            <w:r>
              <w:rPr>
                <w:noProof/>
                <w:webHidden/>
              </w:rPr>
              <w:t>37</w:t>
            </w:r>
            <w:r>
              <w:rPr>
                <w:noProof/>
                <w:webHidden/>
              </w:rPr>
              <w:fldChar w:fldCharType="end"/>
            </w:r>
          </w:hyperlink>
        </w:p>
        <w:p w14:paraId="3AC064F6" w14:textId="2DA2519F" w:rsidR="00483772" w:rsidRDefault="00483772">
          <w:pPr>
            <w:pStyle w:val="TOC2"/>
            <w:tabs>
              <w:tab w:val="right" w:leader="dot" w:pos="9350"/>
            </w:tabs>
            <w:rPr>
              <w:noProof/>
              <w:sz w:val="22"/>
              <w:lang w:eastAsia="en-AU"/>
            </w:rPr>
          </w:pPr>
          <w:hyperlink w:anchor="_Toc37949102" w:history="1">
            <w:r w:rsidRPr="004766E5">
              <w:rPr>
                <w:rStyle w:val="Hyperlink"/>
                <w:noProof/>
              </w:rPr>
              <w:t>Natural Language Processing and Chatterbots – Research by Caden Maxwell</w:t>
            </w:r>
            <w:r>
              <w:rPr>
                <w:noProof/>
                <w:webHidden/>
              </w:rPr>
              <w:tab/>
            </w:r>
            <w:r>
              <w:rPr>
                <w:noProof/>
                <w:webHidden/>
              </w:rPr>
              <w:fldChar w:fldCharType="begin"/>
            </w:r>
            <w:r>
              <w:rPr>
                <w:noProof/>
                <w:webHidden/>
              </w:rPr>
              <w:instrText xml:space="preserve"> PAGEREF _Toc37949102 \h </w:instrText>
            </w:r>
            <w:r>
              <w:rPr>
                <w:noProof/>
                <w:webHidden/>
              </w:rPr>
            </w:r>
            <w:r>
              <w:rPr>
                <w:noProof/>
                <w:webHidden/>
              </w:rPr>
              <w:fldChar w:fldCharType="separate"/>
            </w:r>
            <w:r>
              <w:rPr>
                <w:noProof/>
                <w:webHidden/>
              </w:rPr>
              <w:t>38</w:t>
            </w:r>
            <w:r>
              <w:rPr>
                <w:noProof/>
                <w:webHidden/>
              </w:rPr>
              <w:fldChar w:fldCharType="end"/>
            </w:r>
          </w:hyperlink>
        </w:p>
        <w:p w14:paraId="01EDFBED" w14:textId="2D53936B" w:rsidR="00483772" w:rsidRDefault="00483772">
          <w:pPr>
            <w:pStyle w:val="TOC3"/>
            <w:tabs>
              <w:tab w:val="right" w:leader="dot" w:pos="9350"/>
            </w:tabs>
            <w:rPr>
              <w:noProof/>
              <w:sz w:val="22"/>
              <w:lang w:eastAsia="en-AU"/>
            </w:rPr>
          </w:pPr>
          <w:hyperlink w:anchor="_Toc37949103" w:history="1">
            <w:r w:rsidRPr="004766E5">
              <w:rPr>
                <w:rStyle w:val="Hyperlink"/>
                <w:noProof/>
              </w:rPr>
              <w:t>What does it do?</w:t>
            </w:r>
            <w:r>
              <w:rPr>
                <w:noProof/>
                <w:webHidden/>
              </w:rPr>
              <w:tab/>
            </w:r>
            <w:r>
              <w:rPr>
                <w:noProof/>
                <w:webHidden/>
              </w:rPr>
              <w:fldChar w:fldCharType="begin"/>
            </w:r>
            <w:r>
              <w:rPr>
                <w:noProof/>
                <w:webHidden/>
              </w:rPr>
              <w:instrText xml:space="preserve"> PAGEREF _Toc37949103 \h </w:instrText>
            </w:r>
            <w:r>
              <w:rPr>
                <w:noProof/>
                <w:webHidden/>
              </w:rPr>
            </w:r>
            <w:r>
              <w:rPr>
                <w:noProof/>
                <w:webHidden/>
              </w:rPr>
              <w:fldChar w:fldCharType="separate"/>
            </w:r>
            <w:r>
              <w:rPr>
                <w:noProof/>
                <w:webHidden/>
              </w:rPr>
              <w:t>38</w:t>
            </w:r>
            <w:r>
              <w:rPr>
                <w:noProof/>
                <w:webHidden/>
              </w:rPr>
              <w:fldChar w:fldCharType="end"/>
            </w:r>
          </w:hyperlink>
        </w:p>
        <w:p w14:paraId="21E65C4F" w14:textId="29EC692B" w:rsidR="00483772" w:rsidRDefault="00483772">
          <w:pPr>
            <w:pStyle w:val="TOC3"/>
            <w:tabs>
              <w:tab w:val="right" w:leader="dot" w:pos="9350"/>
            </w:tabs>
            <w:rPr>
              <w:noProof/>
              <w:sz w:val="22"/>
              <w:lang w:eastAsia="en-AU"/>
            </w:rPr>
          </w:pPr>
          <w:hyperlink w:anchor="_Toc37949104" w:history="1">
            <w:r w:rsidRPr="004766E5">
              <w:rPr>
                <w:rStyle w:val="Hyperlink"/>
                <w:noProof/>
              </w:rPr>
              <w:t>What is the likely impact?</w:t>
            </w:r>
            <w:r>
              <w:rPr>
                <w:noProof/>
                <w:webHidden/>
              </w:rPr>
              <w:tab/>
            </w:r>
            <w:r>
              <w:rPr>
                <w:noProof/>
                <w:webHidden/>
              </w:rPr>
              <w:fldChar w:fldCharType="begin"/>
            </w:r>
            <w:r>
              <w:rPr>
                <w:noProof/>
                <w:webHidden/>
              </w:rPr>
              <w:instrText xml:space="preserve"> PAGEREF _Toc37949104 \h </w:instrText>
            </w:r>
            <w:r>
              <w:rPr>
                <w:noProof/>
                <w:webHidden/>
              </w:rPr>
            </w:r>
            <w:r>
              <w:rPr>
                <w:noProof/>
                <w:webHidden/>
              </w:rPr>
              <w:fldChar w:fldCharType="separate"/>
            </w:r>
            <w:r>
              <w:rPr>
                <w:noProof/>
                <w:webHidden/>
              </w:rPr>
              <w:t>39</w:t>
            </w:r>
            <w:r>
              <w:rPr>
                <w:noProof/>
                <w:webHidden/>
              </w:rPr>
              <w:fldChar w:fldCharType="end"/>
            </w:r>
          </w:hyperlink>
        </w:p>
        <w:p w14:paraId="1D7018CC" w14:textId="148146BE" w:rsidR="00483772" w:rsidRDefault="00483772">
          <w:pPr>
            <w:pStyle w:val="TOC3"/>
            <w:tabs>
              <w:tab w:val="right" w:leader="dot" w:pos="9350"/>
            </w:tabs>
            <w:rPr>
              <w:noProof/>
              <w:sz w:val="22"/>
              <w:lang w:eastAsia="en-AU"/>
            </w:rPr>
          </w:pPr>
          <w:hyperlink w:anchor="_Toc37949105" w:history="1">
            <w:r w:rsidRPr="004766E5">
              <w:rPr>
                <w:rStyle w:val="Hyperlink"/>
                <w:noProof/>
              </w:rPr>
              <w:t>How will this affect you?</w:t>
            </w:r>
            <w:r>
              <w:rPr>
                <w:noProof/>
                <w:webHidden/>
              </w:rPr>
              <w:tab/>
            </w:r>
            <w:r>
              <w:rPr>
                <w:noProof/>
                <w:webHidden/>
              </w:rPr>
              <w:fldChar w:fldCharType="begin"/>
            </w:r>
            <w:r>
              <w:rPr>
                <w:noProof/>
                <w:webHidden/>
              </w:rPr>
              <w:instrText xml:space="preserve"> PAGEREF _Toc37949105 \h </w:instrText>
            </w:r>
            <w:r>
              <w:rPr>
                <w:noProof/>
                <w:webHidden/>
              </w:rPr>
            </w:r>
            <w:r>
              <w:rPr>
                <w:noProof/>
                <w:webHidden/>
              </w:rPr>
              <w:fldChar w:fldCharType="separate"/>
            </w:r>
            <w:r>
              <w:rPr>
                <w:noProof/>
                <w:webHidden/>
              </w:rPr>
              <w:t>39</w:t>
            </w:r>
            <w:r>
              <w:rPr>
                <w:noProof/>
                <w:webHidden/>
              </w:rPr>
              <w:fldChar w:fldCharType="end"/>
            </w:r>
          </w:hyperlink>
        </w:p>
        <w:p w14:paraId="70740945" w14:textId="7CE9D506" w:rsidR="00483772" w:rsidRDefault="00483772">
          <w:pPr>
            <w:pStyle w:val="TOC3"/>
            <w:tabs>
              <w:tab w:val="right" w:leader="dot" w:pos="9350"/>
            </w:tabs>
            <w:rPr>
              <w:noProof/>
              <w:sz w:val="22"/>
              <w:lang w:eastAsia="en-AU"/>
            </w:rPr>
          </w:pPr>
          <w:hyperlink w:anchor="_Toc37949106" w:history="1">
            <w:r w:rsidRPr="004766E5">
              <w:rPr>
                <w:rStyle w:val="Hyperlink"/>
                <w:noProof/>
                <w:highlight w:val="yellow"/>
              </w:rPr>
              <w:t>References</w:t>
            </w:r>
            <w:r>
              <w:rPr>
                <w:noProof/>
                <w:webHidden/>
              </w:rPr>
              <w:tab/>
            </w:r>
            <w:r>
              <w:rPr>
                <w:noProof/>
                <w:webHidden/>
              </w:rPr>
              <w:fldChar w:fldCharType="begin"/>
            </w:r>
            <w:r>
              <w:rPr>
                <w:noProof/>
                <w:webHidden/>
              </w:rPr>
              <w:instrText xml:space="preserve"> PAGEREF _Toc37949106 \h </w:instrText>
            </w:r>
            <w:r>
              <w:rPr>
                <w:noProof/>
                <w:webHidden/>
              </w:rPr>
            </w:r>
            <w:r>
              <w:rPr>
                <w:noProof/>
                <w:webHidden/>
              </w:rPr>
              <w:fldChar w:fldCharType="separate"/>
            </w:r>
            <w:r>
              <w:rPr>
                <w:noProof/>
                <w:webHidden/>
              </w:rPr>
              <w:t>40</w:t>
            </w:r>
            <w:r>
              <w:rPr>
                <w:noProof/>
                <w:webHidden/>
              </w:rPr>
              <w:fldChar w:fldCharType="end"/>
            </w:r>
          </w:hyperlink>
        </w:p>
        <w:p w14:paraId="2E94A0FE" w14:textId="64CDF9C5" w:rsidR="00483772" w:rsidRDefault="00483772">
          <w:pPr>
            <w:pStyle w:val="TOC2"/>
            <w:tabs>
              <w:tab w:val="right" w:leader="dot" w:pos="9350"/>
            </w:tabs>
            <w:rPr>
              <w:noProof/>
              <w:sz w:val="22"/>
              <w:lang w:eastAsia="en-AU"/>
            </w:rPr>
          </w:pPr>
          <w:hyperlink w:anchor="_Toc37949107" w:history="1">
            <w:r w:rsidRPr="004766E5">
              <w:rPr>
                <w:rStyle w:val="Hyperlink"/>
                <w:noProof/>
              </w:rPr>
              <w:t>Robotic Process Automation – Research by Jake Waterson</w:t>
            </w:r>
            <w:r>
              <w:rPr>
                <w:noProof/>
                <w:webHidden/>
              </w:rPr>
              <w:tab/>
            </w:r>
            <w:r>
              <w:rPr>
                <w:noProof/>
                <w:webHidden/>
              </w:rPr>
              <w:fldChar w:fldCharType="begin"/>
            </w:r>
            <w:r>
              <w:rPr>
                <w:noProof/>
                <w:webHidden/>
              </w:rPr>
              <w:instrText xml:space="preserve"> PAGEREF _Toc37949107 \h </w:instrText>
            </w:r>
            <w:r>
              <w:rPr>
                <w:noProof/>
                <w:webHidden/>
              </w:rPr>
            </w:r>
            <w:r>
              <w:rPr>
                <w:noProof/>
                <w:webHidden/>
              </w:rPr>
              <w:fldChar w:fldCharType="separate"/>
            </w:r>
            <w:r>
              <w:rPr>
                <w:noProof/>
                <w:webHidden/>
              </w:rPr>
              <w:t>41</w:t>
            </w:r>
            <w:r>
              <w:rPr>
                <w:noProof/>
                <w:webHidden/>
              </w:rPr>
              <w:fldChar w:fldCharType="end"/>
            </w:r>
          </w:hyperlink>
        </w:p>
        <w:p w14:paraId="16F0ECBE" w14:textId="5566F64A" w:rsidR="00483772" w:rsidRDefault="00483772">
          <w:pPr>
            <w:pStyle w:val="TOC3"/>
            <w:tabs>
              <w:tab w:val="right" w:leader="dot" w:pos="9350"/>
            </w:tabs>
            <w:rPr>
              <w:noProof/>
              <w:sz w:val="22"/>
              <w:lang w:eastAsia="en-AU"/>
            </w:rPr>
          </w:pPr>
          <w:hyperlink w:anchor="_Toc37949108" w:history="1">
            <w:r w:rsidRPr="004766E5">
              <w:rPr>
                <w:rStyle w:val="Hyperlink"/>
                <w:noProof/>
              </w:rPr>
              <w:t>What does it do?</w:t>
            </w:r>
            <w:r>
              <w:rPr>
                <w:noProof/>
                <w:webHidden/>
              </w:rPr>
              <w:tab/>
            </w:r>
            <w:r>
              <w:rPr>
                <w:noProof/>
                <w:webHidden/>
              </w:rPr>
              <w:fldChar w:fldCharType="begin"/>
            </w:r>
            <w:r>
              <w:rPr>
                <w:noProof/>
                <w:webHidden/>
              </w:rPr>
              <w:instrText xml:space="preserve"> PAGEREF _Toc37949108 \h </w:instrText>
            </w:r>
            <w:r>
              <w:rPr>
                <w:noProof/>
                <w:webHidden/>
              </w:rPr>
            </w:r>
            <w:r>
              <w:rPr>
                <w:noProof/>
                <w:webHidden/>
              </w:rPr>
              <w:fldChar w:fldCharType="separate"/>
            </w:r>
            <w:r>
              <w:rPr>
                <w:noProof/>
                <w:webHidden/>
              </w:rPr>
              <w:t>41</w:t>
            </w:r>
            <w:r>
              <w:rPr>
                <w:noProof/>
                <w:webHidden/>
              </w:rPr>
              <w:fldChar w:fldCharType="end"/>
            </w:r>
          </w:hyperlink>
        </w:p>
        <w:p w14:paraId="33B6FEE7" w14:textId="7A063D0B" w:rsidR="00483772" w:rsidRDefault="00483772">
          <w:pPr>
            <w:pStyle w:val="TOC3"/>
            <w:tabs>
              <w:tab w:val="right" w:leader="dot" w:pos="9350"/>
            </w:tabs>
            <w:rPr>
              <w:noProof/>
              <w:sz w:val="22"/>
              <w:lang w:eastAsia="en-AU"/>
            </w:rPr>
          </w:pPr>
          <w:hyperlink w:anchor="_Toc37949109" w:history="1">
            <w:r w:rsidRPr="004766E5">
              <w:rPr>
                <w:rStyle w:val="Hyperlink"/>
                <w:noProof/>
              </w:rPr>
              <w:t>What is the likely impact?</w:t>
            </w:r>
            <w:r>
              <w:rPr>
                <w:noProof/>
                <w:webHidden/>
              </w:rPr>
              <w:tab/>
            </w:r>
            <w:r>
              <w:rPr>
                <w:noProof/>
                <w:webHidden/>
              </w:rPr>
              <w:fldChar w:fldCharType="begin"/>
            </w:r>
            <w:r>
              <w:rPr>
                <w:noProof/>
                <w:webHidden/>
              </w:rPr>
              <w:instrText xml:space="preserve"> PAGEREF _Toc37949109 \h </w:instrText>
            </w:r>
            <w:r>
              <w:rPr>
                <w:noProof/>
                <w:webHidden/>
              </w:rPr>
            </w:r>
            <w:r>
              <w:rPr>
                <w:noProof/>
                <w:webHidden/>
              </w:rPr>
              <w:fldChar w:fldCharType="separate"/>
            </w:r>
            <w:r>
              <w:rPr>
                <w:noProof/>
                <w:webHidden/>
              </w:rPr>
              <w:t>41</w:t>
            </w:r>
            <w:r>
              <w:rPr>
                <w:noProof/>
                <w:webHidden/>
              </w:rPr>
              <w:fldChar w:fldCharType="end"/>
            </w:r>
          </w:hyperlink>
        </w:p>
        <w:p w14:paraId="0E5DC182" w14:textId="094BFA77" w:rsidR="00483772" w:rsidRDefault="00483772">
          <w:pPr>
            <w:pStyle w:val="TOC3"/>
            <w:tabs>
              <w:tab w:val="right" w:leader="dot" w:pos="9350"/>
            </w:tabs>
            <w:rPr>
              <w:noProof/>
              <w:sz w:val="22"/>
              <w:lang w:eastAsia="en-AU"/>
            </w:rPr>
          </w:pPr>
          <w:hyperlink w:anchor="_Toc37949110" w:history="1">
            <w:r w:rsidRPr="004766E5">
              <w:rPr>
                <w:rStyle w:val="Hyperlink"/>
                <w:noProof/>
              </w:rPr>
              <w:t>How will this affect you?</w:t>
            </w:r>
            <w:r>
              <w:rPr>
                <w:noProof/>
                <w:webHidden/>
              </w:rPr>
              <w:tab/>
            </w:r>
            <w:r>
              <w:rPr>
                <w:noProof/>
                <w:webHidden/>
              </w:rPr>
              <w:fldChar w:fldCharType="begin"/>
            </w:r>
            <w:r>
              <w:rPr>
                <w:noProof/>
                <w:webHidden/>
              </w:rPr>
              <w:instrText xml:space="preserve"> PAGEREF _Toc37949110 \h </w:instrText>
            </w:r>
            <w:r>
              <w:rPr>
                <w:noProof/>
                <w:webHidden/>
              </w:rPr>
            </w:r>
            <w:r>
              <w:rPr>
                <w:noProof/>
                <w:webHidden/>
              </w:rPr>
              <w:fldChar w:fldCharType="separate"/>
            </w:r>
            <w:r>
              <w:rPr>
                <w:noProof/>
                <w:webHidden/>
              </w:rPr>
              <w:t>42</w:t>
            </w:r>
            <w:r>
              <w:rPr>
                <w:noProof/>
                <w:webHidden/>
              </w:rPr>
              <w:fldChar w:fldCharType="end"/>
            </w:r>
          </w:hyperlink>
        </w:p>
        <w:p w14:paraId="3DD546AF" w14:textId="001B1808" w:rsidR="00483772" w:rsidRDefault="00483772">
          <w:pPr>
            <w:pStyle w:val="TOC3"/>
            <w:tabs>
              <w:tab w:val="right" w:leader="dot" w:pos="9350"/>
            </w:tabs>
            <w:rPr>
              <w:noProof/>
              <w:sz w:val="22"/>
              <w:lang w:eastAsia="en-AU"/>
            </w:rPr>
          </w:pPr>
          <w:hyperlink w:anchor="_Toc37949111" w:history="1">
            <w:r w:rsidRPr="004766E5">
              <w:rPr>
                <w:rStyle w:val="Hyperlink"/>
                <w:noProof/>
              </w:rPr>
              <w:t>References</w:t>
            </w:r>
            <w:r>
              <w:rPr>
                <w:noProof/>
                <w:webHidden/>
              </w:rPr>
              <w:tab/>
            </w:r>
            <w:r>
              <w:rPr>
                <w:noProof/>
                <w:webHidden/>
              </w:rPr>
              <w:fldChar w:fldCharType="begin"/>
            </w:r>
            <w:r>
              <w:rPr>
                <w:noProof/>
                <w:webHidden/>
              </w:rPr>
              <w:instrText xml:space="preserve"> PAGEREF _Toc37949111 \h </w:instrText>
            </w:r>
            <w:r>
              <w:rPr>
                <w:noProof/>
                <w:webHidden/>
              </w:rPr>
            </w:r>
            <w:r>
              <w:rPr>
                <w:noProof/>
                <w:webHidden/>
              </w:rPr>
              <w:fldChar w:fldCharType="separate"/>
            </w:r>
            <w:r>
              <w:rPr>
                <w:noProof/>
                <w:webHidden/>
              </w:rPr>
              <w:t>43</w:t>
            </w:r>
            <w:r>
              <w:rPr>
                <w:noProof/>
                <w:webHidden/>
              </w:rPr>
              <w:fldChar w:fldCharType="end"/>
            </w:r>
          </w:hyperlink>
        </w:p>
        <w:p w14:paraId="3A0572BA" w14:textId="73103428" w:rsidR="00483772" w:rsidRDefault="00483772">
          <w:pPr>
            <w:pStyle w:val="TOC1"/>
            <w:tabs>
              <w:tab w:val="right" w:leader="dot" w:pos="9350"/>
            </w:tabs>
            <w:rPr>
              <w:noProof/>
              <w:sz w:val="22"/>
              <w:lang w:eastAsia="en-AU"/>
            </w:rPr>
          </w:pPr>
          <w:hyperlink w:anchor="_Toc37949112" w:history="1">
            <w:r w:rsidRPr="004766E5">
              <w:rPr>
                <w:rStyle w:val="Hyperlink"/>
                <w:noProof/>
              </w:rPr>
              <w:t>Project Idea</w:t>
            </w:r>
            <w:r>
              <w:rPr>
                <w:noProof/>
                <w:webHidden/>
              </w:rPr>
              <w:tab/>
            </w:r>
            <w:r>
              <w:rPr>
                <w:noProof/>
                <w:webHidden/>
              </w:rPr>
              <w:fldChar w:fldCharType="begin"/>
            </w:r>
            <w:r>
              <w:rPr>
                <w:noProof/>
                <w:webHidden/>
              </w:rPr>
              <w:instrText xml:space="preserve"> PAGEREF _Toc37949112 \h </w:instrText>
            </w:r>
            <w:r>
              <w:rPr>
                <w:noProof/>
                <w:webHidden/>
              </w:rPr>
            </w:r>
            <w:r>
              <w:rPr>
                <w:noProof/>
                <w:webHidden/>
              </w:rPr>
              <w:fldChar w:fldCharType="separate"/>
            </w:r>
            <w:r>
              <w:rPr>
                <w:noProof/>
                <w:webHidden/>
              </w:rPr>
              <w:t>44</w:t>
            </w:r>
            <w:r>
              <w:rPr>
                <w:noProof/>
                <w:webHidden/>
              </w:rPr>
              <w:fldChar w:fldCharType="end"/>
            </w:r>
          </w:hyperlink>
        </w:p>
        <w:p w14:paraId="7E0F2A86" w14:textId="54FC1D93" w:rsidR="00483772" w:rsidRDefault="00483772">
          <w:pPr>
            <w:pStyle w:val="TOC1"/>
            <w:tabs>
              <w:tab w:val="right" w:leader="dot" w:pos="9350"/>
            </w:tabs>
            <w:rPr>
              <w:noProof/>
              <w:sz w:val="22"/>
              <w:lang w:eastAsia="en-AU"/>
            </w:rPr>
          </w:pPr>
          <w:hyperlink w:anchor="_Toc37949113" w:history="1">
            <w:r w:rsidRPr="004766E5">
              <w:rPr>
                <w:rStyle w:val="Hyperlink"/>
                <w:noProof/>
              </w:rPr>
              <w:t>Group Reflection</w:t>
            </w:r>
            <w:r>
              <w:rPr>
                <w:noProof/>
                <w:webHidden/>
              </w:rPr>
              <w:tab/>
            </w:r>
            <w:r>
              <w:rPr>
                <w:noProof/>
                <w:webHidden/>
              </w:rPr>
              <w:fldChar w:fldCharType="begin"/>
            </w:r>
            <w:r>
              <w:rPr>
                <w:noProof/>
                <w:webHidden/>
              </w:rPr>
              <w:instrText xml:space="preserve"> PAGEREF _Toc37949113 \h </w:instrText>
            </w:r>
            <w:r>
              <w:rPr>
                <w:noProof/>
                <w:webHidden/>
              </w:rPr>
            </w:r>
            <w:r>
              <w:rPr>
                <w:noProof/>
                <w:webHidden/>
              </w:rPr>
              <w:fldChar w:fldCharType="separate"/>
            </w:r>
            <w:r>
              <w:rPr>
                <w:noProof/>
                <w:webHidden/>
              </w:rPr>
              <w:t>45</w:t>
            </w:r>
            <w:r>
              <w:rPr>
                <w:noProof/>
                <w:webHidden/>
              </w:rPr>
              <w:fldChar w:fldCharType="end"/>
            </w:r>
          </w:hyperlink>
        </w:p>
        <w:p w14:paraId="26DF5888" w14:textId="7D8DA659" w:rsidR="00483772" w:rsidRDefault="00483772">
          <w:pPr>
            <w:pStyle w:val="TOC2"/>
            <w:tabs>
              <w:tab w:val="right" w:leader="dot" w:pos="9350"/>
            </w:tabs>
            <w:rPr>
              <w:noProof/>
              <w:sz w:val="22"/>
              <w:lang w:eastAsia="en-AU"/>
            </w:rPr>
          </w:pPr>
          <w:hyperlink w:anchor="_Toc37949114" w:history="1">
            <w:r w:rsidRPr="004766E5">
              <w:rPr>
                <w:rStyle w:val="Hyperlink"/>
                <w:noProof/>
              </w:rPr>
              <w:t>Niki</w:t>
            </w:r>
            <w:r>
              <w:rPr>
                <w:noProof/>
                <w:webHidden/>
              </w:rPr>
              <w:tab/>
            </w:r>
            <w:r>
              <w:rPr>
                <w:noProof/>
                <w:webHidden/>
              </w:rPr>
              <w:fldChar w:fldCharType="begin"/>
            </w:r>
            <w:r>
              <w:rPr>
                <w:noProof/>
                <w:webHidden/>
              </w:rPr>
              <w:instrText xml:space="preserve"> PAGEREF _Toc37949114 \h </w:instrText>
            </w:r>
            <w:r>
              <w:rPr>
                <w:noProof/>
                <w:webHidden/>
              </w:rPr>
            </w:r>
            <w:r>
              <w:rPr>
                <w:noProof/>
                <w:webHidden/>
              </w:rPr>
              <w:fldChar w:fldCharType="separate"/>
            </w:r>
            <w:r>
              <w:rPr>
                <w:noProof/>
                <w:webHidden/>
              </w:rPr>
              <w:t>45</w:t>
            </w:r>
            <w:r>
              <w:rPr>
                <w:noProof/>
                <w:webHidden/>
              </w:rPr>
              <w:fldChar w:fldCharType="end"/>
            </w:r>
          </w:hyperlink>
        </w:p>
        <w:p w14:paraId="61542B00" w14:textId="6EAA414C" w:rsidR="00483772" w:rsidRDefault="00483772">
          <w:pPr>
            <w:pStyle w:val="TOC2"/>
            <w:tabs>
              <w:tab w:val="right" w:leader="dot" w:pos="9350"/>
            </w:tabs>
            <w:rPr>
              <w:noProof/>
              <w:sz w:val="22"/>
              <w:lang w:eastAsia="en-AU"/>
            </w:rPr>
          </w:pPr>
          <w:hyperlink w:anchor="_Toc37949115" w:history="1">
            <w:r w:rsidRPr="004766E5">
              <w:rPr>
                <w:rStyle w:val="Hyperlink"/>
                <w:noProof/>
              </w:rPr>
              <w:t>Tamara</w:t>
            </w:r>
            <w:r>
              <w:rPr>
                <w:noProof/>
                <w:webHidden/>
              </w:rPr>
              <w:tab/>
            </w:r>
            <w:r>
              <w:rPr>
                <w:noProof/>
                <w:webHidden/>
              </w:rPr>
              <w:fldChar w:fldCharType="begin"/>
            </w:r>
            <w:r>
              <w:rPr>
                <w:noProof/>
                <w:webHidden/>
              </w:rPr>
              <w:instrText xml:space="preserve"> PAGEREF _Toc37949115 \h </w:instrText>
            </w:r>
            <w:r>
              <w:rPr>
                <w:noProof/>
                <w:webHidden/>
              </w:rPr>
            </w:r>
            <w:r>
              <w:rPr>
                <w:noProof/>
                <w:webHidden/>
              </w:rPr>
              <w:fldChar w:fldCharType="separate"/>
            </w:r>
            <w:r>
              <w:rPr>
                <w:noProof/>
                <w:webHidden/>
              </w:rPr>
              <w:t>45</w:t>
            </w:r>
            <w:r>
              <w:rPr>
                <w:noProof/>
                <w:webHidden/>
              </w:rPr>
              <w:fldChar w:fldCharType="end"/>
            </w:r>
          </w:hyperlink>
        </w:p>
        <w:p w14:paraId="750297C8" w14:textId="35EB91C8" w:rsidR="00483772" w:rsidRDefault="00483772">
          <w:pPr>
            <w:pStyle w:val="TOC2"/>
            <w:tabs>
              <w:tab w:val="right" w:leader="dot" w:pos="9350"/>
            </w:tabs>
            <w:rPr>
              <w:noProof/>
              <w:sz w:val="22"/>
              <w:lang w:eastAsia="en-AU"/>
            </w:rPr>
          </w:pPr>
          <w:hyperlink w:anchor="_Toc37949116" w:history="1">
            <w:r w:rsidRPr="004766E5">
              <w:rPr>
                <w:rStyle w:val="Hyperlink"/>
                <w:noProof/>
              </w:rPr>
              <w:t>Debborah</w:t>
            </w:r>
            <w:r>
              <w:rPr>
                <w:noProof/>
                <w:webHidden/>
              </w:rPr>
              <w:tab/>
            </w:r>
            <w:r>
              <w:rPr>
                <w:noProof/>
                <w:webHidden/>
              </w:rPr>
              <w:fldChar w:fldCharType="begin"/>
            </w:r>
            <w:r>
              <w:rPr>
                <w:noProof/>
                <w:webHidden/>
              </w:rPr>
              <w:instrText xml:space="preserve"> PAGEREF _Toc37949116 \h </w:instrText>
            </w:r>
            <w:r>
              <w:rPr>
                <w:noProof/>
                <w:webHidden/>
              </w:rPr>
            </w:r>
            <w:r>
              <w:rPr>
                <w:noProof/>
                <w:webHidden/>
              </w:rPr>
              <w:fldChar w:fldCharType="separate"/>
            </w:r>
            <w:r>
              <w:rPr>
                <w:noProof/>
                <w:webHidden/>
              </w:rPr>
              <w:t>45</w:t>
            </w:r>
            <w:r>
              <w:rPr>
                <w:noProof/>
                <w:webHidden/>
              </w:rPr>
              <w:fldChar w:fldCharType="end"/>
            </w:r>
          </w:hyperlink>
        </w:p>
        <w:p w14:paraId="7F85CC5D" w14:textId="5AC45C7E" w:rsidR="00483772" w:rsidRDefault="00483772">
          <w:pPr>
            <w:pStyle w:val="TOC2"/>
            <w:tabs>
              <w:tab w:val="right" w:leader="dot" w:pos="9350"/>
            </w:tabs>
            <w:rPr>
              <w:noProof/>
              <w:sz w:val="22"/>
              <w:lang w:eastAsia="en-AU"/>
            </w:rPr>
          </w:pPr>
          <w:hyperlink w:anchor="_Toc37949117" w:history="1">
            <w:r w:rsidRPr="004766E5">
              <w:rPr>
                <w:rStyle w:val="Hyperlink"/>
                <w:noProof/>
              </w:rPr>
              <w:t>Samuel</w:t>
            </w:r>
            <w:r>
              <w:rPr>
                <w:noProof/>
                <w:webHidden/>
              </w:rPr>
              <w:tab/>
            </w:r>
            <w:r>
              <w:rPr>
                <w:noProof/>
                <w:webHidden/>
              </w:rPr>
              <w:fldChar w:fldCharType="begin"/>
            </w:r>
            <w:r>
              <w:rPr>
                <w:noProof/>
                <w:webHidden/>
              </w:rPr>
              <w:instrText xml:space="preserve"> PAGEREF _Toc37949117 \h </w:instrText>
            </w:r>
            <w:r>
              <w:rPr>
                <w:noProof/>
                <w:webHidden/>
              </w:rPr>
            </w:r>
            <w:r>
              <w:rPr>
                <w:noProof/>
                <w:webHidden/>
              </w:rPr>
              <w:fldChar w:fldCharType="separate"/>
            </w:r>
            <w:r>
              <w:rPr>
                <w:noProof/>
                <w:webHidden/>
              </w:rPr>
              <w:t>45</w:t>
            </w:r>
            <w:r>
              <w:rPr>
                <w:noProof/>
                <w:webHidden/>
              </w:rPr>
              <w:fldChar w:fldCharType="end"/>
            </w:r>
          </w:hyperlink>
        </w:p>
        <w:p w14:paraId="4AFDFD9A" w14:textId="12BFD659" w:rsidR="00483772" w:rsidRDefault="00483772">
          <w:pPr>
            <w:pStyle w:val="TOC2"/>
            <w:tabs>
              <w:tab w:val="right" w:leader="dot" w:pos="9350"/>
            </w:tabs>
            <w:rPr>
              <w:noProof/>
              <w:sz w:val="22"/>
              <w:lang w:eastAsia="en-AU"/>
            </w:rPr>
          </w:pPr>
          <w:hyperlink w:anchor="_Toc37949118" w:history="1">
            <w:r w:rsidRPr="004766E5">
              <w:rPr>
                <w:rStyle w:val="Hyperlink"/>
                <w:noProof/>
              </w:rPr>
              <w:t>Caden</w:t>
            </w:r>
            <w:r>
              <w:rPr>
                <w:noProof/>
                <w:webHidden/>
              </w:rPr>
              <w:tab/>
            </w:r>
            <w:r>
              <w:rPr>
                <w:noProof/>
                <w:webHidden/>
              </w:rPr>
              <w:fldChar w:fldCharType="begin"/>
            </w:r>
            <w:r>
              <w:rPr>
                <w:noProof/>
                <w:webHidden/>
              </w:rPr>
              <w:instrText xml:space="preserve"> PAGEREF _Toc37949118 \h </w:instrText>
            </w:r>
            <w:r>
              <w:rPr>
                <w:noProof/>
                <w:webHidden/>
              </w:rPr>
            </w:r>
            <w:r>
              <w:rPr>
                <w:noProof/>
                <w:webHidden/>
              </w:rPr>
              <w:fldChar w:fldCharType="separate"/>
            </w:r>
            <w:r>
              <w:rPr>
                <w:noProof/>
                <w:webHidden/>
              </w:rPr>
              <w:t>45</w:t>
            </w:r>
            <w:r>
              <w:rPr>
                <w:noProof/>
                <w:webHidden/>
              </w:rPr>
              <w:fldChar w:fldCharType="end"/>
            </w:r>
          </w:hyperlink>
        </w:p>
        <w:p w14:paraId="0CF6D37E" w14:textId="059AA303" w:rsidR="00483772" w:rsidRDefault="00483772">
          <w:pPr>
            <w:pStyle w:val="TOC2"/>
            <w:tabs>
              <w:tab w:val="right" w:leader="dot" w:pos="9350"/>
            </w:tabs>
            <w:rPr>
              <w:noProof/>
              <w:sz w:val="22"/>
              <w:lang w:eastAsia="en-AU"/>
            </w:rPr>
          </w:pPr>
          <w:hyperlink w:anchor="_Toc37949119" w:history="1">
            <w:r w:rsidRPr="004766E5">
              <w:rPr>
                <w:rStyle w:val="Hyperlink"/>
                <w:noProof/>
              </w:rPr>
              <w:t>Jake</w:t>
            </w:r>
            <w:r>
              <w:rPr>
                <w:noProof/>
                <w:webHidden/>
              </w:rPr>
              <w:tab/>
            </w:r>
            <w:r>
              <w:rPr>
                <w:noProof/>
                <w:webHidden/>
              </w:rPr>
              <w:fldChar w:fldCharType="begin"/>
            </w:r>
            <w:r>
              <w:rPr>
                <w:noProof/>
                <w:webHidden/>
              </w:rPr>
              <w:instrText xml:space="preserve"> PAGEREF _Toc37949119 \h </w:instrText>
            </w:r>
            <w:r>
              <w:rPr>
                <w:noProof/>
                <w:webHidden/>
              </w:rPr>
            </w:r>
            <w:r>
              <w:rPr>
                <w:noProof/>
                <w:webHidden/>
              </w:rPr>
              <w:fldChar w:fldCharType="separate"/>
            </w:r>
            <w:r>
              <w:rPr>
                <w:noProof/>
                <w:webHidden/>
              </w:rPr>
              <w:t>45</w:t>
            </w:r>
            <w:r>
              <w:rPr>
                <w:noProof/>
                <w:webHidden/>
              </w:rPr>
              <w:fldChar w:fldCharType="end"/>
            </w:r>
          </w:hyperlink>
        </w:p>
        <w:p w14:paraId="741C3461" w14:textId="6BE8B80F" w:rsidR="00483772" w:rsidRDefault="00483772">
          <w:pPr>
            <w:pStyle w:val="TOC2"/>
            <w:tabs>
              <w:tab w:val="right" w:leader="dot" w:pos="9350"/>
            </w:tabs>
            <w:rPr>
              <w:noProof/>
              <w:sz w:val="22"/>
              <w:lang w:eastAsia="en-AU"/>
            </w:rPr>
          </w:pPr>
          <w:hyperlink w:anchor="_Toc37949120" w:history="1">
            <w:r w:rsidRPr="004766E5">
              <w:rPr>
                <w:rStyle w:val="Hyperlink"/>
                <w:noProof/>
              </w:rPr>
              <w:t>Team25</w:t>
            </w:r>
            <w:r>
              <w:rPr>
                <w:noProof/>
                <w:webHidden/>
              </w:rPr>
              <w:tab/>
            </w:r>
            <w:r>
              <w:rPr>
                <w:noProof/>
                <w:webHidden/>
              </w:rPr>
              <w:fldChar w:fldCharType="begin"/>
            </w:r>
            <w:r>
              <w:rPr>
                <w:noProof/>
                <w:webHidden/>
              </w:rPr>
              <w:instrText xml:space="preserve"> PAGEREF _Toc37949120 \h </w:instrText>
            </w:r>
            <w:r>
              <w:rPr>
                <w:noProof/>
                <w:webHidden/>
              </w:rPr>
            </w:r>
            <w:r>
              <w:rPr>
                <w:noProof/>
                <w:webHidden/>
              </w:rPr>
              <w:fldChar w:fldCharType="separate"/>
            </w:r>
            <w:r>
              <w:rPr>
                <w:noProof/>
                <w:webHidden/>
              </w:rPr>
              <w:t>45</w:t>
            </w:r>
            <w:r>
              <w:rPr>
                <w:noProof/>
                <w:webHidden/>
              </w:rPr>
              <w:fldChar w:fldCharType="end"/>
            </w:r>
          </w:hyperlink>
        </w:p>
        <w:p w14:paraId="7912627F" w14:textId="0BAC6E96" w:rsidR="00483772" w:rsidRDefault="00483772">
          <w:pPr>
            <w:pStyle w:val="TOC1"/>
            <w:tabs>
              <w:tab w:val="right" w:leader="dot" w:pos="9350"/>
            </w:tabs>
            <w:rPr>
              <w:noProof/>
              <w:sz w:val="22"/>
              <w:lang w:eastAsia="en-AU"/>
            </w:rPr>
          </w:pPr>
          <w:hyperlink w:anchor="_Toc37949121" w:history="1">
            <w:r w:rsidRPr="004766E5">
              <w:rPr>
                <w:rStyle w:val="Hyperlink"/>
                <w:noProof/>
              </w:rPr>
              <w:t>Credits</w:t>
            </w:r>
            <w:r>
              <w:rPr>
                <w:noProof/>
                <w:webHidden/>
              </w:rPr>
              <w:tab/>
            </w:r>
            <w:r>
              <w:rPr>
                <w:noProof/>
                <w:webHidden/>
              </w:rPr>
              <w:fldChar w:fldCharType="begin"/>
            </w:r>
            <w:r>
              <w:rPr>
                <w:noProof/>
                <w:webHidden/>
              </w:rPr>
              <w:instrText xml:space="preserve"> PAGEREF _Toc37949121 \h </w:instrText>
            </w:r>
            <w:r>
              <w:rPr>
                <w:noProof/>
                <w:webHidden/>
              </w:rPr>
            </w:r>
            <w:r>
              <w:rPr>
                <w:noProof/>
                <w:webHidden/>
              </w:rPr>
              <w:fldChar w:fldCharType="separate"/>
            </w:r>
            <w:r>
              <w:rPr>
                <w:noProof/>
                <w:webHidden/>
              </w:rPr>
              <w:t>46</w:t>
            </w:r>
            <w:r>
              <w:rPr>
                <w:noProof/>
                <w:webHidden/>
              </w:rPr>
              <w:fldChar w:fldCharType="end"/>
            </w:r>
          </w:hyperlink>
        </w:p>
        <w:p w14:paraId="02ECFF4A" w14:textId="5159ACAE"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37949062"/>
      <w:r w:rsidRPr="00E75EE2">
        <w:lastRenderedPageBreak/>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37949063"/>
      <w:r w:rsidRPr="00E75EE2">
        <w:t>Team Name</w:t>
      </w:r>
      <w:bookmarkEnd w:id="1"/>
    </w:p>
    <w:p w14:paraId="3623714B" w14:textId="08BE1374" w:rsidR="00B4751C" w:rsidRPr="00E75EE2"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s easy to remember, straightforward, and </w:t>
      </w:r>
      <w:r w:rsidR="008E08DD" w:rsidRPr="00E75EE2">
        <w:t>involves a nice, rounded number that everyone can appreciate.</w:t>
      </w:r>
    </w:p>
    <w:p w14:paraId="19AFC28B" w14:textId="529B6A86" w:rsidR="008E08DD" w:rsidRPr="00E75EE2" w:rsidRDefault="00761DE4" w:rsidP="00223476">
      <w:pPr>
        <w:pStyle w:val="Heading2"/>
      </w:pPr>
      <w:bookmarkStart w:id="2" w:name="_Toc37949064"/>
      <w:r w:rsidRPr="00E75EE2">
        <w:t>Team</w:t>
      </w:r>
      <w:r w:rsidR="00504042" w:rsidRPr="00E75EE2">
        <w:t>25</w:t>
      </w:r>
      <w:r w:rsidRPr="00E75EE2">
        <w:t xml:space="preserve"> Members</w:t>
      </w:r>
      <w:bookmarkEnd w:id="2"/>
    </w:p>
    <w:p w14:paraId="2F528460" w14:textId="3BBFB939" w:rsidR="0083046C" w:rsidRPr="00E75EE2" w:rsidRDefault="0083046C" w:rsidP="00223476">
      <w:r w:rsidRPr="00E75EE2">
        <w:t>The six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37949065"/>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483772"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drawing>
          <wp:inline distT="0" distB="0" distL="0" distR="0" wp14:anchorId="20127F8F" wp14:editId="74A703B6">
            <wp:extent cx="5932805" cy="4235450"/>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4235450"/>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6C639FA9" w:rsidR="00EE1E5E" w:rsidRPr="00E75EE2" w:rsidRDefault="00EE1E5E" w:rsidP="00223476">
      <w:pPr>
        <w:jc w:val="center"/>
      </w:pPr>
      <w:r w:rsidRPr="00E75EE2">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11830F41" w14:textId="104D5FFD" w:rsidR="00761DE4" w:rsidRPr="00E75EE2" w:rsidRDefault="00FE2786" w:rsidP="00223476">
      <w:pPr>
        <w:pStyle w:val="Heading3"/>
      </w:pPr>
      <w:bookmarkStart w:id="4" w:name="_Toc37949066"/>
      <w:r w:rsidRPr="00E75EE2">
        <w:lastRenderedPageBreak/>
        <w:t>Tamara Brice</w:t>
      </w:r>
      <w:bookmarkEnd w:id="4"/>
    </w:p>
    <w:p w14:paraId="05D90BBE" w14:textId="77777777" w:rsidR="00223476" w:rsidRPr="00E75EE2" w:rsidRDefault="003C275B" w:rsidP="00223476">
      <w:r w:rsidRPr="00E75EE2">
        <w:t xml:space="preserve">Tamara has been working in the field of Telecommunications for </w:t>
      </w:r>
      <w:r w:rsidR="00DD57F1" w:rsidRPr="00E75EE2">
        <w:t>twelve</w:t>
      </w:r>
      <w:r w:rsidRPr="00E75EE2">
        <w:t xml:space="preserve"> years. Throughout her role</w:t>
      </w:r>
      <w:r w:rsidR="00DD57F1" w:rsidRPr="00E75EE2">
        <w:t>,</w:t>
      </w:r>
      <w:r w:rsidRPr="00E75EE2">
        <w:t xml:space="preserve"> she has worked almost exclusively with enterprise and government contracts specializing in </w:t>
      </w:r>
      <w:r w:rsidR="00DD57F1" w:rsidRPr="00E75EE2">
        <w:t>C</w:t>
      </w:r>
      <w:r w:rsidRPr="00E75EE2">
        <w:t>isco</w:t>
      </w:r>
      <w:r w:rsidR="00DD57F1" w:rsidRPr="00E75EE2">
        <w:t>-</w:t>
      </w:r>
      <w:r w:rsidRPr="00E75EE2">
        <w:t xml:space="preserve">managed networks and </w:t>
      </w:r>
      <w:r w:rsidR="00DD57F1" w:rsidRPr="00E75EE2">
        <w:t>Wi-Fi</w:t>
      </w:r>
      <w:r w:rsidRPr="00E75EE2">
        <w:t xml:space="preserve">. Outside of work she spends a </w:t>
      </w:r>
      <w:r w:rsidR="00DD57F1" w:rsidRPr="00E75EE2">
        <w:t>lot</w:t>
      </w:r>
      <w:r w:rsidRPr="00E75EE2">
        <w:t xml:space="preserve"> of time working on Rally Cars and volunteering with the Australian Communications Radio Monitors (ACRM), The Adelaide Brown Coats and Shine SA</w:t>
      </w:r>
      <w:r w:rsidR="00DD57F1" w:rsidRPr="00E75EE2">
        <w:t>,</w:t>
      </w:r>
      <w:r w:rsidRPr="00E75EE2">
        <w:t xml:space="preserve"> where they run events to raise money for charities. </w:t>
      </w:r>
      <w:r w:rsidR="00DD57F1" w:rsidRPr="00E75EE2">
        <w:t>Tamara</w:t>
      </w:r>
      <w:r w:rsidRPr="00E75EE2">
        <w:t xml:space="preserve"> first </w:t>
      </w:r>
      <w:r w:rsidR="00DD57F1" w:rsidRPr="00E75EE2">
        <w:t>became</w:t>
      </w:r>
      <w:r w:rsidRPr="00E75EE2">
        <w:t xml:space="preserve"> interested in IT during high school</w:t>
      </w:r>
      <w:r w:rsidR="00DD57F1" w:rsidRPr="00E75EE2">
        <w:t>,</w:t>
      </w:r>
      <w:r w:rsidRPr="00E75EE2">
        <w:t xml:space="preserve"> when she started building her own gaming machines. She </w:t>
      </w:r>
      <w:r w:rsidR="00DD57F1" w:rsidRPr="00E75EE2">
        <w:t xml:space="preserve">became heavily invested in </w:t>
      </w:r>
      <w:r w:rsidRPr="00E75EE2">
        <w:t>gaming, 3</w:t>
      </w:r>
      <w:r w:rsidR="00DD57F1" w:rsidRPr="00E75EE2">
        <w:t>D</w:t>
      </w:r>
      <w:r w:rsidRPr="00E75EE2">
        <w:t xml:space="preserve"> modelling</w:t>
      </w:r>
      <w:r w:rsidR="00DD57F1" w:rsidRPr="00E75EE2">
        <w:t>,</w:t>
      </w:r>
      <w:r w:rsidRPr="00E75EE2">
        <w:t xml:space="preserve"> and making mod</w:t>
      </w:r>
      <w:r w:rsidR="00DD57F1" w:rsidRPr="00E75EE2">
        <w:t>ification</w:t>
      </w:r>
      <w:r w:rsidRPr="00E75EE2">
        <w:t xml:space="preserve">s for games. </w:t>
      </w:r>
    </w:p>
    <w:p w14:paraId="653CBF4E" w14:textId="5607D73C" w:rsidR="003C275B" w:rsidRPr="00E75EE2" w:rsidRDefault="00DD57F1" w:rsidP="00223476">
      <w:r w:rsidRPr="00E75EE2">
        <w:t xml:space="preserve">While she </w:t>
      </w:r>
      <w:r w:rsidR="003C275B" w:rsidRPr="00E75EE2">
        <w:t>hasn’t had a great opportunity to further her PC programming skills since school</w:t>
      </w:r>
      <w:r w:rsidRPr="00E75EE2">
        <w:t>,</w:t>
      </w:r>
      <w:r w:rsidR="003C275B" w:rsidRPr="00E75EE2">
        <w:t xml:space="preserve"> focusing entirely on networking equipment</w:t>
      </w:r>
      <w:r w:rsidRPr="00E75EE2">
        <w:t>,</w:t>
      </w:r>
      <w:r w:rsidR="003C275B" w:rsidRPr="00E75EE2">
        <w:t xml:space="preserve"> </w:t>
      </w:r>
      <w:r w:rsidRPr="00E75EE2">
        <w:t xml:space="preserve">Tamara </w:t>
      </w:r>
      <w:r w:rsidR="003C275B" w:rsidRPr="00E75EE2">
        <w:t>misses making small apps and programs</w:t>
      </w:r>
      <w:r w:rsidRPr="00E75EE2">
        <w:t>, and is excited to find new opportunities.</w:t>
      </w:r>
    </w:p>
    <w:p w14:paraId="6362B877" w14:textId="36D72D30" w:rsidR="007F11A1" w:rsidRPr="00E75EE2" w:rsidRDefault="00483772" w:rsidP="00223476">
      <w:hyperlink r:id="rId15" w:history="1">
        <w:r w:rsidR="007F11A1" w:rsidRPr="00E75EE2">
          <w:rPr>
            <w:rStyle w:val="Hyperlink"/>
          </w:rPr>
          <w:t>Tamara’s Website</w:t>
        </w:r>
      </w:hyperlink>
    </w:p>
    <w:p w14:paraId="6806829B" w14:textId="63203EEE" w:rsidR="00B4751C" w:rsidRPr="00E75EE2" w:rsidRDefault="00B4751C" w:rsidP="00223476">
      <w:r w:rsidRPr="00E75EE2">
        <w:t>Ideal Job: Infrastructure Automation Consultant – Defence</w:t>
      </w:r>
    </w:p>
    <w:p w14:paraId="43C7DBA5" w14:textId="46057CC0" w:rsidR="00B4751C" w:rsidRPr="00E75EE2" w:rsidRDefault="00B4751C" w:rsidP="00223476">
      <w:pPr>
        <w:jc w:val="center"/>
      </w:pPr>
      <w:r w:rsidRPr="00E75EE2">
        <w:rPr>
          <w:noProof/>
        </w:rPr>
        <w:drawing>
          <wp:inline distT="0" distB="0" distL="0" distR="0" wp14:anchorId="1CC4E246" wp14:editId="65D070C9">
            <wp:extent cx="3314700" cy="3943350"/>
            <wp:effectExtent l="19050" t="19050" r="19050" b="19050"/>
            <wp:docPr id="9" name="Picture 9" descr="Mara&#10;           16 Personality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ra&#10;           16 Personality Tes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4700" cy="3943350"/>
                    </a:xfrm>
                    <a:prstGeom prst="rect">
                      <a:avLst/>
                    </a:prstGeom>
                    <a:noFill/>
                    <a:ln>
                      <a:solidFill>
                        <a:schemeClr val="tx1"/>
                      </a:solidFill>
                    </a:ln>
                  </pic:spPr>
                </pic:pic>
              </a:graphicData>
            </a:graphic>
          </wp:inline>
        </w:drawing>
      </w:r>
    </w:p>
    <w:p w14:paraId="5B8FB6FA" w14:textId="6680BCA7" w:rsidR="00B4751C" w:rsidRPr="00E75EE2" w:rsidRDefault="00B4751C" w:rsidP="00B4751C">
      <w:pPr>
        <w:pStyle w:val="NoSpacing"/>
        <w:jc w:val="center"/>
      </w:pPr>
      <w:r w:rsidRPr="00E75EE2">
        <w:rPr>
          <w:noProof/>
        </w:rPr>
        <w:lastRenderedPageBreak/>
        <w:drawing>
          <wp:inline distT="0" distB="0" distL="0" distR="0" wp14:anchorId="06CDAD67" wp14:editId="0883C962">
            <wp:extent cx="3162741" cy="1695687"/>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2741" cy="1695687"/>
                    </a:xfrm>
                    <a:prstGeom prst="rect">
                      <a:avLst/>
                    </a:prstGeom>
                    <a:ln>
                      <a:solidFill>
                        <a:schemeClr val="tx1"/>
                      </a:solidFill>
                    </a:ln>
                  </pic:spPr>
                </pic:pic>
              </a:graphicData>
            </a:graphic>
          </wp:inline>
        </w:drawing>
      </w:r>
    </w:p>
    <w:p w14:paraId="73D23ABE" w14:textId="5158C5E2" w:rsidR="00B4751C" w:rsidRPr="00E75EE2" w:rsidRDefault="00B4751C" w:rsidP="003C275B">
      <w:pPr>
        <w:pStyle w:val="NoSpacing"/>
      </w:pPr>
      <w:r w:rsidRPr="00E75EE2">
        <w:rPr>
          <w:noProof/>
        </w:rPr>
        <w:drawing>
          <wp:inline distT="0" distB="0" distL="0" distR="0" wp14:anchorId="41644D92" wp14:editId="74621227">
            <wp:extent cx="5943600" cy="2250440"/>
            <wp:effectExtent l="19050" t="19050" r="19050" b="16510"/>
            <wp:docPr id="11" name="Picture 11" descr="Mara Psychomtric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ra Psychomtric Tes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50440"/>
                    </a:xfrm>
                    <a:prstGeom prst="rect">
                      <a:avLst/>
                    </a:prstGeom>
                    <a:noFill/>
                    <a:ln>
                      <a:solidFill>
                        <a:schemeClr val="tx1"/>
                      </a:solidFill>
                    </a:ln>
                  </pic:spPr>
                </pic:pic>
              </a:graphicData>
            </a:graphic>
          </wp:inline>
        </w:drawing>
      </w:r>
    </w:p>
    <w:p w14:paraId="03682F00" w14:textId="77777777" w:rsidR="00EB16E0" w:rsidRPr="00E75EE2" w:rsidRDefault="00EB16E0" w:rsidP="00223476"/>
    <w:p w14:paraId="6B92EA82"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34830570" w14:textId="163E3564" w:rsidR="00FE2786" w:rsidRPr="00E75EE2" w:rsidRDefault="0020763A" w:rsidP="00223476">
      <w:pPr>
        <w:pStyle w:val="Heading3"/>
      </w:pPr>
      <w:bookmarkStart w:id="5" w:name="_Toc37949067"/>
      <w:r w:rsidRPr="00E75EE2">
        <w:lastRenderedPageBreak/>
        <w:t>Debborah Bryce</w:t>
      </w:r>
      <w:bookmarkEnd w:id="5"/>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483772" w:rsidP="00223476">
      <w:hyperlink r:id="rId19"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6" w:name="_Toc37949068"/>
      <w:r w:rsidRPr="00E75EE2">
        <w:lastRenderedPageBreak/>
        <w:t>Samuel Claydon</w:t>
      </w:r>
      <w:bookmarkEnd w:id="6"/>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23"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483772" w:rsidP="00223476">
      <w:pPr>
        <w:rPr>
          <w:lang w:eastAsia="en-AU"/>
        </w:rPr>
      </w:pPr>
      <w:hyperlink r:id="rId24"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7" w:name="_Toc37949069"/>
      <w:r w:rsidRPr="00E75EE2">
        <w:lastRenderedPageBreak/>
        <w:t>Caden Maxwell</w:t>
      </w:r>
      <w:bookmarkEnd w:id="7"/>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483772" w:rsidP="00223476">
      <w:hyperlink r:id="rId28"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3B066BB1" w:rsidR="00DD57F1" w:rsidRPr="00E75EE2"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A799745" w14:textId="7D85079F" w:rsidR="00B04B8F" w:rsidRPr="00E75EE2" w:rsidRDefault="00B04B8F" w:rsidP="00223476">
      <w:pPr>
        <w:pStyle w:val="Heading3"/>
      </w:pPr>
      <w:bookmarkStart w:id="8" w:name="_Toc37949070"/>
      <w:r w:rsidRPr="00E75EE2">
        <w:lastRenderedPageBreak/>
        <w:t>Jake Waterson</w:t>
      </w:r>
      <w:bookmarkEnd w:id="8"/>
    </w:p>
    <w:p w14:paraId="73825A77" w14:textId="673D6B13" w:rsidR="00EB16E0" w:rsidRPr="00E75EE2" w:rsidRDefault="007F11A1" w:rsidP="00223476">
      <w:r w:rsidRPr="00E75EE2">
        <w:t xml:space="preserve">With a background in defence, Jake’s interest in IT steadily built throughout his career. He has worked as a Communications and Information Systems sailor in the Navy, a Desktop Support Technician contractor with the Defence sector, and currently a Systems/Mobility Engineer with exposure to Robotic Press Automation. </w:t>
      </w:r>
      <w:r w:rsidR="00962F32" w:rsidRPr="00E75EE2">
        <w:t>Jake aspires to learn more about programming and has a keen interest in Cyber Security.</w:t>
      </w:r>
    </w:p>
    <w:p w14:paraId="27509532" w14:textId="03909E33" w:rsidR="00962F32" w:rsidRPr="00E75EE2" w:rsidRDefault="00483772" w:rsidP="00223476">
      <w:hyperlink r:id="rId32" w:history="1">
        <w:r w:rsidR="00962F32" w:rsidRPr="00E75EE2">
          <w:rPr>
            <w:rStyle w:val="Hyperlink"/>
          </w:rPr>
          <w:t>Jake’s Website</w:t>
        </w:r>
      </w:hyperlink>
    </w:p>
    <w:p w14:paraId="26544F6E" w14:textId="6A373815" w:rsidR="00962F32" w:rsidRPr="00E75EE2" w:rsidRDefault="00962F32" w:rsidP="00223476">
      <w:r w:rsidRPr="00E75EE2">
        <w:t>Ideal Job: Software Engineer</w:t>
      </w:r>
    </w:p>
    <w:p w14:paraId="636F7FA1" w14:textId="3554F8BE" w:rsidR="00962F32" w:rsidRPr="00E75EE2" w:rsidRDefault="00962F32" w:rsidP="00223476">
      <w:pPr>
        <w:jc w:val="center"/>
      </w:pPr>
      <w:r w:rsidRPr="00E75EE2">
        <w:rPr>
          <w:noProof/>
        </w:rPr>
        <w:drawing>
          <wp:inline distT="0" distB="0" distL="0" distR="0" wp14:anchorId="5C172A87" wp14:editId="50D8503D">
            <wp:extent cx="4613174" cy="3838575"/>
            <wp:effectExtent l="19050" t="19050" r="16510" b="9525"/>
            <wp:docPr id="20" name="Picture 20" descr="This picture shows the results of a Myers bri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picture shows the results of a Myers brig tes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8156" cy="3842720"/>
                    </a:xfrm>
                    <a:prstGeom prst="rect">
                      <a:avLst/>
                    </a:prstGeom>
                    <a:noFill/>
                    <a:ln>
                      <a:solidFill>
                        <a:schemeClr val="tx1"/>
                      </a:solidFill>
                    </a:ln>
                  </pic:spPr>
                </pic:pic>
              </a:graphicData>
            </a:graphic>
          </wp:inline>
        </w:drawing>
      </w:r>
    </w:p>
    <w:p w14:paraId="17D762FF" w14:textId="02164BEF" w:rsidR="00962F32" w:rsidRPr="00E75EE2" w:rsidRDefault="00962F32" w:rsidP="00223476">
      <w:pPr>
        <w:jc w:val="center"/>
      </w:pPr>
      <w:r w:rsidRPr="00E75EE2">
        <w:rPr>
          <w:noProof/>
        </w:rPr>
        <w:lastRenderedPageBreak/>
        <w:drawing>
          <wp:inline distT="0" distB="0" distL="0" distR="0" wp14:anchorId="3CA741FB" wp14:editId="7A7AC84E">
            <wp:extent cx="4825945" cy="2371725"/>
            <wp:effectExtent l="19050" t="19050" r="13335" b="9525"/>
            <wp:docPr id="21" name="Picture 21" descr="This Pitcure shows the results of a Learnin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is Pitcure shows the results of a Learning Tes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30348" cy="2373889"/>
                    </a:xfrm>
                    <a:prstGeom prst="rect">
                      <a:avLst/>
                    </a:prstGeom>
                    <a:noFill/>
                    <a:ln>
                      <a:solidFill>
                        <a:schemeClr val="tx1"/>
                      </a:solidFill>
                    </a:ln>
                  </pic:spPr>
                </pic:pic>
              </a:graphicData>
            </a:graphic>
          </wp:inline>
        </w:drawing>
      </w:r>
    </w:p>
    <w:p w14:paraId="2C6BCF4A" w14:textId="7F1781A4" w:rsidR="00962F32" w:rsidRPr="00E75EE2" w:rsidRDefault="00962F32" w:rsidP="00223476">
      <w:pPr>
        <w:jc w:val="center"/>
      </w:pPr>
      <w:r w:rsidRPr="00E75EE2">
        <w:rPr>
          <w:noProof/>
        </w:rPr>
        <w:drawing>
          <wp:inline distT="0" distB="0" distL="0" distR="0" wp14:anchorId="699FA9FD" wp14:editId="234AE968">
            <wp:extent cx="5943600" cy="2789555"/>
            <wp:effectExtent l="19050" t="19050" r="19050" b="10795"/>
            <wp:docPr id="22" name="Picture 22" descr="Your Personality Trai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Your Personality Trait Scor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solidFill>
                        <a:schemeClr val="tx1"/>
                      </a:solidFill>
                    </a:ln>
                  </pic:spPr>
                </pic:pic>
              </a:graphicData>
            </a:graphic>
          </wp:inline>
        </w:drawing>
      </w:r>
    </w:p>
    <w:p w14:paraId="43D57F2B" w14:textId="2961C8F7" w:rsidR="00962F32" w:rsidRPr="00E75EE2" w:rsidRDefault="00962F32" w:rsidP="00223476">
      <w:pPr>
        <w:jc w:val="center"/>
      </w:pPr>
      <w:r w:rsidRPr="00E75EE2">
        <w:rPr>
          <w:noProof/>
        </w:rPr>
        <w:drawing>
          <wp:inline distT="0" distB="0" distL="0" distR="0" wp14:anchorId="31E046B3" wp14:editId="04D4F6F4">
            <wp:extent cx="5943600" cy="1699260"/>
            <wp:effectExtent l="19050" t="19050" r="19050" b="15240"/>
            <wp:docPr id="23" name="Picture 23" descr="Your Openness Score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our Openness Score in Depth"/>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solidFill>
                        <a:schemeClr val="tx1"/>
                      </a:solidFill>
                    </a:ln>
                  </pic:spPr>
                </pic:pic>
              </a:graphicData>
            </a:graphic>
          </wp:inline>
        </w:drawing>
      </w:r>
    </w:p>
    <w:p w14:paraId="27678499" w14:textId="6EE634D1" w:rsidR="00962F32" w:rsidRPr="00E75EE2" w:rsidRDefault="00962F32" w:rsidP="00223476">
      <w:pPr>
        <w:jc w:val="center"/>
      </w:pPr>
      <w:r w:rsidRPr="00E75EE2">
        <w:rPr>
          <w:noProof/>
        </w:rPr>
        <w:lastRenderedPageBreak/>
        <w:drawing>
          <wp:inline distT="0" distB="0" distL="0" distR="0" wp14:anchorId="3C485646" wp14:editId="08BE691D">
            <wp:extent cx="5943600" cy="2834640"/>
            <wp:effectExtent l="19050" t="19050" r="19050" b="22860"/>
            <wp:docPr id="24" name="Picture 24" descr="Cor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re Patter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3066" cy="2843924"/>
                    </a:xfrm>
                    <a:prstGeom prst="rect">
                      <a:avLst/>
                    </a:prstGeom>
                    <a:noFill/>
                    <a:ln>
                      <a:solidFill>
                        <a:schemeClr val="tx1"/>
                      </a:solidFill>
                    </a:ln>
                  </pic:spPr>
                </pic:pic>
              </a:graphicData>
            </a:graphic>
          </wp:inline>
        </w:drawing>
      </w:r>
    </w:p>
    <w:p w14:paraId="4184A0D2" w14:textId="77777777" w:rsidR="00962F32" w:rsidRPr="00E75EE2" w:rsidRDefault="00962F32" w:rsidP="00223476">
      <w:pPr>
        <w:rPr>
          <w:rFonts w:asciiTheme="majorHAnsi" w:eastAsiaTheme="majorEastAsia" w:hAnsiTheme="majorHAnsi" w:cstheme="majorBidi"/>
          <w:color w:val="2F5496" w:themeColor="accent1" w:themeShade="BF"/>
          <w:sz w:val="32"/>
          <w:szCs w:val="32"/>
        </w:rPr>
      </w:pPr>
      <w:r w:rsidRPr="00E75EE2">
        <w:br w:type="page"/>
      </w:r>
    </w:p>
    <w:p w14:paraId="48DF35CF" w14:textId="0BD33AD4" w:rsidR="005244FC" w:rsidRPr="00E75EE2" w:rsidRDefault="00880483" w:rsidP="00223476">
      <w:pPr>
        <w:pStyle w:val="Heading2"/>
      </w:pPr>
      <w:bookmarkStart w:id="9" w:name="_Toc37949071"/>
      <w:r w:rsidRPr="00E75EE2">
        <w:lastRenderedPageBreak/>
        <w:t xml:space="preserve">Comparing </w:t>
      </w:r>
      <w:r w:rsidR="008F3677" w:rsidRPr="00E75EE2">
        <w:t>Test Results</w:t>
      </w:r>
      <w:bookmarkEnd w:id="9"/>
    </w:p>
    <w:p w14:paraId="7E4AA8B7" w14:textId="1985597D" w:rsidR="004617B8" w:rsidRPr="00E75EE2" w:rsidRDefault="00962F32" w:rsidP="00223476">
      <w:r w:rsidRPr="00E75EE2">
        <w:t>Our team’s results share common trends in introversion but is otherwise varied in both tests of choice and outcomes.</w:t>
      </w:r>
      <w:r w:rsidR="00905350" w:rsidRPr="00E75EE2">
        <w:t xml:space="preserve"> There are strong suggestions that our team could be divided halfway regarding their choices of action when it comes to working as team</w:t>
      </w:r>
      <w:r w:rsidR="00223476" w:rsidRPr="00E75EE2">
        <w:t xml:space="preserve"> (when comparing Myers Briggs results)</w:t>
      </w:r>
      <w:r w:rsidR="00905350" w:rsidRPr="00E75EE2">
        <w:t xml:space="preserve">, but with an agreement on disciplined organisation and </w:t>
      </w:r>
      <w:r w:rsidR="00223476" w:rsidRPr="00E75EE2">
        <w:t>forthright</w:t>
      </w:r>
      <w:r w:rsidR="00905350" w:rsidRPr="00E75EE2">
        <w:t xml:space="preserve"> communication, we have not found ourselves challenged by different personalities coming together.</w:t>
      </w:r>
    </w:p>
    <w:p w14:paraId="4C3BB8A6" w14:textId="16F947DB" w:rsidR="007A0773" w:rsidRPr="00E75EE2" w:rsidRDefault="00905350" w:rsidP="00223476">
      <w:r w:rsidRPr="00E75EE2">
        <w:t>Regardless of seeing our different traits, the team has learned to come together in a short timeframe in order to accomplish our goals.</w:t>
      </w:r>
      <w:r w:rsidR="00962F32" w:rsidRPr="00E75EE2">
        <w:t xml:space="preserve"> </w:t>
      </w:r>
    </w:p>
    <w:p w14:paraId="1C8CF2BA" w14:textId="7E39FF1F" w:rsidR="008F3677" w:rsidRPr="00E75EE2" w:rsidRDefault="008F3677" w:rsidP="00223476">
      <w:pPr>
        <w:pStyle w:val="Heading2"/>
      </w:pPr>
      <w:bookmarkStart w:id="10" w:name="_Toc37949072"/>
      <w:r w:rsidRPr="00E75EE2">
        <w:t>Comparing Ideal Jobs</w:t>
      </w:r>
      <w:bookmarkEnd w:id="10"/>
    </w:p>
    <w:p w14:paraId="31237849" w14:textId="547BCB15" w:rsidR="004617B8" w:rsidRPr="00E75EE2" w:rsidRDefault="00905350" w:rsidP="00223476">
      <w:r w:rsidRPr="00E75EE2">
        <w:t xml:space="preserve">Like our personality tests, our ideal jobs showed </w:t>
      </w:r>
      <w:r w:rsidR="004617B8" w:rsidRPr="00E75EE2">
        <w:t>variety</w:t>
      </w:r>
      <w:r w:rsidRPr="00E75EE2">
        <w:t xml:space="preserve"> in the directions we were hoping to take within the industry. </w:t>
      </w:r>
    </w:p>
    <w:p w14:paraId="11FD4A57" w14:textId="202D85C4" w:rsidR="008F3677" w:rsidRPr="00E75EE2" w:rsidRDefault="00905350" w:rsidP="00223476">
      <w:r w:rsidRPr="00E75EE2">
        <w:t>Notably, Samuel’s career choice had the most physicality in the group as a technician, as opposed to the rest of the team directed more towards handling digital information.</w:t>
      </w:r>
      <w:r w:rsidR="004617B8" w:rsidRPr="00E75EE2">
        <w:t xml:space="preserve"> Jake and Tamara showed interest in working with larger organisations (Google and Defence respectively), while Caden, Niki, and Samuel targeted smaller firms or recruiting agencies and Debborah chose a recruiting agency. We felt that while Niki, Jake, and Caden all were interested in software, the directions they wanted to take their skills were different from each other.</w:t>
      </w:r>
    </w:p>
    <w:p w14:paraId="46DE9896" w14:textId="594F4A41" w:rsidR="004617B8" w:rsidRPr="00E75EE2" w:rsidRDefault="004617B8" w:rsidP="00223476">
      <w:r w:rsidRPr="00E75EE2">
        <w:t>Our conclusion was that we were still early into deciding our careers and found each other’s choices intriguing. In the end, we decided we were still open minded to what the future may bring.</w:t>
      </w:r>
    </w:p>
    <w:p w14:paraId="1CDBA494" w14:textId="23C5FC0A" w:rsidR="008F3677" w:rsidRPr="00E75EE2" w:rsidRDefault="00EA4FA4" w:rsidP="00DE685D">
      <w:pPr>
        <w:pStyle w:val="Heading1"/>
      </w:pPr>
      <w:bookmarkStart w:id="11" w:name="_Toc37949073"/>
      <w:r w:rsidRPr="00E75EE2">
        <w:lastRenderedPageBreak/>
        <w:t>Tools</w:t>
      </w:r>
      <w:bookmarkEnd w:id="11"/>
    </w:p>
    <w:p w14:paraId="7D62DF40" w14:textId="3DE26C75" w:rsidR="0007371D" w:rsidRPr="00E75EE2" w:rsidRDefault="0007371D" w:rsidP="0007371D">
      <w:pPr>
        <w:jc w:val="center"/>
      </w:pPr>
      <w:r w:rsidRPr="00E75EE2">
        <w:rPr>
          <w:noProof/>
        </w:rPr>
        <w:drawing>
          <wp:inline distT="0" distB="0" distL="0" distR="0" wp14:anchorId="32679A39" wp14:editId="330AD82B">
            <wp:extent cx="4067743" cy="5039428"/>
            <wp:effectExtent l="19050" t="19050" r="2857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67743" cy="5039428"/>
                    </a:xfrm>
                    <a:prstGeom prst="rect">
                      <a:avLst/>
                    </a:prstGeom>
                    <a:ln>
                      <a:solidFill>
                        <a:schemeClr val="tx1"/>
                      </a:solidFill>
                    </a:ln>
                  </pic:spPr>
                </pic:pic>
              </a:graphicData>
            </a:graphic>
          </wp:inline>
        </w:drawing>
      </w:r>
    </w:p>
    <w:p w14:paraId="20D89D10" w14:textId="0D778D1F" w:rsidR="000E2381" w:rsidRPr="00E75EE2" w:rsidRDefault="008038C9" w:rsidP="00223476">
      <w:r w:rsidRPr="00E75EE2">
        <w:t>We</w:t>
      </w:r>
      <w:r w:rsidR="008B685F" w:rsidRPr="00E75EE2">
        <w:t xml:space="preserve"> </w:t>
      </w:r>
      <w:r w:rsidR="00405644" w:rsidRPr="00E75EE2">
        <w:t xml:space="preserve">first </w:t>
      </w:r>
      <w:r w:rsidR="009F7178" w:rsidRPr="00E75EE2">
        <w:t xml:space="preserve">assigned ourselves in </w:t>
      </w:r>
      <w:r w:rsidR="009F7178" w:rsidRPr="00E75EE2">
        <w:rPr>
          <w:b/>
          <w:bCs/>
        </w:rPr>
        <w:t>Canvas</w:t>
      </w:r>
      <w:r w:rsidR="009F7178" w:rsidRPr="00E75EE2">
        <w:t xml:space="preserve"> to </w:t>
      </w:r>
      <w:hyperlink r:id="rId39" w:history="1">
        <w:r w:rsidR="0007371D" w:rsidRPr="00E75EE2">
          <w:rPr>
            <w:rStyle w:val="Hyperlink"/>
          </w:rPr>
          <w:t>A2 Group #</w:t>
        </w:r>
        <w:r w:rsidR="009F7178" w:rsidRPr="00E75EE2">
          <w:rPr>
            <w:rStyle w:val="Hyperlink"/>
          </w:rPr>
          <w:t xml:space="preserve"> 25</w:t>
        </w:r>
      </w:hyperlink>
      <w:r w:rsidR="00143333" w:rsidRPr="00E75EE2">
        <w:t>.</w:t>
      </w:r>
      <w:r w:rsidR="00A4790F" w:rsidRPr="00E75EE2">
        <w:t xml:space="preserve"> Discussions were minimal as we were preparing for our first assignments, </w:t>
      </w:r>
      <w:r w:rsidR="00AE6A02" w:rsidRPr="00E75EE2">
        <w:t xml:space="preserve">but </w:t>
      </w:r>
      <w:r w:rsidRPr="00E75EE2">
        <w:t xml:space="preserve">after our first meeting </w:t>
      </w:r>
      <w:r w:rsidR="00AE6A02" w:rsidRPr="00E75EE2">
        <w:t xml:space="preserve">we decided that </w:t>
      </w:r>
      <w:r w:rsidR="00A5749C" w:rsidRPr="00E75EE2">
        <w:t xml:space="preserve">our </w:t>
      </w:r>
      <w:r w:rsidR="00E14A7F" w:rsidRPr="00E75EE2">
        <w:t xml:space="preserve">tools would include </w:t>
      </w:r>
      <w:r w:rsidR="00E14A7F" w:rsidRPr="00E75EE2">
        <w:rPr>
          <w:b/>
          <w:bCs/>
        </w:rPr>
        <w:t>Microsoft Teams</w:t>
      </w:r>
      <w:r w:rsidR="00E14A7F" w:rsidRPr="00E75EE2">
        <w:t xml:space="preserve">, </w:t>
      </w:r>
      <w:r w:rsidR="00E14A7F" w:rsidRPr="00E75EE2">
        <w:rPr>
          <w:b/>
          <w:bCs/>
        </w:rPr>
        <w:t>GitHub</w:t>
      </w:r>
      <w:r w:rsidR="00A5749C" w:rsidRPr="00E75EE2">
        <w:t xml:space="preserve">, and </w:t>
      </w:r>
      <w:r w:rsidR="00A5749C" w:rsidRPr="00E75EE2">
        <w:rPr>
          <w:b/>
          <w:bCs/>
        </w:rPr>
        <w:t>Trello</w:t>
      </w:r>
      <w:r w:rsidR="00A5749C" w:rsidRPr="00E75EE2">
        <w:t>.</w:t>
      </w:r>
    </w:p>
    <w:p w14:paraId="3E6D9AA8" w14:textId="4CE40092" w:rsidR="0007371D" w:rsidRPr="00E75EE2" w:rsidRDefault="0007371D" w:rsidP="00223476">
      <w:r w:rsidRPr="00E75EE2">
        <w:t xml:space="preserve">Our </w:t>
      </w:r>
      <w:hyperlink r:id="rId40" w:history="1">
        <w:r w:rsidRPr="00E75EE2">
          <w:rPr>
            <w:rStyle w:val="Hyperlink"/>
          </w:rPr>
          <w:t>Team Website</w:t>
        </w:r>
      </w:hyperlink>
      <w:r w:rsidRPr="00E75EE2">
        <w:t xml:space="preserve"> was also hosted on our GitHub repository.</w:t>
      </w:r>
    </w:p>
    <w:p w14:paraId="2CF80292" w14:textId="434B212C" w:rsidR="008038C9" w:rsidRPr="00E75EE2" w:rsidRDefault="008038C9" w:rsidP="00DE685D">
      <w:pPr>
        <w:pStyle w:val="Heading2"/>
      </w:pPr>
      <w:bookmarkStart w:id="12" w:name="_Toc37949074"/>
      <w:r w:rsidRPr="00E75EE2">
        <w:lastRenderedPageBreak/>
        <w:t>Microsoft Teams</w:t>
      </w:r>
      <w:bookmarkEnd w:id="12"/>
    </w:p>
    <w:p w14:paraId="34446336" w14:textId="655333D4" w:rsidR="008038C9" w:rsidRPr="00E75EE2" w:rsidRDefault="008038C9" w:rsidP="00223476">
      <w:pPr>
        <w:jc w:val="center"/>
      </w:pPr>
      <w:r w:rsidRPr="00E75EE2">
        <w:rPr>
          <w:noProof/>
        </w:rPr>
        <w:drawing>
          <wp:inline distT="0" distB="0" distL="0" distR="0" wp14:anchorId="43F83A6C" wp14:editId="340F73C7">
            <wp:extent cx="4538320" cy="3419256"/>
            <wp:effectExtent l="19050" t="19050" r="1524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46648" cy="3425531"/>
                    </a:xfrm>
                    <a:prstGeom prst="rect">
                      <a:avLst/>
                    </a:prstGeom>
                    <a:ln>
                      <a:solidFill>
                        <a:schemeClr val="tx1"/>
                      </a:solidFill>
                    </a:ln>
                  </pic:spPr>
                </pic:pic>
              </a:graphicData>
            </a:graphic>
          </wp:inline>
        </w:drawing>
      </w:r>
    </w:p>
    <w:p w14:paraId="09B8455F" w14:textId="0C4E59F7" w:rsidR="00A4790F" w:rsidRPr="00E75EE2" w:rsidRDefault="00C91146" w:rsidP="00223476">
      <w:r w:rsidRPr="00E75EE2">
        <w:t xml:space="preserve">Within </w:t>
      </w:r>
      <w:hyperlink r:id="rId42" w:history="1">
        <w:r w:rsidR="00D87A02" w:rsidRPr="00E75EE2">
          <w:rPr>
            <w:rStyle w:val="Hyperlink"/>
          </w:rPr>
          <w:t>Microsoft Teams</w:t>
        </w:r>
      </w:hyperlink>
      <w:r w:rsidRPr="00E75EE2">
        <w:t xml:space="preserve">, we organised separated channels to log our work in </w:t>
      </w:r>
      <w:r w:rsidR="003F45C3" w:rsidRPr="00E75EE2">
        <w:t xml:space="preserve">different divisions of the </w:t>
      </w:r>
      <w:r w:rsidR="00434535" w:rsidRPr="00E75EE2">
        <w:t>assessment</w:t>
      </w:r>
      <w:r w:rsidR="005544F5" w:rsidRPr="00E75EE2">
        <w:t xml:space="preserve"> as we would be splitting our resources among the sections of the report</w:t>
      </w:r>
      <w:r w:rsidR="003F45C3" w:rsidRPr="00E75EE2">
        <w:t>.</w:t>
      </w:r>
      <w:r w:rsidR="00E010D3" w:rsidRPr="00E75EE2">
        <w:t xml:space="preserve"> </w:t>
      </w:r>
      <w:r w:rsidR="008038C9" w:rsidRPr="00E75EE2">
        <w:t>Microsoft Teams became the centre of our direct communications, including text and voice meetings</w:t>
      </w:r>
      <w:r w:rsidR="005544F5" w:rsidRPr="00E75EE2">
        <w:t xml:space="preserve"> and file sharing. </w:t>
      </w:r>
      <w:r w:rsidR="007F1ADC" w:rsidRPr="00E75EE2">
        <w:t>Meeting minutes were logged after each meeting for posterity and absent members</w:t>
      </w:r>
      <w:r w:rsidR="00697DC7" w:rsidRPr="00E75EE2">
        <w:t xml:space="preserve"> to make sure we were always up to date with our work and expectations.</w:t>
      </w:r>
    </w:p>
    <w:p w14:paraId="183E8C17" w14:textId="4B37D46A" w:rsidR="008038C9" w:rsidRPr="00E75EE2" w:rsidRDefault="008038C9" w:rsidP="00223476">
      <w:pPr>
        <w:jc w:val="center"/>
      </w:pPr>
      <w:r w:rsidRPr="00E75EE2">
        <w:rPr>
          <w:noProof/>
        </w:rPr>
        <w:lastRenderedPageBreak/>
        <w:drawing>
          <wp:inline distT="0" distB="0" distL="0" distR="0" wp14:anchorId="1F70C98F" wp14:editId="556D6533">
            <wp:extent cx="4157929" cy="3373431"/>
            <wp:effectExtent l="19050" t="19050" r="1460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85471" cy="3395776"/>
                    </a:xfrm>
                    <a:prstGeom prst="rect">
                      <a:avLst/>
                    </a:prstGeom>
                    <a:ln>
                      <a:solidFill>
                        <a:schemeClr val="tx1"/>
                      </a:solidFill>
                    </a:ln>
                  </pic:spPr>
                </pic:pic>
              </a:graphicData>
            </a:graphic>
          </wp:inline>
        </w:drawing>
      </w:r>
    </w:p>
    <w:p w14:paraId="34723F87" w14:textId="1F3507FD" w:rsidR="005544F5" w:rsidRPr="00E75EE2" w:rsidRDefault="005544F5" w:rsidP="00223476">
      <w:pPr>
        <w:jc w:val="center"/>
      </w:pPr>
      <w:r w:rsidRPr="00E75EE2">
        <w:rPr>
          <w:noProof/>
        </w:rPr>
        <w:drawing>
          <wp:inline distT="0" distB="0" distL="0" distR="0" wp14:anchorId="3C82DB1C" wp14:editId="54A4F315">
            <wp:extent cx="3774643" cy="3225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2710" cy="3249367"/>
                    </a:xfrm>
                    <a:prstGeom prst="rect">
                      <a:avLst/>
                    </a:prstGeom>
                  </pic:spPr>
                </pic:pic>
              </a:graphicData>
            </a:graphic>
          </wp:inline>
        </w:drawing>
      </w:r>
    </w:p>
    <w:p w14:paraId="508025FD" w14:textId="6226DC49" w:rsidR="005544F5" w:rsidRPr="00E75EE2" w:rsidRDefault="005544F5" w:rsidP="00223476">
      <w:r w:rsidRPr="00E75EE2">
        <w:t>Microsoft Teams proved helpful for keeping our communications steady while we managed our individual availabilities and has been integral to our current success.</w:t>
      </w:r>
      <w:r w:rsidR="00223476" w:rsidRPr="00E75EE2">
        <w:t xml:space="preserve"> Through the course of our collaboration this semester, we see ourselves continuing to use Microsoft Teams</w:t>
      </w:r>
    </w:p>
    <w:p w14:paraId="514356FC" w14:textId="1B52F757" w:rsidR="008038C9" w:rsidRPr="00E75EE2" w:rsidRDefault="005544F5" w:rsidP="00DE685D">
      <w:pPr>
        <w:pStyle w:val="Heading2"/>
      </w:pPr>
      <w:bookmarkStart w:id="13" w:name="_Toc37949075"/>
      <w:r w:rsidRPr="00E75EE2">
        <w:lastRenderedPageBreak/>
        <w:t>GitHub</w:t>
      </w:r>
      <w:bookmarkEnd w:id="13"/>
    </w:p>
    <w:p w14:paraId="58E77F93" w14:textId="50129932" w:rsidR="005544F5" w:rsidRPr="00E75EE2" w:rsidRDefault="005544F5" w:rsidP="00223476">
      <w:pPr>
        <w:jc w:val="center"/>
      </w:pPr>
      <w:r w:rsidRPr="00E75EE2">
        <w:rPr>
          <w:noProof/>
        </w:rPr>
        <w:drawing>
          <wp:inline distT="0" distB="0" distL="0" distR="0" wp14:anchorId="748BEEE0" wp14:editId="62EE03AC">
            <wp:extent cx="3841405" cy="4626102"/>
            <wp:effectExtent l="19050" t="19050" r="2603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8510" cy="4634658"/>
                    </a:xfrm>
                    <a:prstGeom prst="rect">
                      <a:avLst/>
                    </a:prstGeom>
                    <a:ln>
                      <a:solidFill>
                        <a:schemeClr val="tx1"/>
                      </a:solidFill>
                    </a:ln>
                  </pic:spPr>
                </pic:pic>
              </a:graphicData>
            </a:graphic>
          </wp:inline>
        </w:drawing>
      </w:r>
    </w:p>
    <w:p w14:paraId="415EFD53" w14:textId="74292BCC" w:rsidR="00223476" w:rsidRPr="00E75EE2" w:rsidRDefault="00DF6719" w:rsidP="00223476">
      <w:r w:rsidRPr="00E75EE2">
        <w:t xml:space="preserve">A </w:t>
      </w:r>
      <w:hyperlink r:id="rId46" w:history="1">
        <w:r w:rsidRPr="00E75EE2">
          <w:rPr>
            <w:rStyle w:val="Hyperlink"/>
          </w:rPr>
          <w:t>GitHub</w:t>
        </w:r>
      </w:hyperlink>
      <w:r w:rsidRPr="00E75EE2">
        <w:t xml:space="preserve"> </w:t>
      </w:r>
      <w:r w:rsidR="008038C9" w:rsidRPr="00E75EE2">
        <w:t xml:space="preserve">repository </w:t>
      </w:r>
      <w:r w:rsidRPr="00E75EE2">
        <w:t xml:space="preserve">was set up </w:t>
      </w:r>
      <w:r w:rsidR="00B13612" w:rsidRPr="00E75EE2">
        <w:t xml:space="preserve">to facilitate the team website and act as </w:t>
      </w:r>
      <w:r w:rsidR="005544F5" w:rsidRPr="00E75EE2">
        <w:t>the</w:t>
      </w:r>
      <w:r w:rsidR="00D46F6A" w:rsidRPr="00E75EE2">
        <w:t xml:space="preserve"> repository for our work.</w:t>
      </w:r>
      <w:r w:rsidR="005544F5" w:rsidRPr="00E75EE2">
        <w:t xml:space="preserve"> Tamara initiated the repository on our behalf, and for the weeks of our assignment it has been seeing regular updates as we made progress.</w:t>
      </w:r>
      <w:r w:rsidR="00223476" w:rsidRPr="00E75EE2">
        <w:t xml:space="preserve"> We have found it suitable for tracking our continuing progress, although we were still generally new to the concepts of GitHub.</w:t>
      </w:r>
    </w:p>
    <w:p w14:paraId="3FD615FD" w14:textId="6A82185C" w:rsidR="00697DC7" w:rsidRPr="00E75EE2" w:rsidRDefault="005544F5" w:rsidP="00223476">
      <w:pPr>
        <w:jc w:val="center"/>
      </w:pPr>
      <w:r w:rsidRPr="00E75EE2">
        <w:rPr>
          <w:noProof/>
        </w:rPr>
        <w:lastRenderedPageBreak/>
        <w:drawing>
          <wp:inline distT="0" distB="0" distL="0" distR="0" wp14:anchorId="16CA2638" wp14:editId="0CAF35A8">
            <wp:extent cx="3738067" cy="4362676"/>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3941" cy="4369531"/>
                    </a:xfrm>
                    <a:prstGeom prst="rect">
                      <a:avLst/>
                    </a:prstGeom>
                    <a:ln>
                      <a:solidFill>
                        <a:schemeClr val="tx1"/>
                      </a:solidFill>
                    </a:ln>
                  </pic:spPr>
                </pic:pic>
              </a:graphicData>
            </a:graphic>
          </wp:inline>
        </w:drawing>
      </w:r>
    </w:p>
    <w:p w14:paraId="1BED66F4" w14:textId="67A6EA17" w:rsidR="00223476" w:rsidRPr="00E75EE2" w:rsidRDefault="00223476" w:rsidP="00223476">
      <w:r w:rsidRPr="00E75EE2">
        <w:t>The history of commits was useful motivationally, as it could demonstrate visibly the progress we were making. It was also appreciably helping us all become more acclimated to the GitHub environment, considering many of our ideal jobs would be utilising it in the future.</w:t>
      </w:r>
    </w:p>
    <w:p w14:paraId="10C0A9B6" w14:textId="5356705E" w:rsidR="00706F20" w:rsidRPr="00E75EE2" w:rsidRDefault="00706F20" w:rsidP="00223476">
      <w:r w:rsidRPr="00E75EE2">
        <w:t>While we do not believe any of us are able to use GitHub to its full potential, we did agree that it will be very helpful knowledge to us in the long run.</w:t>
      </w:r>
    </w:p>
    <w:p w14:paraId="06AEC30A" w14:textId="76439FB6" w:rsidR="008038C9" w:rsidRPr="00E75EE2" w:rsidRDefault="005544F5" w:rsidP="00DE685D">
      <w:pPr>
        <w:pStyle w:val="Heading2"/>
      </w:pPr>
      <w:bookmarkStart w:id="14" w:name="_Toc37949076"/>
      <w:r w:rsidRPr="00E75EE2">
        <w:lastRenderedPageBreak/>
        <w:t>Trello</w:t>
      </w:r>
      <w:bookmarkEnd w:id="14"/>
    </w:p>
    <w:p w14:paraId="1BD61EF1" w14:textId="7A03CC2B" w:rsidR="008038C9" w:rsidRPr="00E75EE2" w:rsidRDefault="008038C9" w:rsidP="00223476">
      <w:r w:rsidRPr="00E75EE2">
        <w:rPr>
          <w:noProof/>
        </w:rPr>
        <w:drawing>
          <wp:inline distT="0" distB="0" distL="0" distR="0" wp14:anchorId="36C26AA0" wp14:editId="75B4ED59">
            <wp:extent cx="5943600" cy="5763260"/>
            <wp:effectExtent l="19050" t="19050" r="19050"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763260"/>
                    </a:xfrm>
                    <a:prstGeom prst="rect">
                      <a:avLst/>
                    </a:prstGeom>
                    <a:ln>
                      <a:solidFill>
                        <a:schemeClr val="tx1"/>
                      </a:solidFill>
                    </a:ln>
                  </pic:spPr>
                </pic:pic>
              </a:graphicData>
            </a:graphic>
          </wp:inline>
        </w:drawing>
      </w:r>
    </w:p>
    <w:p w14:paraId="7EBC84AE" w14:textId="28630D1B" w:rsidR="00706F20" w:rsidRPr="00E75EE2" w:rsidRDefault="00706F20" w:rsidP="00223476">
      <w:r w:rsidRPr="00E75EE2">
        <w:t xml:space="preserve">As we were not yet completely versed in GitHub, we opted for an additional method of organising our team to help ensure we were covering all topics. Jake introduced the team to </w:t>
      </w:r>
      <w:hyperlink r:id="rId49" w:history="1">
        <w:r w:rsidRPr="00E75EE2">
          <w:rPr>
            <w:rStyle w:val="Hyperlink"/>
          </w:rPr>
          <w:t>Trello</w:t>
        </w:r>
      </w:hyperlink>
      <w:r w:rsidRPr="00E75EE2">
        <w:t>, a “Kanban board”, which is a tool for agile project management. Trello was used to divide our tasks according to preferences, strengths, and fairness.</w:t>
      </w:r>
    </w:p>
    <w:p w14:paraId="7AFA8518" w14:textId="0EA3F13E" w:rsidR="00706F20" w:rsidRPr="00E75EE2" w:rsidRDefault="00706F20" w:rsidP="00706F20">
      <w:pPr>
        <w:jc w:val="center"/>
      </w:pPr>
      <w:r w:rsidRPr="00E75EE2">
        <w:rPr>
          <w:noProof/>
        </w:rPr>
        <w:lastRenderedPageBreak/>
        <w:drawing>
          <wp:inline distT="0" distB="0" distL="0" distR="0" wp14:anchorId="4EAF6AB1" wp14:editId="21CE9E84">
            <wp:extent cx="3067441" cy="6806032"/>
            <wp:effectExtent l="19050" t="19050" r="19050" b="139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4281" cy="6821208"/>
                    </a:xfrm>
                    <a:prstGeom prst="rect">
                      <a:avLst/>
                    </a:prstGeom>
                    <a:ln>
                      <a:solidFill>
                        <a:schemeClr val="tx1"/>
                      </a:solidFill>
                    </a:ln>
                  </pic:spPr>
                </pic:pic>
              </a:graphicData>
            </a:graphic>
          </wp:inline>
        </w:drawing>
      </w:r>
    </w:p>
    <w:p w14:paraId="426A8F58" w14:textId="0D850894" w:rsidR="00706F20" w:rsidRPr="00E75EE2" w:rsidRDefault="00706F20" w:rsidP="00706F20">
      <w:pPr>
        <w:jc w:val="left"/>
      </w:pPr>
      <w:r w:rsidRPr="00E75EE2">
        <w:t>Trello has proven itself to be very user-friendly and straightforward to use, while giving a useful at-a-glance dashboard for our work. The built-in commenting sections were used when having conversations focused on certain topics.</w:t>
      </w:r>
    </w:p>
    <w:p w14:paraId="43A6C50C" w14:textId="35DC0C1B" w:rsidR="00706F20" w:rsidRPr="00E75EE2" w:rsidRDefault="00706F20" w:rsidP="00706F20">
      <w:pPr>
        <w:jc w:val="left"/>
      </w:pPr>
      <w:r w:rsidRPr="00E75EE2">
        <w:t>Microsoft Teams also had integration features with Trello and ended up working better in conjunction than expected.</w:t>
      </w:r>
    </w:p>
    <w:p w14:paraId="55C93A14" w14:textId="21DB92F2" w:rsidR="0007371D" w:rsidRPr="00E75EE2" w:rsidRDefault="0007371D" w:rsidP="00DE685D">
      <w:pPr>
        <w:pStyle w:val="Heading1"/>
      </w:pPr>
      <w:bookmarkStart w:id="15" w:name="_Toc37949077"/>
      <w:r w:rsidRPr="00E75EE2">
        <w:lastRenderedPageBreak/>
        <w:t>Industry Data</w:t>
      </w:r>
      <w:r w:rsidR="004C1314">
        <w:t xml:space="preserve"> – Research by Debborah Bryce</w:t>
      </w:r>
      <w:bookmarkEnd w:id="15"/>
    </w:p>
    <w:p w14:paraId="3B9F63F9" w14:textId="43933186" w:rsidR="0007371D" w:rsidRPr="00E75EE2" w:rsidRDefault="0007371D" w:rsidP="0007371D">
      <w:r w:rsidRPr="00E75EE2">
        <w:t>The Burning Glass data and additional sources were reviewed and analysed by Debborah</w:t>
      </w:r>
      <w:r w:rsidR="00592DC3" w:rsidRPr="00E75EE2">
        <w:t>, detailed as follows:</w:t>
      </w:r>
    </w:p>
    <w:p w14:paraId="7423F740" w14:textId="54668951" w:rsidR="0007371D" w:rsidRPr="00E75EE2" w:rsidRDefault="0007371D" w:rsidP="00DE685D">
      <w:pPr>
        <w:pStyle w:val="Heading2"/>
      </w:pPr>
      <w:bookmarkStart w:id="16" w:name="_Toc37949078"/>
      <w:r w:rsidRPr="00E75EE2">
        <w:t>Ideal Job Titles and their Demand Rankings</w:t>
      </w:r>
      <w:bookmarkEnd w:id="16"/>
    </w:p>
    <w:p w14:paraId="4A6DF8B0" w14:textId="47806F49" w:rsidR="0007371D" w:rsidRPr="00E75EE2" w:rsidRDefault="0007371D" w:rsidP="0007371D">
      <w:r w:rsidRPr="00E75EE2">
        <w:t>Caden &amp; Niki: Software developer</w:t>
      </w:r>
    </w:p>
    <w:p w14:paraId="77EA5B11" w14:textId="77777777" w:rsidR="0007371D" w:rsidRPr="00E75EE2" w:rsidRDefault="0007371D" w:rsidP="0007371D">
      <w:r w:rsidRPr="00E75EE2">
        <w:t>Jake: Software engineer</w:t>
      </w:r>
    </w:p>
    <w:p w14:paraId="74B480ED" w14:textId="77777777" w:rsidR="0007371D" w:rsidRPr="00E75EE2" w:rsidRDefault="0007371D" w:rsidP="0007371D">
      <w:r w:rsidRPr="00E75EE2">
        <w:t>Sam: Computer repair</w:t>
      </w:r>
    </w:p>
    <w:p w14:paraId="4BC2F7B6" w14:textId="77777777" w:rsidR="0007371D" w:rsidRPr="00E75EE2" w:rsidRDefault="0007371D" w:rsidP="0007371D">
      <w:r w:rsidRPr="00E75EE2">
        <w:t>Mara: Infrastructure Automation Consultant</w:t>
      </w:r>
    </w:p>
    <w:p w14:paraId="2BFF8A22" w14:textId="7AAF9733" w:rsidR="0007371D" w:rsidRPr="00E75EE2" w:rsidRDefault="0007371D" w:rsidP="0007371D">
      <w:r w:rsidRPr="00E75EE2">
        <w:t>Debborah: Data analyst/scientist</w:t>
      </w:r>
    </w:p>
    <w:p w14:paraId="703C82AE" w14:textId="0E9A7BAA" w:rsidR="0007371D" w:rsidRPr="00E75EE2" w:rsidRDefault="0007371D" w:rsidP="0007371D">
      <w:r w:rsidRPr="00E75EE2">
        <w:t>Caden and Niki’s choice, along with Jake, ranked number 1 on Burning Glass top occupation list, 11 in Burning glass top IT job titles, and 15 in top IT skills.</w:t>
      </w:r>
    </w:p>
    <w:p w14:paraId="5C6E3A74" w14:textId="1318B3FF" w:rsidR="0007371D" w:rsidRPr="00E75EE2" w:rsidRDefault="0007371D" w:rsidP="0007371D">
      <w:pPr>
        <w:rPr>
          <w:szCs w:val="24"/>
        </w:rPr>
      </w:pPr>
      <w:r w:rsidRPr="00E75EE2">
        <w:t>Sam’s choice of computer repair or Computer hardware technician ranks 10 out of 20 in most sort after jobs</w:t>
      </w:r>
      <w:r w:rsidR="008061B8" w:rsidRPr="00E75EE2">
        <w:t>,</w:t>
      </w:r>
      <w:r w:rsidRPr="00E75EE2">
        <w:t xml:space="preserve"> according to </w:t>
      </w:r>
      <w:hyperlink r:id="rId51" w:history="1">
        <w:r w:rsidR="008061B8" w:rsidRPr="00E75EE2">
          <w:rPr>
            <w:rStyle w:val="Hyperlink"/>
          </w:rPr>
          <w:t>Career Karma</w:t>
        </w:r>
      </w:hyperlink>
      <w:r w:rsidR="008061B8" w:rsidRPr="00E75EE2">
        <w:t>.</w:t>
      </w:r>
    </w:p>
    <w:p w14:paraId="0BC56E0D" w14:textId="490FE5E2" w:rsidR="0007371D" w:rsidRPr="00E75EE2" w:rsidRDefault="0007371D" w:rsidP="0007371D">
      <w:r w:rsidRPr="00E75EE2">
        <w:t>Mara’s IT career choice occupation, (the closest I could find) Developmental operations is highly ranked</w:t>
      </w:r>
      <w:r w:rsidR="008061B8" w:rsidRPr="00E75EE2">
        <w:t xml:space="preserve">, also </w:t>
      </w:r>
      <w:r w:rsidRPr="00E75EE2">
        <w:t xml:space="preserve">according to </w:t>
      </w:r>
      <w:r w:rsidR="008061B8" w:rsidRPr="00E75EE2">
        <w:t>Career Karma.</w:t>
      </w:r>
    </w:p>
    <w:p w14:paraId="3D488773" w14:textId="0760BE91" w:rsidR="0007371D" w:rsidRPr="00E75EE2" w:rsidRDefault="0007371D" w:rsidP="008061B8">
      <w:r w:rsidRPr="00E75EE2">
        <w:t xml:space="preserve">Debborah’s occupation choice ranks in the top ten for skills and </w:t>
      </w:r>
      <w:r w:rsidR="008061B8" w:rsidRPr="00E75EE2">
        <w:t>sought-after</w:t>
      </w:r>
      <w:r w:rsidRPr="00E75EE2">
        <w:t xml:space="preserve"> jobs according to Burning glass</w:t>
      </w:r>
      <w:r w:rsidR="008061B8" w:rsidRPr="00E75EE2">
        <w:t>.</w:t>
      </w:r>
      <w:r w:rsidRPr="00E75EE2">
        <w:t xml:space="preserve"> SQL is the highest ranked skill</w:t>
      </w:r>
      <w:r w:rsidR="008061B8" w:rsidRPr="00E75EE2">
        <w:t xml:space="preserve">. </w:t>
      </w:r>
      <w:r w:rsidRPr="00E75EE2">
        <w:t xml:space="preserve">Career Karma.com </w:t>
      </w:r>
      <w:r w:rsidR="008061B8" w:rsidRPr="00E75EE2">
        <w:t>ranked</w:t>
      </w:r>
      <w:r w:rsidRPr="00E75EE2">
        <w:t xml:space="preserve"> Data </w:t>
      </w:r>
      <w:r w:rsidR="008061B8" w:rsidRPr="00E75EE2">
        <w:t>A</w:t>
      </w:r>
      <w:r w:rsidRPr="00E75EE2">
        <w:t>nalyst as sixth on their list.</w:t>
      </w:r>
    </w:p>
    <w:p w14:paraId="3A5B4C39"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257B6338" w14:textId="6D964ED6" w:rsidR="008061B8" w:rsidRPr="00E75EE2" w:rsidRDefault="008061B8" w:rsidP="00DE685D">
      <w:pPr>
        <w:pStyle w:val="Heading2"/>
      </w:pPr>
      <w:bookmarkStart w:id="17" w:name="_Toc37949079"/>
      <w:r w:rsidRPr="00E75EE2">
        <w:lastRenderedPageBreak/>
        <w:t>Skillsets –</w:t>
      </w:r>
      <w:r w:rsidR="00592DC3" w:rsidRPr="00E75EE2">
        <w:t xml:space="preserve"> </w:t>
      </w:r>
      <w:r w:rsidRPr="00E75EE2">
        <w:t>IT-Specific</w:t>
      </w:r>
      <w:r w:rsidR="00592DC3" w:rsidRPr="00E75EE2">
        <w:t xml:space="preserve"> Rankings</w:t>
      </w:r>
      <w:bookmarkEnd w:id="17"/>
    </w:p>
    <w:p w14:paraId="7C842795" w14:textId="5347A18B" w:rsidR="008061B8" w:rsidRPr="0047684A" w:rsidRDefault="008061B8" w:rsidP="00DE685D">
      <w:pPr>
        <w:pStyle w:val="Heading3"/>
        <w:rPr>
          <w:bCs/>
        </w:rPr>
      </w:pPr>
      <w:bookmarkStart w:id="18" w:name="_Toc37949080"/>
      <w:r w:rsidRPr="0047684A">
        <w:rPr>
          <w:bCs/>
        </w:rPr>
        <w:t>Software Development (Caden &amp; Niki)</w:t>
      </w:r>
      <w:bookmarkEnd w:id="18"/>
    </w:p>
    <w:p w14:paraId="74EF7909" w14:textId="4F5DCA72" w:rsidR="008061B8" w:rsidRPr="00E75EE2" w:rsidRDefault="008061B8" w:rsidP="008061B8">
      <w:r w:rsidRPr="00E75EE2">
        <w:t>Oral and written communication skills, team collaboration skills, time management, creativity, attention to detail, multi</w:t>
      </w:r>
      <w:r w:rsidR="00592DC3" w:rsidRPr="00E75EE2">
        <w:t>-</w:t>
      </w:r>
      <w:r w:rsidRPr="00E75EE2">
        <w:t xml:space="preserve">tasking. Computer coding language such as </w:t>
      </w:r>
      <w:r w:rsidR="00592DC3" w:rsidRPr="00E75EE2">
        <w:t>JavaScript</w:t>
      </w:r>
      <w:r w:rsidRPr="00E75EE2">
        <w:t>, html, C++, python etc.</w:t>
      </w:r>
    </w:p>
    <w:p w14:paraId="22033C7E" w14:textId="295D29FD" w:rsidR="008061B8" w:rsidRPr="00E75EE2" w:rsidRDefault="008061B8" w:rsidP="008061B8">
      <w:r w:rsidRPr="00E75EE2">
        <w:t xml:space="preserve">Burning </w:t>
      </w:r>
      <w:r w:rsidR="00592DC3" w:rsidRPr="00E75EE2">
        <w:t>G</w:t>
      </w:r>
      <w:r w:rsidRPr="00E75EE2">
        <w:t>lass ranks communication skills as the highest ranked skill followed by writing, team collaboration and multitasking.</w:t>
      </w:r>
    </w:p>
    <w:p w14:paraId="69C235DE" w14:textId="5CB137FA" w:rsidR="008061B8" w:rsidRPr="0047684A" w:rsidRDefault="008061B8" w:rsidP="00DE685D">
      <w:pPr>
        <w:pStyle w:val="Heading3"/>
        <w:rPr>
          <w:bCs/>
        </w:rPr>
      </w:pPr>
      <w:bookmarkStart w:id="19" w:name="_Toc37949081"/>
      <w:r w:rsidRPr="0047684A">
        <w:rPr>
          <w:bCs/>
        </w:rPr>
        <w:t xml:space="preserve">Computer </w:t>
      </w:r>
      <w:r w:rsidR="0047684A">
        <w:rPr>
          <w:bCs/>
        </w:rPr>
        <w:t>Repair / Hardware</w:t>
      </w:r>
      <w:r w:rsidRPr="0047684A">
        <w:rPr>
          <w:bCs/>
        </w:rPr>
        <w:t xml:space="preserve"> </w:t>
      </w:r>
      <w:r w:rsidR="0047684A">
        <w:rPr>
          <w:bCs/>
        </w:rPr>
        <w:t>T</w:t>
      </w:r>
      <w:r w:rsidRPr="0047684A">
        <w:rPr>
          <w:bCs/>
        </w:rPr>
        <w:t>echnician (Sam)</w:t>
      </w:r>
      <w:bookmarkEnd w:id="19"/>
    </w:p>
    <w:p w14:paraId="5983F520" w14:textId="77777777" w:rsidR="00592DC3" w:rsidRPr="00E75EE2" w:rsidRDefault="008061B8" w:rsidP="008061B8">
      <w:r w:rsidRPr="00E75EE2">
        <w:t xml:space="preserve">Great working knowledge of available hardware, problem solving skills, circuit board repair and maintenance. </w:t>
      </w:r>
    </w:p>
    <w:p w14:paraId="5A997FA1" w14:textId="599591DC" w:rsidR="008061B8" w:rsidRPr="00E75EE2" w:rsidRDefault="008061B8" w:rsidP="008061B8">
      <w:r w:rsidRPr="00E75EE2">
        <w:t xml:space="preserve">Burning </w:t>
      </w:r>
      <w:r w:rsidR="00592DC3" w:rsidRPr="00E75EE2">
        <w:t>G</w:t>
      </w:r>
      <w:r w:rsidRPr="00E75EE2">
        <w:t>lass ranks problem solving as the second highest ranked skill.</w:t>
      </w:r>
    </w:p>
    <w:p w14:paraId="61116BB4" w14:textId="15BD69EF" w:rsidR="00592DC3" w:rsidRPr="00E75EE2" w:rsidRDefault="008061B8" w:rsidP="00DE685D">
      <w:pPr>
        <w:pStyle w:val="Heading3"/>
      </w:pPr>
      <w:bookmarkStart w:id="20" w:name="_Toc37949082"/>
      <w:r w:rsidRPr="00E75EE2">
        <w:t>Developmental operations, Infrastructure</w:t>
      </w:r>
      <w:r w:rsidR="00592DC3" w:rsidRPr="00E75EE2">
        <w:t xml:space="preserve"> Au</w:t>
      </w:r>
      <w:r w:rsidRPr="00E75EE2">
        <w:t>tomat</w:t>
      </w:r>
      <w:r w:rsidR="00592DC3" w:rsidRPr="00E75EE2">
        <w:t>i</w:t>
      </w:r>
      <w:r w:rsidRPr="00E75EE2">
        <w:t xml:space="preserve">on </w:t>
      </w:r>
      <w:r w:rsidR="00592DC3" w:rsidRPr="00E75EE2">
        <w:rPr>
          <w:bCs/>
        </w:rPr>
        <w:t>C</w:t>
      </w:r>
      <w:r w:rsidRPr="00E75EE2">
        <w:rPr>
          <w:bCs/>
        </w:rPr>
        <w:t>onsultant</w:t>
      </w:r>
      <w:r w:rsidRPr="00E75EE2">
        <w:t xml:space="preserve"> (Mara)</w:t>
      </w:r>
      <w:bookmarkEnd w:id="20"/>
      <w:r w:rsidRPr="00E75EE2">
        <w:t xml:space="preserve"> </w:t>
      </w:r>
    </w:p>
    <w:p w14:paraId="64CFD525" w14:textId="77777777" w:rsidR="00592DC3" w:rsidRPr="00E75EE2" w:rsidRDefault="008061B8" w:rsidP="008061B8">
      <w:r w:rsidRPr="00E75EE2">
        <w:t xml:space="preserve">A good knowledge set including Infrastructure Automation (like Puppet, Chef, Ansible), Project management skills, communication skills and </w:t>
      </w:r>
      <w:r w:rsidR="00592DC3" w:rsidRPr="00E75EE2">
        <w:t>IT</w:t>
      </w:r>
      <w:r w:rsidRPr="00E75EE2">
        <w:t xml:space="preserve"> security software. </w:t>
      </w:r>
    </w:p>
    <w:p w14:paraId="4DC2389A" w14:textId="2FA93904" w:rsidR="008061B8" w:rsidRPr="00E75EE2" w:rsidRDefault="008061B8" w:rsidP="008061B8">
      <w:r w:rsidRPr="00E75EE2">
        <w:t xml:space="preserve">Burning </w:t>
      </w:r>
      <w:r w:rsidR="00592DC3" w:rsidRPr="00E75EE2">
        <w:t>G</w:t>
      </w:r>
      <w:r w:rsidRPr="00E75EE2">
        <w:t xml:space="preserve">lass ranks communication and </w:t>
      </w:r>
      <w:r w:rsidR="00592DC3" w:rsidRPr="00E75EE2">
        <w:t>problem-solving</w:t>
      </w:r>
      <w:r w:rsidRPr="00E75EE2">
        <w:t xml:space="preserve"> skills as their highest ranked skills.</w:t>
      </w:r>
    </w:p>
    <w:p w14:paraId="03A3AE14" w14:textId="5AE511F4" w:rsidR="00592DC3" w:rsidRPr="00E75EE2" w:rsidRDefault="008061B8" w:rsidP="00DE685D">
      <w:pPr>
        <w:pStyle w:val="Heading3"/>
      </w:pPr>
      <w:bookmarkStart w:id="21" w:name="_Toc37949083"/>
      <w:r w:rsidRPr="0047684A">
        <w:rPr>
          <w:bCs/>
        </w:rPr>
        <w:t>Data Analyst/</w:t>
      </w:r>
      <w:r w:rsidR="0047684A">
        <w:rPr>
          <w:bCs/>
        </w:rPr>
        <w:t>S</w:t>
      </w:r>
      <w:r w:rsidRPr="0047684A">
        <w:rPr>
          <w:bCs/>
        </w:rPr>
        <w:t>cientist</w:t>
      </w:r>
      <w:r w:rsidRPr="00E75EE2">
        <w:t xml:space="preserve"> </w:t>
      </w:r>
      <w:r w:rsidR="00592DC3" w:rsidRPr="00E75EE2">
        <w:t>(Debborah)</w:t>
      </w:r>
      <w:bookmarkEnd w:id="21"/>
    </w:p>
    <w:p w14:paraId="04AF2808" w14:textId="650ECB8C" w:rsidR="008061B8" w:rsidRPr="00E75EE2" w:rsidRDefault="008061B8" w:rsidP="008061B8">
      <w:r w:rsidRPr="00E75EE2">
        <w:t>Time management, Problem solving skills, Communication skills, Writing skills, Knowledge of statistics and data analysis.</w:t>
      </w:r>
    </w:p>
    <w:p w14:paraId="4E9F780C" w14:textId="5C3B413E" w:rsidR="008061B8" w:rsidRPr="00E75EE2" w:rsidRDefault="008061B8" w:rsidP="008061B8">
      <w:r w:rsidRPr="00E75EE2">
        <w:t>IT specific: Programming languages, such as SQL, Oracle and Python</w:t>
      </w:r>
      <w:r w:rsidR="00592DC3" w:rsidRPr="00E75EE2">
        <w:t xml:space="preserve"> d</w:t>
      </w:r>
      <w:r w:rsidRPr="00E75EE2">
        <w:t xml:space="preserve">ata visualisation, </w:t>
      </w:r>
      <w:r w:rsidR="00592DC3" w:rsidRPr="00E75EE2">
        <w:t>dashboard</w:t>
      </w:r>
      <w:r w:rsidRPr="00E75EE2">
        <w:t xml:space="preserve"> and report creation.</w:t>
      </w:r>
    </w:p>
    <w:p w14:paraId="56CD4697" w14:textId="4AC62B6D" w:rsidR="008061B8" w:rsidRPr="00E75EE2" w:rsidRDefault="008061B8" w:rsidP="008061B8">
      <w:r w:rsidRPr="00E75EE2">
        <w:t>Communication is</w:t>
      </w:r>
      <w:r w:rsidR="00592DC3" w:rsidRPr="00E75EE2">
        <w:t xml:space="preserve"> B</w:t>
      </w:r>
      <w:r w:rsidRPr="00E75EE2">
        <w:t xml:space="preserve">urning </w:t>
      </w:r>
      <w:r w:rsidR="00592DC3" w:rsidRPr="00E75EE2">
        <w:t>G</w:t>
      </w:r>
      <w:r w:rsidRPr="00E75EE2">
        <w:t>lass</w:t>
      </w:r>
      <w:r w:rsidR="00592DC3" w:rsidRPr="00E75EE2">
        <w:t>’s</w:t>
      </w:r>
      <w:r w:rsidRPr="00E75EE2">
        <w:t xml:space="preserve"> top ranked skill.</w:t>
      </w:r>
    </w:p>
    <w:p w14:paraId="4D7DF128" w14:textId="20EE9516" w:rsidR="00592DC3" w:rsidRPr="00E75EE2" w:rsidRDefault="00592DC3" w:rsidP="00DE685D">
      <w:pPr>
        <w:pStyle w:val="Heading3"/>
      </w:pPr>
      <w:bookmarkStart w:id="22" w:name="_Toc37949084"/>
      <w:r w:rsidRPr="0047684A">
        <w:rPr>
          <w:bCs/>
        </w:rPr>
        <w:t>Software Engineer</w:t>
      </w:r>
      <w:r w:rsidR="008061B8" w:rsidRPr="00E75EE2">
        <w:t xml:space="preserve"> </w:t>
      </w:r>
      <w:r w:rsidRPr="00E75EE2">
        <w:t>(Jake)</w:t>
      </w:r>
      <w:bookmarkEnd w:id="22"/>
    </w:p>
    <w:p w14:paraId="351143FA" w14:textId="4D19C9B3" w:rsidR="008061B8" w:rsidRPr="00E75EE2" w:rsidRDefault="008061B8" w:rsidP="008061B8">
      <w:r w:rsidRPr="00E75EE2">
        <w:t>Problem solving skills, communication skills, product knowledge, practical experience in software creation/development, excellent knowledge in applications, programming skills and customer service.</w:t>
      </w:r>
    </w:p>
    <w:p w14:paraId="0922A836" w14:textId="77777777" w:rsidR="004C1314" w:rsidRDefault="004C1314">
      <w:pPr>
        <w:jc w:val="left"/>
        <w:rPr>
          <w:rFonts w:asciiTheme="majorHAnsi" w:eastAsiaTheme="majorEastAsia" w:hAnsiTheme="majorHAnsi" w:cstheme="majorBidi"/>
          <w:color w:val="2F5496" w:themeColor="accent1" w:themeShade="BF"/>
          <w:sz w:val="32"/>
          <w:szCs w:val="32"/>
        </w:rPr>
      </w:pPr>
      <w:r>
        <w:br w:type="page"/>
      </w:r>
    </w:p>
    <w:p w14:paraId="715BC173" w14:textId="5B87F083" w:rsidR="00592DC3" w:rsidRPr="00E75EE2" w:rsidRDefault="00592DC3" w:rsidP="00DE685D">
      <w:pPr>
        <w:pStyle w:val="Heading2"/>
      </w:pPr>
      <w:bookmarkStart w:id="23" w:name="_Toc37949085"/>
      <w:r w:rsidRPr="00E75EE2">
        <w:lastRenderedPageBreak/>
        <w:t>Skillsets - General Rankings</w:t>
      </w:r>
      <w:bookmarkEnd w:id="23"/>
    </w:p>
    <w:p w14:paraId="4A9CBF76" w14:textId="4A4172BC" w:rsidR="00592DC3" w:rsidRPr="00E75EE2" w:rsidRDefault="00592DC3" w:rsidP="00592DC3">
      <w:r w:rsidRPr="00E75EE2">
        <w:t>The general or soft skills listed in the team’s skillsets are all highly ranked, particularly Communication skills and problem-solving skills. These skills are not just important to the IT industry, but to any career choice.</w:t>
      </w:r>
    </w:p>
    <w:p w14:paraId="63757FEF" w14:textId="150A4CF6" w:rsidR="00592DC3" w:rsidRPr="006C1312" w:rsidRDefault="00592DC3" w:rsidP="00DE685D">
      <w:pPr>
        <w:pStyle w:val="Heading2"/>
      </w:pPr>
      <w:bookmarkStart w:id="24" w:name="_Toc37949086"/>
      <w:r w:rsidRPr="006C1312">
        <w:t>Highest Ranked IT Skills Not Required in Our Skillsets</w:t>
      </w:r>
      <w:bookmarkEnd w:id="24"/>
    </w:p>
    <w:p w14:paraId="15427B32" w14:textId="438CC4D3" w:rsidR="00122FD4" w:rsidRPr="00122FD4" w:rsidRDefault="00122FD4" w:rsidP="00122FD4">
      <w:pPr>
        <w:rPr>
          <w:bCs/>
        </w:rPr>
      </w:pPr>
      <w:r w:rsidRPr="00122FD4">
        <w:rPr>
          <w:bCs/>
        </w:rPr>
        <w:t>Business management.</w:t>
      </w:r>
    </w:p>
    <w:p w14:paraId="327CDE78" w14:textId="77777777" w:rsidR="00122FD4" w:rsidRPr="00122FD4" w:rsidRDefault="00122FD4" w:rsidP="00122FD4">
      <w:pPr>
        <w:rPr>
          <w:bCs/>
        </w:rPr>
      </w:pPr>
      <w:r w:rsidRPr="00122FD4">
        <w:rPr>
          <w:bCs/>
        </w:rPr>
        <w:t>Building relationships.</w:t>
      </w:r>
    </w:p>
    <w:p w14:paraId="7B6F68FF" w14:textId="77777777" w:rsidR="00122FD4" w:rsidRPr="00122FD4" w:rsidRDefault="00122FD4" w:rsidP="00122FD4">
      <w:pPr>
        <w:rPr>
          <w:bCs/>
        </w:rPr>
      </w:pPr>
      <w:r w:rsidRPr="00122FD4">
        <w:rPr>
          <w:bCs/>
        </w:rPr>
        <w:t>Business analysis.</w:t>
      </w:r>
    </w:p>
    <w:p w14:paraId="7C1C02CF" w14:textId="77777777" w:rsidR="00122FD4" w:rsidRPr="00122FD4" w:rsidRDefault="00122FD4" w:rsidP="00122FD4">
      <w:pPr>
        <w:rPr>
          <w:bCs/>
        </w:rPr>
      </w:pPr>
      <w:r w:rsidRPr="00122FD4">
        <w:rPr>
          <w:bCs/>
        </w:rPr>
        <w:t>(Burning Glass Data)</w:t>
      </w:r>
    </w:p>
    <w:p w14:paraId="09C8D689" w14:textId="39FACF97" w:rsidR="00592DC3" w:rsidRPr="006C1312" w:rsidRDefault="00592DC3" w:rsidP="00DE685D">
      <w:pPr>
        <w:pStyle w:val="Heading2"/>
      </w:pPr>
      <w:bookmarkStart w:id="25" w:name="_Toc37949087"/>
      <w:r w:rsidRPr="006C1312">
        <w:t>Highest Ranked General Skills Not Required in Our Skillsets</w:t>
      </w:r>
      <w:bookmarkEnd w:id="25"/>
    </w:p>
    <w:p w14:paraId="082AE6AF" w14:textId="77777777" w:rsidR="008856EF" w:rsidRPr="008856EF" w:rsidRDefault="008856EF" w:rsidP="008856EF">
      <w:pPr>
        <w:rPr>
          <w:bCs/>
        </w:rPr>
      </w:pPr>
      <w:r w:rsidRPr="008856EF">
        <w:rPr>
          <w:bCs/>
        </w:rPr>
        <w:t>Planning.</w:t>
      </w:r>
    </w:p>
    <w:p w14:paraId="70E08D68" w14:textId="77777777" w:rsidR="008856EF" w:rsidRPr="008856EF" w:rsidRDefault="008856EF" w:rsidP="008856EF">
      <w:pPr>
        <w:rPr>
          <w:bCs/>
        </w:rPr>
      </w:pPr>
      <w:r w:rsidRPr="008856EF">
        <w:rPr>
          <w:bCs/>
        </w:rPr>
        <w:t>Creativity.</w:t>
      </w:r>
    </w:p>
    <w:p w14:paraId="719DB3B5" w14:textId="77777777" w:rsidR="008856EF" w:rsidRPr="008856EF" w:rsidRDefault="008856EF" w:rsidP="008856EF">
      <w:pPr>
        <w:rPr>
          <w:bCs/>
        </w:rPr>
      </w:pPr>
      <w:r w:rsidRPr="008856EF">
        <w:rPr>
          <w:bCs/>
        </w:rPr>
        <w:t>Leadership</w:t>
      </w:r>
    </w:p>
    <w:p w14:paraId="4A041A5E" w14:textId="1B4F12B1" w:rsidR="008856EF" w:rsidRPr="008856EF" w:rsidRDefault="008856EF" w:rsidP="008856EF">
      <w:pPr>
        <w:rPr>
          <w:bCs/>
        </w:rPr>
      </w:pPr>
      <w:r w:rsidRPr="008856EF">
        <w:rPr>
          <w:bCs/>
        </w:rPr>
        <w:t>(Burning Glass data)</w:t>
      </w:r>
    </w:p>
    <w:p w14:paraId="373C8889" w14:textId="34925CDD" w:rsidR="00592DC3" w:rsidRPr="00E75EE2" w:rsidRDefault="00592DC3" w:rsidP="00DE685D">
      <w:pPr>
        <w:pStyle w:val="Heading2"/>
      </w:pPr>
      <w:bookmarkStart w:id="26" w:name="_Toc37949088"/>
      <w:r w:rsidRPr="006C1312">
        <w:t>Has Our Opinion of Ideal Job Changed?</w:t>
      </w:r>
      <w:bookmarkEnd w:id="26"/>
    </w:p>
    <w:p w14:paraId="4D0CB1AA" w14:textId="77777777" w:rsidR="006C1312" w:rsidRPr="006C1312" w:rsidRDefault="006C1312" w:rsidP="006C1312">
      <w:pPr>
        <w:rPr>
          <w:bCs/>
        </w:rPr>
      </w:pPr>
      <w:r w:rsidRPr="006C1312">
        <w:rPr>
          <w:bCs/>
        </w:rPr>
        <w:t xml:space="preserve">As this was my share of the assignment the team agreed to let me answer this on behalf of them. </w:t>
      </w:r>
    </w:p>
    <w:p w14:paraId="7B08B75F" w14:textId="77777777" w:rsidR="006C1312" w:rsidRPr="006C1312" w:rsidRDefault="006C1312" w:rsidP="006C1312">
      <w:pPr>
        <w:rPr>
          <w:bCs/>
        </w:rPr>
      </w:pPr>
      <w:r w:rsidRPr="006C1312">
        <w:rPr>
          <w:bCs/>
        </w:rPr>
        <w:t>After all the sourced data was reviewed the team are still very eager to pursue their chosen job titles, each team individual has been in interested in their respective job choices long before this assignment and now if anything have a better understanding, based on the data used, of what is required both in general and specific skills sets</w:t>
      </w:r>
    </w:p>
    <w:p w14:paraId="6E015177" w14:textId="2E6AC92D" w:rsidR="00592DC3" w:rsidRDefault="004C1314" w:rsidP="004C1314">
      <w:pPr>
        <w:pStyle w:val="Heading2"/>
      </w:pPr>
      <w:bookmarkStart w:id="27" w:name="_Toc37949089"/>
      <w:r>
        <w:t>References</w:t>
      </w:r>
      <w:bookmarkEnd w:id="27"/>
    </w:p>
    <w:p w14:paraId="3FDEF303" w14:textId="0040E20D" w:rsidR="004C1314" w:rsidRPr="004C1314" w:rsidRDefault="004C1314" w:rsidP="004C1314">
      <w:pPr>
        <w:jc w:val="left"/>
        <w:rPr>
          <w:bCs/>
        </w:rPr>
      </w:pPr>
      <w:r w:rsidRPr="004C1314">
        <w:rPr>
          <w:bCs/>
        </w:rPr>
        <w:t>Tech skills in demand data extracted from</w:t>
      </w:r>
      <w:r>
        <w:rPr>
          <w:bCs/>
        </w:rPr>
        <w:t xml:space="preserve"> </w:t>
      </w:r>
      <w:hyperlink r:id="rId52" w:history="1">
        <w:r w:rsidRPr="004C1314">
          <w:rPr>
            <w:rStyle w:val="Hyperlink"/>
            <w:bCs/>
          </w:rPr>
          <w:t>https://learntocodewith.me/posts/tech-skills-in-demand/</w:t>
        </w:r>
      </w:hyperlink>
    </w:p>
    <w:p w14:paraId="671DA084" w14:textId="77777777" w:rsidR="004C1314" w:rsidRPr="004C1314" w:rsidRDefault="004C1314" w:rsidP="004C1314">
      <w:pPr>
        <w:jc w:val="left"/>
        <w:rPr>
          <w:bCs/>
        </w:rPr>
      </w:pPr>
      <w:r w:rsidRPr="004C1314">
        <w:rPr>
          <w:bCs/>
        </w:rPr>
        <w:t>Tech job data extracted from</w:t>
      </w:r>
      <w:hyperlink r:id="rId53" w:history="1">
        <w:r w:rsidRPr="004C1314">
          <w:rPr>
            <w:rStyle w:val="Hyperlink"/>
            <w:bCs/>
          </w:rPr>
          <w:t>https://careerkarma.com/blog/best-tech-jobs/</w:t>
        </w:r>
      </w:hyperlink>
    </w:p>
    <w:p w14:paraId="76A3CD67" w14:textId="77777777" w:rsidR="004C1314" w:rsidRPr="004C1314" w:rsidRDefault="004C1314" w:rsidP="004C1314">
      <w:pPr>
        <w:jc w:val="left"/>
        <w:rPr>
          <w:bCs/>
        </w:rPr>
      </w:pPr>
      <w:r w:rsidRPr="004C1314">
        <w:rPr>
          <w:bCs/>
        </w:rPr>
        <w:t>Burning glass data extracted from RMIT Canvas Assignment 2 specs.</w:t>
      </w:r>
    </w:p>
    <w:p w14:paraId="2ACFD767" w14:textId="77777777" w:rsidR="00495904" w:rsidRPr="00E75EE2" w:rsidRDefault="00495904">
      <w:pPr>
        <w:jc w:val="left"/>
        <w:rPr>
          <w:rFonts w:asciiTheme="majorHAnsi" w:eastAsiaTheme="majorEastAsia" w:hAnsiTheme="majorHAnsi" w:cstheme="majorBidi"/>
          <w:color w:val="2F5496" w:themeColor="accent1" w:themeShade="BF"/>
          <w:sz w:val="32"/>
          <w:szCs w:val="32"/>
        </w:rPr>
      </w:pPr>
      <w:r w:rsidRPr="00E75EE2">
        <w:br w:type="page"/>
      </w:r>
    </w:p>
    <w:p w14:paraId="4D3ACB4C" w14:textId="1D3AADC3" w:rsidR="00592DC3" w:rsidRPr="00E75EE2" w:rsidRDefault="00592DC3" w:rsidP="00DE685D">
      <w:pPr>
        <w:pStyle w:val="Heading1"/>
      </w:pPr>
      <w:bookmarkStart w:id="28" w:name="_Toc37949090"/>
      <w:r w:rsidRPr="00E75EE2">
        <w:lastRenderedPageBreak/>
        <w:t>IT Work</w:t>
      </w:r>
      <w:r w:rsidR="00DE685D" w:rsidRPr="00E75EE2">
        <w:t xml:space="preserve"> - Interview</w:t>
      </w:r>
      <w:bookmarkEnd w:id="28"/>
    </w:p>
    <w:p w14:paraId="29FC5469" w14:textId="77777777" w:rsidR="00501E7C" w:rsidRPr="00E75EE2" w:rsidRDefault="00501E7C" w:rsidP="00592DC3">
      <w:r w:rsidRPr="00E75EE2">
        <w:t xml:space="preserve">Jake interviewed a colleague on our behalf in order to provide some insight on someone working in the industry. </w:t>
      </w:r>
    </w:p>
    <w:p w14:paraId="53D02AD4" w14:textId="100AB3AE" w:rsidR="00592DC3" w:rsidRPr="00E75EE2" w:rsidRDefault="00501E7C" w:rsidP="00592DC3">
      <w:r w:rsidRPr="00E75EE2">
        <w:t>The following transcript details the responses we received to our questions:</w:t>
      </w:r>
    </w:p>
    <w:p w14:paraId="023EA1E9" w14:textId="7ACDC4C7" w:rsidR="00501E7C" w:rsidRPr="00E75EE2" w:rsidRDefault="00501E7C" w:rsidP="00501E7C">
      <w:pPr>
        <w:numPr>
          <w:ilvl w:val="0"/>
          <w:numId w:val="1"/>
        </w:numPr>
        <w:rPr>
          <w:b/>
          <w:bCs/>
        </w:rPr>
      </w:pPr>
      <w:r w:rsidRPr="00E75EE2">
        <w:rPr>
          <w:b/>
          <w:bCs/>
        </w:rPr>
        <w:t>What kind of work do you do?</w:t>
      </w:r>
    </w:p>
    <w:p w14:paraId="7D38291F" w14:textId="2545A086" w:rsidR="00501E7C" w:rsidRPr="00E75EE2" w:rsidRDefault="00501E7C" w:rsidP="00501E7C">
      <w:r w:rsidRPr="00E75EE2">
        <w:t>I</w:t>
      </w:r>
      <w:r w:rsidR="004801CF" w:rsidRPr="00E75EE2">
        <w:t>’</w:t>
      </w:r>
      <w:r w:rsidRPr="00E75EE2">
        <w:t>m a Midrange Server Team Lead for a department of the Federal Government. My daily duties involve coordinating a team, liaising with clients, standard incidents and changes, and work on infrastructure projects.</w:t>
      </w:r>
    </w:p>
    <w:p w14:paraId="26D7CDDA" w14:textId="2A776761" w:rsidR="00501E7C" w:rsidRPr="00E75EE2" w:rsidRDefault="00501E7C" w:rsidP="00501E7C">
      <w:pPr>
        <w:numPr>
          <w:ilvl w:val="0"/>
          <w:numId w:val="1"/>
        </w:numPr>
        <w:rPr>
          <w:b/>
          <w:bCs/>
        </w:rPr>
      </w:pPr>
      <w:r w:rsidRPr="00E75EE2">
        <w:rPr>
          <w:b/>
          <w:bCs/>
        </w:rPr>
        <w:t xml:space="preserve"> What kinds of people do you interact with? Other IT professionals? Clients? Investors? The general public?</w:t>
      </w:r>
    </w:p>
    <w:p w14:paraId="48DD8031" w14:textId="77777777" w:rsidR="004801CF" w:rsidRPr="00E75EE2" w:rsidRDefault="00501E7C" w:rsidP="00501E7C">
      <w:r w:rsidRPr="00E75EE2">
        <w:t xml:space="preserve">Working client-side, I interact with individuals inside and outside of my department. Other than my team members in Midrange, Desktop, and Service Desk teams, I also regularly communicate with service delivery managers and external service providers (including Microsoft, Mobile Iron, and Content Keeper. </w:t>
      </w:r>
    </w:p>
    <w:p w14:paraId="4000E89B" w14:textId="059BE644" w:rsidR="00501E7C" w:rsidRPr="00E75EE2" w:rsidRDefault="00501E7C" w:rsidP="00501E7C">
      <w:pPr>
        <w:rPr>
          <w:b/>
          <w:bCs/>
        </w:rPr>
      </w:pPr>
      <w:r w:rsidRPr="00E75EE2">
        <w:t>When preparing for legal proceedings I’ll be in touch with lawyers too. And typically, I always have clients that I’ll touch base with regularly, anywhere from CIOs to the general public.</w:t>
      </w:r>
    </w:p>
    <w:p w14:paraId="65972628" w14:textId="77777777" w:rsidR="00501E7C" w:rsidRPr="00E75EE2" w:rsidRDefault="00501E7C" w:rsidP="00501E7C">
      <w:pPr>
        <w:numPr>
          <w:ilvl w:val="0"/>
          <w:numId w:val="1"/>
        </w:numPr>
        <w:rPr>
          <w:b/>
          <w:bCs/>
        </w:rPr>
      </w:pPr>
      <w:r w:rsidRPr="00E75EE2">
        <w:rPr>
          <w:b/>
          <w:bCs/>
        </w:rPr>
        <w:t>Where does the IT professional spend most of their time?</w:t>
      </w:r>
    </w:p>
    <w:p w14:paraId="4A7C5042" w14:textId="304B3886" w:rsidR="004801CF" w:rsidRPr="00E75EE2" w:rsidRDefault="004801CF" w:rsidP="00501E7C">
      <w:r w:rsidRPr="00E75EE2">
        <w:t>I spend most of my time onsite with my clients, however with the current crisis I complete my work at home for the time being. I’ve now had a thrilling increase in teleconference and video conference meetings!</w:t>
      </w:r>
    </w:p>
    <w:p w14:paraId="69A5A1E0" w14:textId="77777777" w:rsidR="00501E7C" w:rsidRPr="00E75EE2" w:rsidRDefault="00501E7C" w:rsidP="00501E7C">
      <w:pPr>
        <w:numPr>
          <w:ilvl w:val="0"/>
          <w:numId w:val="1"/>
        </w:numPr>
        <w:rPr>
          <w:b/>
          <w:bCs/>
        </w:rPr>
      </w:pPr>
      <w:r w:rsidRPr="00E75EE2">
        <w:rPr>
          <w:b/>
          <w:bCs/>
        </w:rPr>
        <w:t>What aspect of their position is most challenging?</w:t>
      </w:r>
    </w:p>
    <w:p w14:paraId="506EAA0B" w14:textId="67D14EB1" w:rsidR="004801CF" w:rsidRPr="00E75EE2" w:rsidRDefault="004801CF" w:rsidP="004801CF">
      <w:r w:rsidRPr="00E75EE2">
        <w:t xml:space="preserve">Managing multiple projects in a very agile environment, while ensuring service continuity. Changes can create their own form of chaos, so you </w:t>
      </w:r>
      <w:r w:rsidR="004B7702" w:rsidRPr="00E75EE2">
        <w:t>must</w:t>
      </w:r>
      <w:r w:rsidRPr="00E75EE2">
        <w:t xml:space="preserve"> be able to adapt quickly to new situations in these roles.</w:t>
      </w:r>
    </w:p>
    <w:p w14:paraId="497801BC" w14:textId="77777777" w:rsidR="004801CF" w:rsidRPr="00E75EE2" w:rsidRDefault="004801CF" w:rsidP="004801CF">
      <w:pPr>
        <w:numPr>
          <w:ilvl w:val="0"/>
          <w:numId w:val="1"/>
        </w:numPr>
        <w:rPr>
          <w:b/>
          <w:bCs/>
        </w:rPr>
      </w:pPr>
      <w:r w:rsidRPr="00E75EE2">
        <w:rPr>
          <w:b/>
          <w:bCs/>
        </w:rPr>
        <w:t>How is your work life balance affected when working in the IT industry? Are there any noticeable benefits or disadvantages working in your field?</w:t>
      </w:r>
    </w:p>
    <w:p w14:paraId="15B67431" w14:textId="77777777" w:rsidR="004801CF" w:rsidRPr="00E75EE2" w:rsidRDefault="004801CF" w:rsidP="004801CF">
      <w:r w:rsidRPr="00E75EE2">
        <w:t>This depends entirely on the role you are in.</w:t>
      </w:r>
    </w:p>
    <w:p w14:paraId="1394472F" w14:textId="3F2A10FC" w:rsidR="004801CF" w:rsidRPr="00E75EE2" w:rsidRDefault="004801CF" w:rsidP="004801CF">
      <w:r w:rsidRPr="00E75EE2">
        <w:t>I’ve been employed in several roles as a Midrange Engineer where, for a two-year period, due to the nature of the engagement, I was on-call 365 days a year. It was difficult to get days off-duty until I was able to justify (by taking on additional work &amp; contracts) a second staff member.</w:t>
      </w:r>
    </w:p>
    <w:p w14:paraId="3A7B7F36" w14:textId="167AE036" w:rsidR="004801CF" w:rsidRPr="00E75EE2" w:rsidRDefault="004801CF" w:rsidP="004801CF">
      <w:r w:rsidRPr="00E75EE2">
        <w:t xml:space="preserve">Bearing in mind, this was on a Defence contract where the support base is huge. It paints a picture clearly that no matter how large the client, you can in some instances be on your own or in a very small regional team. </w:t>
      </w:r>
    </w:p>
    <w:p w14:paraId="649E90AB" w14:textId="135B8910" w:rsidR="004801CF" w:rsidRPr="00E75EE2" w:rsidRDefault="004801CF" w:rsidP="004801CF">
      <w:r w:rsidRPr="00E75EE2">
        <w:lastRenderedPageBreak/>
        <w:t xml:space="preserve">In my current role, I have an excellent work-life balance. </w:t>
      </w:r>
    </w:p>
    <w:p w14:paraId="3220D760" w14:textId="24F0CF1B" w:rsidR="004801CF" w:rsidRPr="00E75EE2" w:rsidRDefault="004801CF" w:rsidP="004801CF">
      <w:r w:rsidRPr="00E75EE2">
        <w:t>While I do often work 10 hour days as a Midrange Team Lead, this is entirely by choice and I am able to utilize those additional hours worked to claim TOIL later, in effect giving myself the opportunity to work hard in the short term and be rewarded with additional time off in the future.</w:t>
      </w:r>
    </w:p>
    <w:p w14:paraId="7E73C773" w14:textId="77777777" w:rsidR="004801CF" w:rsidRPr="00E75EE2" w:rsidRDefault="004801CF" w:rsidP="004801CF">
      <w:r w:rsidRPr="00E75EE2">
        <w:t xml:space="preserve">What you get out of these roles, is often as much as you put in. </w:t>
      </w:r>
    </w:p>
    <w:p w14:paraId="037BC730" w14:textId="77777777" w:rsidR="004801CF" w:rsidRPr="00E75EE2" w:rsidRDefault="004801CF" w:rsidP="004801CF">
      <w:pPr>
        <w:numPr>
          <w:ilvl w:val="0"/>
          <w:numId w:val="1"/>
        </w:numPr>
        <w:rPr>
          <w:b/>
          <w:bCs/>
        </w:rPr>
      </w:pPr>
      <w:r w:rsidRPr="00E75EE2">
        <w:rPr>
          <w:b/>
          <w:bCs/>
        </w:rPr>
        <w:t>What kind of environment are you surrounded in, in your profession? How do the people in this environment positively or negatively affect you?</w:t>
      </w:r>
    </w:p>
    <w:p w14:paraId="7CB7F18A" w14:textId="6762AD24" w:rsidR="004801CF" w:rsidRPr="00E75EE2" w:rsidRDefault="004801CF" w:rsidP="004801CF">
      <w:r w:rsidRPr="00E75EE2">
        <w:t xml:space="preserve">As a Midrange Team Lead supporting a Federal client, I am surrounded by both staff and our contracted client. </w:t>
      </w:r>
    </w:p>
    <w:p w14:paraId="37BA2A1A" w14:textId="77777777" w:rsidR="004801CF" w:rsidRPr="00E75EE2" w:rsidRDefault="004801CF" w:rsidP="004801CF">
      <w:r w:rsidRPr="00E75EE2">
        <w:t xml:space="preserve">In this position, I can be positively affected by the efforts of my own staff in their self-development activities and in many cases, this positive effect is passed on to our client in our ability to service them – this gains us a positive working relationship with our client and is a fundamental part of ensuring that a contract renewal can also occur. </w:t>
      </w:r>
    </w:p>
    <w:p w14:paraId="52C3EF89" w14:textId="0DB9A61F" w:rsidR="004801CF" w:rsidRPr="00E75EE2" w:rsidRDefault="004801CF" w:rsidP="004801CF">
      <w:r w:rsidRPr="00E75EE2">
        <w:t>Positive outcomes from proactive staff are only one of many ways in which this can take place.</w:t>
      </w:r>
      <w:r w:rsidR="00193CE5" w:rsidRPr="00E75EE2">
        <w:t xml:space="preserve"> </w:t>
      </w:r>
      <w:r w:rsidRPr="00E75EE2">
        <w:t xml:space="preserve">Positive engagements with our client are something I continue to strive for – not only is it our role to support the client to our contract SLA’s, but it is the wider userbase who see the benefits of this effort. </w:t>
      </w:r>
    </w:p>
    <w:p w14:paraId="63D24981" w14:textId="60AF7B9A" w:rsidR="004801CF" w:rsidRPr="00E75EE2" w:rsidRDefault="004801CF" w:rsidP="004801CF">
      <w:r w:rsidRPr="00E75EE2">
        <w:t>Negative engagements can and do occur.</w:t>
      </w:r>
      <w:r w:rsidR="00193CE5" w:rsidRPr="00E75EE2">
        <w:t xml:space="preserve"> </w:t>
      </w:r>
      <w:r w:rsidRPr="00E75EE2">
        <w:t>If an issue arises with a supported technology or an ongoing project</w:t>
      </w:r>
      <w:r w:rsidR="00193CE5" w:rsidRPr="00E75EE2">
        <w:t>,</w:t>
      </w:r>
      <w:r w:rsidRPr="00E75EE2">
        <w:t xml:space="preserve"> the impact can be felt across the entire support base. These can have seriously adverse effects on the team as well</w:t>
      </w:r>
      <w:r w:rsidR="00193CE5" w:rsidRPr="00E75EE2">
        <w:t>, and</w:t>
      </w:r>
      <w:r w:rsidRPr="00E75EE2">
        <w:t xml:space="preserve"> when these do happen the workload for the team is increased dramatically. </w:t>
      </w:r>
    </w:p>
    <w:p w14:paraId="53C3D107" w14:textId="5894CCE0" w:rsidR="004801CF" w:rsidRPr="00E75EE2" w:rsidRDefault="004801CF" w:rsidP="004801CF">
      <w:r w:rsidRPr="00E75EE2">
        <w:t>Some of the metrics that will see serious downturn are</w:t>
      </w:r>
      <w:r w:rsidR="00193CE5" w:rsidRPr="00E75EE2">
        <w:t>:</w:t>
      </w:r>
      <w:r w:rsidRPr="00E75EE2">
        <w:t xml:space="preserve"> client happiness, staff happiness (due to additional workload, especially in instances out of hours work), staff fatigue (burnout is real and more common than you think)</w:t>
      </w:r>
      <w:r w:rsidR="00193CE5" w:rsidRPr="00E75EE2">
        <w:t>, things of that nature.</w:t>
      </w:r>
    </w:p>
    <w:p w14:paraId="1A36D854" w14:textId="606D4710" w:rsidR="004801CF" w:rsidRPr="00E75EE2" w:rsidRDefault="004801CF" w:rsidP="004801CF">
      <w:r w:rsidRPr="00E75EE2">
        <w:t xml:space="preserve">These events </w:t>
      </w:r>
      <w:r w:rsidR="00193CE5" w:rsidRPr="00E75EE2">
        <w:t>carry</w:t>
      </w:r>
      <w:r w:rsidRPr="00E75EE2">
        <w:t xml:space="preserve"> the potential to impact any future opportunities such as additional project engagements. </w:t>
      </w:r>
    </w:p>
    <w:p w14:paraId="73352B9A" w14:textId="77777777" w:rsidR="004801CF" w:rsidRPr="00E75EE2" w:rsidRDefault="004801CF" w:rsidP="004801CF">
      <w:pPr>
        <w:numPr>
          <w:ilvl w:val="0"/>
          <w:numId w:val="1"/>
        </w:numPr>
        <w:rPr>
          <w:b/>
          <w:bCs/>
        </w:rPr>
      </w:pPr>
      <w:r w:rsidRPr="00E75EE2">
        <w:rPr>
          <w:b/>
          <w:bCs/>
        </w:rPr>
        <w:t>What is the most challenging part of your job and how do you overcome these challenges?</w:t>
      </w:r>
    </w:p>
    <w:p w14:paraId="18DAD636" w14:textId="77777777" w:rsidR="004801CF" w:rsidRPr="00E75EE2" w:rsidRDefault="004801CF" w:rsidP="004801CF">
      <w:r w:rsidRPr="00E75EE2">
        <w:t xml:space="preserve">No day is ever the same. </w:t>
      </w:r>
    </w:p>
    <w:p w14:paraId="1E589E4D" w14:textId="77777777" w:rsidR="004801CF" w:rsidRPr="00E75EE2" w:rsidRDefault="004801CF" w:rsidP="004801CF">
      <w:r w:rsidRPr="00E75EE2">
        <w:t xml:space="preserve">While this is incidentally the most rewarding part of the job, it also means that you will continually face a new challenge. </w:t>
      </w:r>
    </w:p>
    <w:p w14:paraId="2F4DF7C7" w14:textId="302C4037" w:rsidR="004801CF" w:rsidRPr="00E75EE2" w:rsidRDefault="004801CF" w:rsidP="004801CF">
      <w:r w:rsidRPr="00E75EE2">
        <w:lastRenderedPageBreak/>
        <w:t xml:space="preserve">To overcome these </w:t>
      </w:r>
      <w:r w:rsidR="00193CE5" w:rsidRPr="00E75EE2">
        <w:t>challenges,</w:t>
      </w:r>
      <w:r w:rsidRPr="00E75EE2">
        <w:t xml:space="preserve"> I often find myself reading vendor articles on common faults, known issues, or even an emerging technology</w:t>
      </w:r>
      <w:r w:rsidR="00193CE5" w:rsidRPr="00E75EE2">
        <w:t>. A</w:t>
      </w:r>
      <w:r w:rsidRPr="00E75EE2">
        <w:t>s we attempt to provide a solution to a question that has only just been raised</w:t>
      </w:r>
      <w:r w:rsidR="00193CE5" w:rsidRPr="00E75EE2">
        <w:t>,</w:t>
      </w:r>
      <w:r w:rsidRPr="00E75EE2">
        <w:t xml:space="preserve"> the world shifts to another method of working. </w:t>
      </w:r>
    </w:p>
    <w:p w14:paraId="4892F8B8" w14:textId="02BDE3BC" w:rsidR="00495904" w:rsidRPr="00E75EE2" w:rsidRDefault="004801CF" w:rsidP="004801CF">
      <w:r w:rsidRPr="00E75EE2">
        <w:t xml:space="preserve">The current crisis is a prime example – answering the question of how to get 1500 users from desktop’s, our to access remotely, either from a device with a VPN tunnel back in to the domain, or Citrix – which as you consider your own phases of planning to respond to a request from a client, will have a flow on impact on your support footprint. </w:t>
      </w:r>
    </w:p>
    <w:p w14:paraId="1C92E729" w14:textId="77777777" w:rsidR="004801CF" w:rsidRPr="00E75EE2" w:rsidRDefault="004801CF" w:rsidP="004801CF">
      <w:pPr>
        <w:numPr>
          <w:ilvl w:val="0"/>
          <w:numId w:val="1"/>
        </w:numPr>
        <w:rPr>
          <w:b/>
          <w:bCs/>
        </w:rPr>
      </w:pPr>
      <w:r w:rsidRPr="00E75EE2">
        <w:rPr>
          <w:b/>
          <w:bCs/>
        </w:rPr>
        <w:t>What advice can you give to people interested in entering the IT industry?</w:t>
      </w:r>
    </w:p>
    <w:p w14:paraId="4ABADAE6" w14:textId="77777777" w:rsidR="004801CF" w:rsidRPr="00E75EE2" w:rsidRDefault="004801CF" w:rsidP="004801CF">
      <w:r w:rsidRPr="00E75EE2">
        <w:t>Don’t shy away from self-improvement outside of business hours.</w:t>
      </w:r>
    </w:p>
    <w:p w14:paraId="7D6C7C92" w14:textId="77777777" w:rsidR="004801CF" w:rsidRPr="00E75EE2" w:rsidRDefault="004801CF" w:rsidP="004801CF">
      <w:r w:rsidRPr="00E75EE2">
        <w:t xml:space="preserve">The degree you are doing now, the study you might do outside of this, such as a VMware VCP, a Microsoft MCP, a Cisco CCNA, or any other certification will do you wonders as you progress your career. </w:t>
      </w:r>
    </w:p>
    <w:p w14:paraId="45F3F722" w14:textId="77777777" w:rsidR="004801CF" w:rsidRPr="00E75EE2" w:rsidRDefault="004801CF" w:rsidP="004801CF">
      <w:r w:rsidRPr="00E75EE2">
        <w:t xml:space="preserve">Not only do you gain a practical understanding of the items you may support, but you show to a potential employer you are willing to learn. </w:t>
      </w:r>
    </w:p>
    <w:p w14:paraId="3B5CA433" w14:textId="77777777" w:rsidR="004801CF" w:rsidRPr="00E75EE2" w:rsidRDefault="004801CF" w:rsidP="004801CF">
      <w:r w:rsidRPr="00E75EE2">
        <w:t>Granted, a lot can be learnt on the job too, so don’t shy away from ‘shadowing’ a more senior member of staff – asking ‘stupid’ questions is the best way to learn.</w:t>
      </w:r>
    </w:p>
    <w:p w14:paraId="6C1411FD" w14:textId="77777777" w:rsidR="004801CF" w:rsidRPr="00E75EE2" w:rsidRDefault="004801CF" w:rsidP="004801CF">
      <w:r w:rsidRPr="00E75EE2">
        <w:t>That said, some things I learned the hard way were:</w:t>
      </w:r>
    </w:p>
    <w:p w14:paraId="59031277" w14:textId="77777777" w:rsidR="004801CF" w:rsidRPr="00E75EE2" w:rsidRDefault="004801CF" w:rsidP="004801CF">
      <w:pPr>
        <w:numPr>
          <w:ilvl w:val="0"/>
          <w:numId w:val="5"/>
        </w:numPr>
      </w:pPr>
      <w:r w:rsidRPr="00E75EE2">
        <w:t>If you don’t know, read the knowledge base.</w:t>
      </w:r>
    </w:p>
    <w:p w14:paraId="65E84D4C" w14:textId="379F82DF" w:rsidR="004801CF" w:rsidRPr="00E75EE2" w:rsidRDefault="004801CF" w:rsidP="004801CF">
      <w:pPr>
        <w:numPr>
          <w:ilvl w:val="0"/>
          <w:numId w:val="5"/>
        </w:numPr>
      </w:pPr>
      <w:r w:rsidRPr="00E75EE2">
        <w:t xml:space="preserve">If you don’t have a knowledge base, </w:t>
      </w:r>
      <w:r w:rsidR="00193CE5" w:rsidRPr="00E75EE2">
        <w:t>G</w:t>
      </w:r>
      <w:r w:rsidRPr="00E75EE2">
        <w:t>oogle the vendor knowledge base</w:t>
      </w:r>
    </w:p>
    <w:p w14:paraId="1BEA564C" w14:textId="77777777" w:rsidR="004801CF" w:rsidRPr="00E75EE2" w:rsidRDefault="004801CF" w:rsidP="004801CF">
      <w:pPr>
        <w:numPr>
          <w:ilvl w:val="0"/>
          <w:numId w:val="5"/>
        </w:numPr>
      </w:pPr>
      <w:r w:rsidRPr="00E75EE2">
        <w:t>Google a reddit post on the product and look up experiences from other technicians</w:t>
      </w:r>
    </w:p>
    <w:p w14:paraId="07FD547D" w14:textId="77777777" w:rsidR="004801CF" w:rsidRPr="00E75EE2" w:rsidRDefault="004801CF" w:rsidP="004801CF">
      <w:pPr>
        <w:numPr>
          <w:ilvl w:val="0"/>
          <w:numId w:val="5"/>
        </w:numPr>
      </w:pPr>
      <w:r w:rsidRPr="00E75EE2">
        <w:t>NOW you refer to your senior tech in the team</w:t>
      </w:r>
    </w:p>
    <w:p w14:paraId="1C9EFFB3" w14:textId="77777777" w:rsidR="004801CF" w:rsidRPr="00E75EE2" w:rsidRDefault="004801CF" w:rsidP="004801CF">
      <w:pPr>
        <w:numPr>
          <w:ilvl w:val="0"/>
          <w:numId w:val="5"/>
        </w:numPr>
      </w:pPr>
      <w:r w:rsidRPr="00E75EE2">
        <w:t xml:space="preserve">Escalate to an appropriate technical internal resource (or Team Lead) </w:t>
      </w:r>
    </w:p>
    <w:p w14:paraId="1AC44A06" w14:textId="77777777" w:rsidR="004801CF" w:rsidRPr="00E75EE2" w:rsidRDefault="004801CF" w:rsidP="004801CF">
      <w:pPr>
        <w:numPr>
          <w:ilvl w:val="0"/>
          <w:numId w:val="5"/>
        </w:numPr>
      </w:pPr>
      <w:r w:rsidRPr="00E75EE2">
        <w:t>Engage the vendor through a support agreement if you have one</w:t>
      </w:r>
    </w:p>
    <w:p w14:paraId="77589368" w14:textId="44D48309" w:rsidR="004801CF" w:rsidRPr="00E75EE2" w:rsidRDefault="004801CF" w:rsidP="004801CF">
      <w:pPr>
        <w:numPr>
          <w:ilvl w:val="0"/>
          <w:numId w:val="5"/>
        </w:numPr>
      </w:pPr>
      <w:r w:rsidRPr="00E75EE2">
        <w:t xml:space="preserve">Document the fix in the </w:t>
      </w:r>
      <w:r w:rsidR="00193CE5" w:rsidRPr="00E75EE2">
        <w:t>team’s</w:t>
      </w:r>
      <w:r w:rsidRPr="00E75EE2">
        <w:t xml:space="preserve"> knowledge base – if they don’t have one, start one.</w:t>
      </w:r>
    </w:p>
    <w:p w14:paraId="1C1BE4B6" w14:textId="2CA851AD" w:rsidR="004801CF" w:rsidRPr="00E75EE2" w:rsidRDefault="004801CF" w:rsidP="004801CF">
      <w:r w:rsidRPr="00E75EE2">
        <w:t xml:space="preserve">Don’t go asking for help the first sign you don’t know the answer, the best way to self-improve, is to start searching for the answers yourself. </w:t>
      </w:r>
    </w:p>
    <w:p w14:paraId="50522F91" w14:textId="77777777" w:rsidR="00193CE5" w:rsidRPr="00E75EE2" w:rsidRDefault="00193CE5" w:rsidP="004801CF"/>
    <w:p w14:paraId="7521CB31" w14:textId="7D6C6C57" w:rsidR="004801CF" w:rsidRPr="00E75EE2" w:rsidRDefault="004801CF" w:rsidP="004801CF">
      <w:r w:rsidRPr="00E75EE2">
        <w:t>The best lessons you will learn are the ones you find the answers for yourself.</w:t>
      </w:r>
    </w:p>
    <w:p w14:paraId="237583A6" w14:textId="7759FCC0" w:rsidR="00193CE5" w:rsidRPr="00E75EE2" w:rsidRDefault="00193CE5">
      <w:pPr>
        <w:jc w:val="left"/>
      </w:pPr>
      <w:r w:rsidRPr="00E75EE2">
        <w:br w:type="page"/>
      </w:r>
    </w:p>
    <w:p w14:paraId="52424630" w14:textId="5EF69463" w:rsidR="00193CE5" w:rsidRPr="00E75EE2" w:rsidRDefault="00193CE5" w:rsidP="00DE685D">
      <w:pPr>
        <w:pStyle w:val="Heading1"/>
      </w:pPr>
      <w:bookmarkStart w:id="29" w:name="_Toc37949091"/>
      <w:r w:rsidRPr="00E75EE2">
        <w:lastRenderedPageBreak/>
        <w:t>IT Technologies</w:t>
      </w:r>
      <w:bookmarkEnd w:id="29"/>
    </w:p>
    <w:p w14:paraId="5B6632D3" w14:textId="7FC2E4C5" w:rsidR="00606A1E" w:rsidRPr="00E75EE2" w:rsidRDefault="00606A1E" w:rsidP="00DE685D">
      <w:pPr>
        <w:pStyle w:val="Heading2"/>
      </w:pPr>
      <w:bookmarkStart w:id="30" w:name="_Toc37949092"/>
      <w:r w:rsidRPr="00E75EE2">
        <w:t>Cybersecurity – Research by Tamara Brice</w:t>
      </w:r>
      <w:bookmarkEnd w:id="30"/>
    </w:p>
    <w:p w14:paraId="7AB8A9E8" w14:textId="6F28DD37" w:rsidR="00606A1E" w:rsidRPr="00E75EE2" w:rsidRDefault="00606A1E" w:rsidP="00DE685D">
      <w:pPr>
        <w:pStyle w:val="Heading3"/>
      </w:pPr>
      <w:bookmarkStart w:id="31" w:name="_Toc37949093"/>
      <w:r w:rsidRPr="00E75EE2">
        <w:t>What does it do?</w:t>
      </w:r>
      <w:bookmarkEnd w:id="31"/>
    </w:p>
    <w:p w14:paraId="195B20A5" w14:textId="4CBBF60C" w:rsidR="00606A1E" w:rsidRPr="00E75EE2" w:rsidRDefault="00606A1E" w:rsidP="00606A1E">
      <w:r w:rsidRPr="00E75EE2">
        <w:t xml:space="preserve">Cybersecurity is designed to prevent unauthorized malicious access to IT technology such as networks, programs, devices and systems. Cybersecurity is a multifaceted field of study which requires all the different types of security to work together and function a whole to be affective. Some of the more common parts of cybersecurity include physical security of key systems, network security, remote logging and monitoring, redundant systems and end user education. </w:t>
      </w:r>
    </w:p>
    <w:p w14:paraId="58001B0E" w14:textId="1728987D" w:rsidR="00606A1E" w:rsidRPr="00E75EE2" w:rsidRDefault="00606A1E" w:rsidP="00606A1E">
      <w:r w:rsidRPr="00E75EE2">
        <w:t xml:space="preserve">One of the key elements of maintaining cybersecurity is education, because without education of the end user a sophisticated security system can be easily bypassed. If the end user opens an infected email or falls victim to a phishing attack, a hacker will have instant access to their device. Phishing and ransomware are the two largest leading forms of </w:t>
      </w:r>
      <w:r w:rsidR="000037B6" w:rsidRPr="00E75EE2">
        <w:t>cyberattack and</w:t>
      </w:r>
      <w:r w:rsidRPr="00E75EE2">
        <w:t xml:space="preserve"> is costing the global economy in excess of $600 Billion a year. These two forms of attack are based on human error</w:t>
      </w:r>
      <w:r w:rsidR="000037B6" w:rsidRPr="00E75EE2">
        <w:t>,</w:t>
      </w:r>
      <w:r w:rsidRPr="00E75EE2">
        <w:t xml:space="preserve"> and the only way to strengthen the </w:t>
      </w:r>
      <w:r w:rsidR="000037B6" w:rsidRPr="00E75EE2">
        <w:t>defence</w:t>
      </w:r>
      <w:r w:rsidRPr="00E75EE2">
        <w:t xml:space="preserve"> against this is education of the end user. This is a growing field that companies are starting to take a lot more seriously, and </w:t>
      </w:r>
      <w:r w:rsidR="000037B6" w:rsidRPr="00E75EE2">
        <w:t>it is</w:t>
      </w:r>
      <w:r w:rsidRPr="00E75EE2">
        <w:t xml:space="preserve"> an area where a lot more development is still needed.</w:t>
      </w:r>
      <w:r w:rsidR="000037B6" w:rsidRPr="00E75EE2">
        <w:t xml:space="preserve"> I</w:t>
      </w:r>
      <w:r w:rsidRPr="00E75EE2">
        <w:t xml:space="preserve">n conjunction with training, limiting user privileges to restrict the installation of </w:t>
      </w:r>
      <w:r w:rsidR="000037B6" w:rsidRPr="00E75EE2">
        <w:t>unauthorized</w:t>
      </w:r>
      <w:r w:rsidRPr="00E75EE2">
        <w:t xml:space="preserve"> software can further </w:t>
      </w:r>
      <w:r w:rsidR="000037B6" w:rsidRPr="00E75EE2">
        <w:t>minimize</w:t>
      </w:r>
      <w:r w:rsidRPr="00E75EE2">
        <w:t xml:space="preserve"> the risk associated with falling for one of these attacks. It is also important that strong rotating password requirements are implemented across a company to try and prevent the success of brute force password attacks. </w:t>
      </w:r>
    </w:p>
    <w:p w14:paraId="171ABC02" w14:textId="21C3D750" w:rsidR="00606A1E" w:rsidRPr="00E75EE2" w:rsidRDefault="00606A1E" w:rsidP="00606A1E">
      <w:r w:rsidRPr="00E75EE2">
        <w:t xml:space="preserve">From a network perspective, implementing access control lists, </w:t>
      </w:r>
      <w:r w:rsidR="000037B6" w:rsidRPr="00E75EE2">
        <w:t>VLANs</w:t>
      </w:r>
      <w:r w:rsidRPr="00E75EE2">
        <w:t xml:space="preserve">, and subnetting can all be used to segregate a network and in doing so, reduce the risk. By dividing the network up, should a breach occur, the hackers do not have unlimited access to the whole network.  Additionally, implementing a VPN and network encryption can increase security by making it improbable that a hacker could reverse engineer the data contained within the packets without knowing the encryption keys. </w:t>
      </w:r>
    </w:p>
    <w:p w14:paraId="77AB5CFC" w14:textId="525798FC" w:rsidR="00606A1E" w:rsidRPr="00E75EE2" w:rsidRDefault="00606A1E" w:rsidP="00606A1E">
      <w:r w:rsidRPr="00E75EE2">
        <w:t xml:space="preserve">An often-overlooked part of cybersecurity is physical security. There is an old saying along the lines of, “if they’ve already plugged into the network, you’ve lost the battle”, which is a great summary of why physical security is so important. You could have the best firewalls and encryption available but if a hacker can physically plug into one of your network switches or access an authorised computer already on the network, they will able to bypass all the security measures. This is particularly important in remote branches and data </w:t>
      </w:r>
      <w:r w:rsidR="000037B6" w:rsidRPr="00E75EE2">
        <w:t>centres</w:t>
      </w:r>
      <w:r w:rsidRPr="00E75EE2">
        <w:t xml:space="preserve"> where there is a greater chance of unauthorised access. Remote branches tend not to be as secure, as often the onsite staff are not familiar with the necessary security measures and contractors may be accidentally granted access to the IT equipment. Data </w:t>
      </w:r>
      <w:r w:rsidR="000037B6" w:rsidRPr="00E75EE2">
        <w:t>centres</w:t>
      </w:r>
      <w:r w:rsidRPr="00E75EE2">
        <w:t xml:space="preserve"> have shared space with many different companies, and any company can grant access to </w:t>
      </w:r>
      <w:r w:rsidR="000037B6" w:rsidRPr="00E75EE2">
        <w:t>a</w:t>
      </w:r>
      <w:r w:rsidRPr="00E75EE2">
        <w:t xml:space="preserve"> contractor, meaning no one person knows who should have access to the building. This makes potential intruders difficult to detect as you can’t be sure who has been given access to the equipment rooms, or their intentions. </w:t>
      </w:r>
      <w:r w:rsidRPr="00E75EE2">
        <w:lastRenderedPageBreak/>
        <w:t xml:space="preserve">Ensuring that unused ports are shut down and cabinets are locked is a good way to combat this problem and should be standard practice </w:t>
      </w:r>
      <w:r w:rsidR="000037B6" w:rsidRPr="00E75EE2">
        <w:t>(</w:t>
      </w:r>
      <w:r w:rsidRPr="00E75EE2">
        <w:t xml:space="preserve">but sadly in my </w:t>
      </w:r>
      <w:r w:rsidR="000037B6" w:rsidRPr="00E75EE2">
        <w:t>experience, it</w:t>
      </w:r>
      <w:r w:rsidRPr="00E75EE2">
        <w:t xml:space="preserve"> is not</w:t>
      </w:r>
      <w:r w:rsidR="000037B6" w:rsidRPr="00E75EE2">
        <w:t>)</w:t>
      </w:r>
      <w:r w:rsidRPr="00E75EE2">
        <w:t xml:space="preserve">. </w:t>
      </w:r>
    </w:p>
    <w:p w14:paraId="041B1B99" w14:textId="77777777" w:rsidR="00606A1E" w:rsidRPr="00E75EE2" w:rsidRDefault="00606A1E" w:rsidP="00606A1E">
      <w:r w:rsidRPr="00E75EE2">
        <w:t xml:space="preserve">Cloud based monitoring and reporting are another important part of cybersecurity, with the aim of early detection of possible threats. If a threat is detected early enough, cybersecurity staff can implement changes to reduce the likelihood of a breach or stop a breach in progress. Through the correct implementation of alerts on network hardware and server software, cybersecurity staff can receive automatic notifications when security risks occur, such as: unauthorised rogue connections (both wired and wireless), eavesdropping/spoofing, and denial of service (DDOS) attacks, to name a few. </w:t>
      </w:r>
    </w:p>
    <w:p w14:paraId="1EFE6D5D" w14:textId="7A38EF2F" w:rsidR="00606A1E" w:rsidRPr="00E75EE2" w:rsidRDefault="00606A1E" w:rsidP="00606A1E">
      <w:r w:rsidRPr="00E75EE2">
        <w:t xml:space="preserve">Redundancy is good IT practice whether for security or general operations. </w:t>
      </w:r>
      <w:r w:rsidR="000037B6" w:rsidRPr="00E75EE2">
        <w:t>Specifically,</w:t>
      </w:r>
      <w:r w:rsidRPr="00E75EE2">
        <w:t xml:space="preserve"> from a security standpoint, redundancy allows you to recover from attack more quickly </w:t>
      </w:r>
      <w:r w:rsidR="000037B6" w:rsidRPr="00E75EE2">
        <w:t>using</w:t>
      </w:r>
      <w:r w:rsidRPr="00E75EE2">
        <w:t xml:space="preserve"> a backup to recover any lost data. Backup storage can also be used to identify what has been stolen </w:t>
      </w:r>
      <w:r w:rsidR="000037B6" w:rsidRPr="00E75EE2">
        <w:t>if</w:t>
      </w:r>
      <w:r w:rsidRPr="00E75EE2">
        <w:t xml:space="preserve"> hackers erase or damage primary storage. </w:t>
      </w:r>
    </w:p>
    <w:p w14:paraId="689FB796" w14:textId="77777777" w:rsidR="00606A1E" w:rsidRPr="00E75EE2" w:rsidRDefault="00606A1E" w:rsidP="00DE685D">
      <w:pPr>
        <w:pStyle w:val="Heading3"/>
      </w:pPr>
      <w:bookmarkStart w:id="32" w:name="_Toc37949094"/>
      <w:r w:rsidRPr="00E75EE2">
        <w:t>What is the likely impact?</w:t>
      </w:r>
      <w:bookmarkEnd w:id="32"/>
      <w:r w:rsidRPr="00E75EE2">
        <w:t xml:space="preserve"> </w:t>
      </w:r>
    </w:p>
    <w:p w14:paraId="5252DC98" w14:textId="6ABD0C37" w:rsidR="00606A1E" w:rsidRPr="00E75EE2" w:rsidRDefault="00606A1E" w:rsidP="00606A1E">
      <w:r w:rsidRPr="00E75EE2">
        <w:t xml:space="preserve">Nearly two thirds of people who use the internet regularly have had their data stolen or compromised at some point. In 2019, it was estimated that 1.5 trillion dollars was lost from the global economy to cybercrime. This has a huge impact on the bottom line of governments and large corporations, as the cost to maintain security and recover losses is passed on to the general population through increased prices, fees and taxes. At a more individual level, identity theft can cause significant disruption to people’s lives.  When it comes to identity theft, the impact isn’t always financial. Depending on the goal, it could be to discredit someone, corporate espionage, domestic violence or stalking. With current security technology becoming so effective when implemented correctly, hackers will continue to use human-centric approaches such as phishing, malware and trojan-horses, to gather credit card details and personal data. This is the most straightforward way for a hacker to achieve their goals, with a lot of resources and how-to’s available on the internet, and minimal coding experience or knowledge is required. With a 20% increase of ecommerce hacks over the last 12 months, fraudulent credit card activities are going to continue to grow. This has a great impact on the retailer and the individual whose details were stolen, causing financial losses and stress.  This will also </w:t>
      </w:r>
      <w:r w:rsidR="000037B6" w:rsidRPr="00E75EE2">
        <w:t>influence</w:t>
      </w:r>
      <w:r w:rsidRPr="00E75EE2">
        <w:t xml:space="preserve"> banks who need to constantly improve their monitoring of accounts to better detect fraudulent purchases. </w:t>
      </w:r>
    </w:p>
    <w:p w14:paraId="4FE58AA9" w14:textId="77777777" w:rsidR="00606A1E" w:rsidRPr="00E75EE2" w:rsidRDefault="00606A1E" w:rsidP="00606A1E">
      <w:r w:rsidRPr="00E75EE2">
        <w:t xml:space="preserve">As the increase in hacking and fraud continues to grow, more jobs will be created in the cybersecurity industry. Unlike other areas of IT, such as automation, this field is unlikely to make jobs in other areas redundant, as security is not a replacement for an existing product. The cybersecurity industry will continue to grow to meet the increasing demand.  </w:t>
      </w:r>
    </w:p>
    <w:p w14:paraId="34054E43" w14:textId="77777777" w:rsidR="00606A1E" w:rsidRPr="00E75EE2" w:rsidRDefault="00606A1E" w:rsidP="00606A1E">
      <w:r w:rsidRPr="00E75EE2">
        <w:br w:type="page"/>
      </w:r>
    </w:p>
    <w:p w14:paraId="4A982426" w14:textId="77777777" w:rsidR="00606A1E" w:rsidRPr="00E75EE2" w:rsidRDefault="00606A1E" w:rsidP="00DE685D">
      <w:pPr>
        <w:pStyle w:val="Heading3"/>
      </w:pPr>
      <w:bookmarkStart w:id="33" w:name="_Toc37949095"/>
      <w:r w:rsidRPr="00E75EE2">
        <w:lastRenderedPageBreak/>
        <w:t>How will this affect you?</w:t>
      </w:r>
      <w:bookmarkEnd w:id="33"/>
      <w:r w:rsidRPr="00E75EE2">
        <w:t xml:space="preserve"> </w:t>
      </w:r>
    </w:p>
    <w:p w14:paraId="49AFAE68" w14:textId="77777777" w:rsidR="00606A1E" w:rsidRPr="00E75EE2" w:rsidRDefault="00606A1E" w:rsidP="00606A1E">
      <w:r w:rsidRPr="00E75EE2">
        <w:t xml:space="preserve">The more I’ve learnt about cybersecurity, the more I think it would be an interesting job prospect. Working towards making better code, better algorithms or even AI that could detect potential vulnerabilities and attacks, prior to the need for human interaction will minimize the risk of human error, which is the most common point of failure in a security system.  </w:t>
      </w:r>
    </w:p>
    <w:p w14:paraId="73C29522" w14:textId="77777777" w:rsidR="00606A1E" w:rsidRPr="00E75EE2" w:rsidRDefault="00606A1E" w:rsidP="00606A1E">
      <w:r w:rsidRPr="00E75EE2">
        <w:t xml:space="preserve">This has already affected my day to day life, with companies implementing two-factor authentication to increase the security of my accounts. For example, banking sending my mobile an SMS code before a transfer can be made or having to enter in a security code when signing-in to a new Apple device. Steam requires two-factor authentication just to log in, to prevent an intruder stealing product keys from your games. Google now sends security alert emails to your account when logging in from a new device. All new modems now come with a minimum a basic Wi-Fi password and most now require a login to access the GUI. More companies are accepting PayPal instead of credit card payments because of an increase in demand as more people want secure ways to pay online and minimize their risk. </w:t>
      </w:r>
    </w:p>
    <w:p w14:paraId="0AE032E4" w14:textId="77777777" w:rsidR="00606A1E" w:rsidRPr="00E75EE2" w:rsidRDefault="00606A1E" w:rsidP="00606A1E">
      <w:r w:rsidRPr="00E75EE2">
        <w:t xml:space="preserve">Phishing emails are getting harder to detect at first glance, and more people are falling for them. This affected me as recently as February this year, when my ISP’s web mail accounts were hacked, and the hackers were able to use this password to access many of my parent’s accounts that shared the same password. It took me several days to reset all the passwords to new unique passwords, and to go back through banking records to verify that there were no fraudulent charges.  </w:t>
      </w:r>
    </w:p>
    <w:p w14:paraId="4ADC82D7" w14:textId="28307D2D" w:rsidR="00606A1E" w:rsidRPr="00E75EE2" w:rsidRDefault="00606A1E" w:rsidP="00606A1E">
      <w:r w:rsidRPr="00E75EE2">
        <w:t xml:space="preserve">I know multiple people who have been hacked, and even after experiencing this, people can still fall for the same techniques and scams. </w:t>
      </w:r>
      <w:r w:rsidR="000037B6" w:rsidRPr="00E75EE2">
        <w:t>If</w:t>
      </w:r>
      <w:r w:rsidRPr="00E75EE2">
        <w:t xml:space="preserve"> people continue to fall for these techniques, hackers will continue to use them. This is a huge problem when dealing with sensitive information and we all need to be vigilant.</w:t>
      </w:r>
    </w:p>
    <w:p w14:paraId="3218C2BB"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08943D1D" w14:textId="52917A97" w:rsidR="00606A1E" w:rsidRPr="00E75EE2" w:rsidRDefault="00606A1E" w:rsidP="00DE685D">
      <w:pPr>
        <w:pStyle w:val="Heading3"/>
      </w:pPr>
      <w:bookmarkStart w:id="34" w:name="_Toc37949096"/>
      <w:r w:rsidRPr="00E75EE2">
        <w:lastRenderedPageBreak/>
        <w:t>References</w:t>
      </w:r>
      <w:bookmarkEnd w:id="34"/>
    </w:p>
    <w:p w14:paraId="39F92E31" w14:textId="77777777" w:rsidR="00606A1E" w:rsidRPr="00E75EE2" w:rsidRDefault="00606A1E" w:rsidP="000037B6">
      <w:pPr>
        <w:jc w:val="left"/>
      </w:pPr>
      <w:r w:rsidRPr="00E75EE2">
        <w:t>Cisco. 2020. </w:t>
      </w:r>
      <w:r w:rsidRPr="00E75EE2">
        <w:rPr>
          <w:i/>
          <w:iCs/>
        </w:rPr>
        <w:t>What Is Cybersecurity?</w:t>
      </w:r>
      <w:r w:rsidRPr="00E75EE2">
        <w:t>. [online] Available at: &lt;https://www.cisco.com/c/en_au/products/security/what-is-cybersecurity.html&gt; [Accessed 6 April 2020].</w:t>
      </w:r>
    </w:p>
    <w:p w14:paraId="276DF188" w14:textId="77777777" w:rsidR="00606A1E" w:rsidRPr="00E75EE2" w:rsidRDefault="00606A1E" w:rsidP="000037B6">
      <w:pPr>
        <w:jc w:val="left"/>
      </w:pPr>
      <w:r w:rsidRPr="00E75EE2">
        <w:t>Cyber.gov.au. 2020. </w:t>
      </w:r>
      <w:r w:rsidRPr="00E75EE2">
        <w:rPr>
          <w:i/>
          <w:iCs/>
        </w:rPr>
        <w:t>Home Page | Cyber.Gov.Au</w:t>
      </w:r>
      <w:r w:rsidRPr="00E75EE2">
        <w:t>. [online] Available at: &lt;https://www.cyber.gov.au/&gt; [Accessed 6 April 2020].</w:t>
      </w:r>
    </w:p>
    <w:p w14:paraId="3FD7BF2E" w14:textId="77777777" w:rsidR="00606A1E" w:rsidRPr="00E75EE2" w:rsidRDefault="00606A1E" w:rsidP="000037B6">
      <w:pPr>
        <w:jc w:val="left"/>
      </w:pPr>
      <w:r w:rsidRPr="00E75EE2">
        <w:t>GBHackers On Security. 2020. </w:t>
      </w:r>
      <w:r w:rsidRPr="00E75EE2">
        <w:rPr>
          <w:i/>
          <w:iCs/>
        </w:rPr>
        <w:t>A Rising Of E-Commerce Cyber Attack &amp; Most Dangerous Threats Of 2019</w:t>
      </w:r>
      <w:r w:rsidRPr="00E75EE2">
        <w:t>. [online] Available at: &lt;https://gbhackers.com/a-rising-of-e-commerce-cyber-attack-most-dangerous-threats-of-2019/&gt; [Accessed 6 April 2020].</w:t>
      </w:r>
    </w:p>
    <w:p w14:paraId="52CE1A35" w14:textId="77777777" w:rsidR="00606A1E" w:rsidRPr="00E75EE2" w:rsidRDefault="00606A1E" w:rsidP="000037B6">
      <w:pPr>
        <w:jc w:val="left"/>
      </w:pPr>
      <w:r w:rsidRPr="00E75EE2">
        <w:t>Hashed Out by The SSL Store™. 2020. </w:t>
      </w:r>
      <w:r w:rsidRPr="00E75EE2">
        <w:rPr>
          <w:i/>
          <w:iCs/>
        </w:rPr>
        <w:t>The Top Cyber Security Trends In 2019 (And What To Expect In 2020) - Hashed Out By The SSL Store™</w:t>
      </w:r>
      <w:r w:rsidRPr="00E75EE2">
        <w:t>. [online] Available at: &lt;https://www.thesslstore.com/blog/the-top-cyber-security-trends-in-2019-and-what-to-expect-in-2020/&gt; [Accessed 6 April 2020].</w:t>
      </w:r>
    </w:p>
    <w:p w14:paraId="47D03C91" w14:textId="77777777" w:rsidR="00606A1E" w:rsidRPr="00E75EE2" w:rsidRDefault="00606A1E" w:rsidP="000037B6">
      <w:pPr>
        <w:jc w:val="left"/>
      </w:pPr>
      <w:r w:rsidRPr="00E75EE2">
        <w:t>Itgovernance.co.uk. 2020. </w:t>
      </w:r>
      <w:r w:rsidRPr="00E75EE2">
        <w:rPr>
          <w:i/>
          <w:iCs/>
        </w:rPr>
        <w:t>Cyber Security</w:t>
      </w:r>
      <w:r w:rsidRPr="00E75EE2">
        <w:t>. [online] Available at: &lt;https://www.itgovernance.co.uk/what-is-cybersecurity&gt; [Accessed 10 April 2020].</w:t>
      </w:r>
    </w:p>
    <w:p w14:paraId="1AB0744C" w14:textId="77777777" w:rsidR="00606A1E" w:rsidRPr="00E75EE2" w:rsidRDefault="00606A1E" w:rsidP="000037B6">
      <w:pPr>
        <w:jc w:val="left"/>
      </w:pPr>
      <w:r w:rsidRPr="00E75EE2">
        <w:t>Mcafee.com. 2020. </w:t>
      </w:r>
      <w:r w:rsidRPr="00E75EE2">
        <w:rPr>
          <w:i/>
          <w:iCs/>
        </w:rPr>
        <w:t>Economic Impact Of Cybercrime Report | Mcafee</w:t>
      </w:r>
      <w:r w:rsidRPr="00E75EE2">
        <w:t>. [online] Available at: &lt;https://www.mcafee.com/enterprise/en-au/solutions/lp/economics-cybercrime.html&gt; [Accessed 8 April 2020].</w:t>
      </w:r>
    </w:p>
    <w:p w14:paraId="7E6A577B" w14:textId="77777777" w:rsidR="00606A1E" w:rsidRPr="00E75EE2" w:rsidRDefault="00606A1E" w:rsidP="000037B6">
      <w:pPr>
        <w:jc w:val="left"/>
      </w:pPr>
      <w:r w:rsidRPr="00E75EE2">
        <w:t>Minute, 2020. </w:t>
      </w:r>
      <w:r w:rsidRPr="00E75EE2">
        <w:rPr>
          <w:i/>
          <w:iCs/>
        </w:rPr>
        <w:t>Cybercrime Costs Global Economy $2.9M Per Minute</w:t>
      </w:r>
      <w:r w:rsidRPr="00E75EE2">
        <w:t>. [online] Infosecurity Magazine. Available at: &lt;https://www.infosecurity-magazine.com/news/cybercrime-costs-global-economy/&gt; [Accessed 9 April 2020].</w:t>
      </w:r>
    </w:p>
    <w:p w14:paraId="50AAFBA6" w14:textId="77777777" w:rsidR="00606A1E" w:rsidRPr="00E75EE2" w:rsidRDefault="00606A1E" w:rsidP="000037B6">
      <w:pPr>
        <w:jc w:val="left"/>
      </w:pPr>
      <w:r w:rsidRPr="00E75EE2">
        <w:t>PhoenixNAP Global IT Services. 2020. </w:t>
      </w:r>
      <w:r w:rsidRPr="00E75EE2">
        <w:rPr>
          <w:i/>
          <w:iCs/>
        </w:rPr>
        <w:t>17 Types Of Cyber Attacks To Protect Against In 2020</w:t>
      </w:r>
      <w:r w:rsidRPr="00E75EE2">
        <w:t>. [online] Available at: &lt;https://phoenixnap.com/blog/cyber-security-attack-types&gt; [Accessed 8 April 2020].</w:t>
      </w:r>
    </w:p>
    <w:p w14:paraId="4A84F3C9" w14:textId="77777777" w:rsidR="00606A1E" w:rsidRPr="00E75EE2" w:rsidRDefault="00606A1E" w:rsidP="000037B6">
      <w:pPr>
        <w:jc w:val="left"/>
      </w:pPr>
      <w:r w:rsidRPr="00E75EE2">
        <w:t>Rand.org. 2020. </w:t>
      </w:r>
      <w:r w:rsidRPr="00E75EE2">
        <w:rPr>
          <w:i/>
          <w:iCs/>
        </w:rPr>
        <w:t>Examining The State-Of-The-Art In Cybersecurity</w:t>
      </w:r>
      <w:r w:rsidRPr="00E75EE2">
        <w:t>. [online] Available at: &lt;https://www.rand.org/randeurope/research/projects/cybersecurity-state-of-the-art.html&gt; [Accessed 9 April 2020].</w:t>
      </w:r>
    </w:p>
    <w:p w14:paraId="69892FBF" w14:textId="77777777" w:rsidR="00606A1E" w:rsidRPr="00E75EE2" w:rsidRDefault="00606A1E" w:rsidP="000037B6">
      <w:pPr>
        <w:jc w:val="left"/>
      </w:pPr>
      <w:r w:rsidRPr="00E75EE2">
        <w:t>Technology.org. 2017. </w:t>
      </w:r>
      <w:r w:rsidRPr="00E75EE2">
        <w:rPr>
          <w:i/>
          <w:iCs/>
        </w:rPr>
        <w:t>Biggest Cyber Attacks And Their Cost For The Global Economy</w:t>
      </w:r>
      <w:r w:rsidRPr="00E75EE2">
        <w:t>. [online] Available at: &lt;https://www.technology.org/2019/07/17/biggest-cyber-attacks-and-their-cost-for-the-global-economy/&gt; [Accessed 9 April 2020].</w:t>
      </w:r>
    </w:p>
    <w:p w14:paraId="4EF9A866" w14:textId="77777777" w:rsidR="00606A1E" w:rsidRPr="00E75EE2" w:rsidRDefault="00606A1E" w:rsidP="000037B6">
      <w:pPr>
        <w:jc w:val="left"/>
      </w:pPr>
      <w:r w:rsidRPr="00E75EE2">
        <w:t>Us.norton.com. 2020. </w:t>
      </w:r>
      <w:r w:rsidRPr="00E75EE2">
        <w:rPr>
          <w:i/>
          <w:iCs/>
        </w:rPr>
        <w:t>Do You Worry About Cyber Safety? Learn Some Smart Defenses.</w:t>
      </w:r>
      <w:r w:rsidRPr="00E75EE2">
        <w:t>. [online] Available at: &lt;https://us.norton.com/internetsecurity-malware-what-is-cybersecurity-what-you-need-to-know.html&gt; [Accessed 9 April 2020].</w:t>
      </w:r>
    </w:p>
    <w:p w14:paraId="253F3AF6" w14:textId="6F9E9FF2" w:rsidR="00495904" w:rsidRPr="00E75EE2" w:rsidRDefault="00495904" w:rsidP="00DE685D">
      <w:pPr>
        <w:pStyle w:val="Heading2"/>
      </w:pPr>
      <w:bookmarkStart w:id="35" w:name="_Toc37949097"/>
      <w:r w:rsidRPr="00E75EE2">
        <w:lastRenderedPageBreak/>
        <w:t>Clouds, Services, and Servers – Research by Samuel Claydon</w:t>
      </w:r>
      <w:bookmarkEnd w:id="35"/>
    </w:p>
    <w:p w14:paraId="07534ABC" w14:textId="77777777" w:rsidR="00495904" w:rsidRPr="00E75EE2" w:rsidRDefault="00495904" w:rsidP="00DE685D">
      <w:pPr>
        <w:pStyle w:val="Heading3"/>
      </w:pPr>
      <w:bookmarkStart w:id="36" w:name="_Toc37949098"/>
      <w:r w:rsidRPr="00E75EE2">
        <w:t>What does it do?</w:t>
      </w:r>
      <w:bookmarkEnd w:id="36"/>
    </w:p>
    <w:p w14:paraId="2166C30C" w14:textId="2A1CF90F" w:rsidR="00495904" w:rsidRPr="00E75EE2" w:rsidRDefault="00495904" w:rsidP="00495904">
      <w:r w:rsidRPr="00E75EE2">
        <w:t>Cloud services and servers are examples of cloud computing, which is used to host various types of services and applications online. Cloud computing comes in three different forms: Infrastructure as a Service (IaaS), Platform as a Service (PaaS), and Software as a Service (Saas). These services are provided by companies with the hardware to support</w:t>
      </w:r>
      <w:r w:rsidR="007C6DC0" w:rsidRPr="00E75EE2">
        <w:t xml:space="preserve"> said service</w:t>
      </w:r>
      <w:r w:rsidRPr="00E75EE2">
        <w:t xml:space="preserve">, which is then made available to rent </w:t>
      </w:r>
      <w:r w:rsidR="007C6DC0" w:rsidRPr="00E75EE2">
        <w:t>for people or organisations</w:t>
      </w:r>
      <w:r w:rsidRPr="00E75EE2">
        <w:t xml:space="preserve"> who </w:t>
      </w:r>
      <w:r w:rsidR="007C6DC0" w:rsidRPr="00E75EE2">
        <w:t>require it</w:t>
      </w:r>
      <w:r w:rsidRPr="00E75EE2">
        <w:t xml:space="preserve">. </w:t>
      </w:r>
      <w:r w:rsidR="007C6DC0" w:rsidRPr="00E75EE2">
        <w:t>C</w:t>
      </w:r>
      <w:r w:rsidRPr="00E75EE2">
        <w:t xml:space="preserve">loud services and servers </w:t>
      </w:r>
      <w:r w:rsidR="007C6DC0" w:rsidRPr="00E75EE2">
        <w:t>have become a necessity</w:t>
      </w:r>
      <w:r w:rsidRPr="00E75EE2">
        <w:t xml:space="preserve"> in today’s world</w:t>
      </w:r>
      <w:r w:rsidR="007C6DC0" w:rsidRPr="00E75EE2">
        <w:t>,</w:t>
      </w:r>
      <w:r w:rsidRPr="00E75EE2">
        <w:t xml:space="preserve"> as just about every business needs to have some sort of network set up to manage their </w:t>
      </w:r>
      <w:r w:rsidR="007C6DC0" w:rsidRPr="00E75EE2">
        <w:t>organisation in the digital age</w:t>
      </w:r>
      <w:r w:rsidRPr="00E75EE2">
        <w:t>.</w:t>
      </w:r>
    </w:p>
    <w:p w14:paraId="7E557866" w14:textId="3B04A575" w:rsidR="00495904" w:rsidRPr="00E75EE2" w:rsidRDefault="007C6DC0" w:rsidP="00495904">
      <w:r w:rsidRPr="00E75EE2">
        <w:t>“</w:t>
      </w:r>
      <w:r w:rsidR="00495904" w:rsidRPr="00E75EE2">
        <w:t xml:space="preserve">Infrastructure as a </w:t>
      </w:r>
      <w:r w:rsidRPr="00E75EE2">
        <w:t>S</w:t>
      </w:r>
      <w:r w:rsidR="00495904" w:rsidRPr="00E75EE2">
        <w:t>ervice</w:t>
      </w:r>
      <w:r w:rsidRPr="00E75EE2">
        <w:t>”</w:t>
      </w:r>
      <w:r w:rsidR="00495904" w:rsidRPr="00E75EE2">
        <w:t xml:space="preserve"> </w:t>
      </w:r>
      <w:r w:rsidRPr="00E75EE2">
        <w:t xml:space="preserve">refers to </w:t>
      </w:r>
      <w:r w:rsidR="00495904" w:rsidRPr="00E75EE2">
        <w:t>online resources like storage or servers are rented out for the buyer to use for their products. This is what a new company or one moving to the cloud would buy to get started. Renting cloud servers is a very affordable alternative to setting up servers and paying for maintenance on them, while easily being able to scale the number of servers that are being rented. Users of IaaS have reported that it</w:t>
      </w:r>
      <w:r w:rsidRPr="00E75EE2">
        <w:t xml:space="preserve"> ha</w:t>
      </w:r>
      <w:r w:rsidR="00495904" w:rsidRPr="00E75EE2">
        <w:t>s cut down time to deploy new applications and largely reduces maintenance costs</w:t>
      </w:r>
      <w:r w:rsidRPr="00E75EE2">
        <w:t>.</w:t>
      </w:r>
      <w:r w:rsidR="00495904" w:rsidRPr="00E75EE2">
        <w:t xml:space="preserve"> </w:t>
      </w:r>
      <w:r w:rsidRPr="00E75EE2">
        <w:t>H</w:t>
      </w:r>
      <w:r w:rsidR="00495904" w:rsidRPr="00E75EE2">
        <w:t>owever</w:t>
      </w:r>
      <w:r w:rsidRPr="00E75EE2">
        <w:t>,</w:t>
      </w:r>
      <w:r w:rsidR="00495904" w:rsidRPr="00E75EE2">
        <w:t xml:space="preserve"> some users</w:t>
      </w:r>
      <w:r w:rsidRPr="00E75EE2">
        <w:t xml:space="preserve"> believe</w:t>
      </w:r>
      <w:r w:rsidR="00495904" w:rsidRPr="00E75EE2">
        <w:t xml:space="preserve"> that the security when using IaaS </w:t>
      </w:r>
      <w:r w:rsidRPr="00E75EE2">
        <w:t>is lacking</w:t>
      </w:r>
      <w:r w:rsidR="00495904" w:rsidRPr="00E75EE2">
        <w:t xml:space="preserve"> for</w:t>
      </w:r>
      <w:r w:rsidRPr="00E75EE2">
        <w:t xml:space="preserve"> the safe storage of important </w:t>
      </w:r>
      <w:r w:rsidR="00495904" w:rsidRPr="00E75EE2">
        <w:t>information (Steve Ranger 2018).</w:t>
      </w:r>
    </w:p>
    <w:p w14:paraId="2FF8E77A" w14:textId="31FAD7C7" w:rsidR="00495904" w:rsidRPr="00E75EE2" w:rsidRDefault="007C6DC0" w:rsidP="00495904">
      <w:r w:rsidRPr="00E75EE2">
        <w:t>“</w:t>
      </w:r>
      <w:r w:rsidR="00495904" w:rsidRPr="00E75EE2">
        <w:t xml:space="preserve">Platform as a </w:t>
      </w:r>
      <w:r w:rsidRPr="00E75EE2">
        <w:t>S</w:t>
      </w:r>
      <w:r w:rsidR="00495904" w:rsidRPr="00E75EE2">
        <w:t>ervice</w:t>
      </w:r>
      <w:r w:rsidRPr="00E75EE2">
        <w:t>”</w:t>
      </w:r>
      <w:r w:rsidR="00495904" w:rsidRPr="00E75EE2">
        <w:t xml:space="preserve"> refers to online platforms that are rented out and used by buyers to develop and host their applications. PaaS is used to </w:t>
      </w:r>
      <w:r w:rsidRPr="00E75EE2">
        <w:t>provide</w:t>
      </w:r>
      <w:r w:rsidR="00495904" w:rsidRPr="00E75EE2">
        <w:t xml:space="preserve"> developers a platform which they can </w:t>
      </w:r>
      <w:r w:rsidRPr="00E75EE2">
        <w:t xml:space="preserve">use to </w:t>
      </w:r>
      <w:r w:rsidR="00495904" w:rsidRPr="00E75EE2">
        <w:t xml:space="preserve">create and test applications. This service comes with the software and tools needed to develop applications and lets multiple developers work on the project remotely. </w:t>
      </w:r>
      <w:r w:rsidRPr="00E75EE2">
        <w:t>Like</w:t>
      </w:r>
      <w:r w:rsidR="00495904" w:rsidRPr="00E75EE2">
        <w:t xml:space="preserve"> IaaS</w:t>
      </w:r>
      <w:r w:rsidRPr="00E75EE2">
        <w:t>,</w:t>
      </w:r>
      <w:r w:rsidR="00495904" w:rsidRPr="00E75EE2">
        <w:t xml:space="preserve"> this service allows companies to create applications without needing to set up the infrastructure to do so which saves money and time.</w:t>
      </w:r>
    </w:p>
    <w:p w14:paraId="7AD50810" w14:textId="490A1AA1" w:rsidR="00495904" w:rsidRPr="00E75EE2" w:rsidRDefault="007C6DC0" w:rsidP="00495904">
      <w:r w:rsidRPr="00E75EE2">
        <w:t>“</w:t>
      </w:r>
      <w:r w:rsidR="00495904" w:rsidRPr="00E75EE2">
        <w:t xml:space="preserve">Software as a </w:t>
      </w:r>
      <w:r w:rsidRPr="00E75EE2">
        <w:t>S</w:t>
      </w:r>
      <w:r w:rsidR="00495904" w:rsidRPr="00E75EE2">
        <w:t>ervice</w:t>
      </w:r>
      <w:r w:rsidRPr="00E75EE2">
        <w:t>”</w:t>
      </w:r>
      <w:r w:rsidR="00495904" w:rsidRPr="00E75EE2">
        <w:t xml:space="preserve"> </w:t>
      </w:r>
      <w:r w:rsidRPr="00E75EE2">
        <w:t>provides</w:t>
      </w:r>
      <w:r w:rsidR="00495904" w:rsidRPr="00E75EE2">
        <w:t xml:space="preserve"> users access to software that is hosted online</w:t>
      </w:r>
      <w:r w:rsidRPr="00E75EE2">
        <w:t>,</w:t>
      </w:r>
      <w:r w:rsidR="00495904" w:rsidRPr="00E75EE2">
        <w:t xml:space="preserve"> so there is no need to download it. SaaS is the most common type of cloud computing because it’s easy to </w:t>
      </w:r>
      <w:r w:rsidRPr="00E75EE2">
        <w:t>implement and understand,</w:t>
      </w:r>
      <w:r w:rsidR="00495904" w:rsidRPr="00E75EE2">
        <w:t xml:space="preserve"> and it can be used </w:t>
      </w:r>
      <w:r w:rsidRPr="00E75EE2">
        <w:t>in a variety of applications</w:t>
      </w:r>
      <w:r w:rsidR="00495904" w:rsidRPr="00E75EE2">
        <w:t xml:space="preserve">. Hosting the software online has the benefit of being </w:t>
      </w:r>
      <w:r w:rsidRPr="00E75EE2">
        <w:t>i</w:t>
      </w:r>
      <w:r w:rsidR="00495904" w:rsidRPr="00E75EE2">
        <w:t>nstantly access</w:t>
      </w:r>
      <w:r w:rsidRPr="00E75EE2">
        <w:t>ible</w:t>
      </w:r>
      <w:r w:rsidR="00495904" w:rsidRPr="00E75EE2">
        <w:t xml:space="preserve"> anywhere with an internet connection, and</w:t>
      </w:r>
      <w:r w:rsidRPr="00E75EE2">
        <w:t xml:space="preserve"> ultimately available </w:t>
      </w:r>
      <w:r w:rsidR="00495904" w:rsidRPr="00E75EE2">
        <w:t xml:space="preserve">on </w:t>
      </w:r>
      <w:r w:rsidRPr="00E75EE2">
        <w:t>a multitude of</w:t>
      </w:r>
      <w:r w:rsidR="00495904" w:rsidRPr="00E75EE2">
        <w:t xml:space="preserve"> devices. </w:t>
      </w:r>
      <w:r w:rsidRPr="00E75EE2">
        <w:t>U</w:t>
      </w:r>
      <w:r w:rsidR="00495904" w:rsidRPr="00E75EE2">
        <w:t xml:space="preserve">sers don’t have to install and manage the product, and any issues that </w:t>
      </w:r>
      <w:r w:rsidRPr="00E75EE2">
        <w:t>occur</w:t>
      </w:r>
      <w:r w:rsidR="00495904" w:rsidRPr="00E75EE2">
        <w:t xml:space="preserve"> can be fixed without </w:t>
      </w:r>
      <w:r w:rsidRPr="00E75EE2">
        <w:t>the</w:t>
      </w:r>
      <w:r w:rsidR="00495904" w:rsidRPr="00E75EE2">
        <w:t xml:space="preserve"> need for the user to update. </w:t>
      </w:r>
    </w:p>
    <w:p w14:paraId="59A3385C" w14:textId="4B166042" w:rsidR="00495904" w:rsidRPr="00E75EE2" w:rsidRDefault="007C6DC0" w:rsidP="00495904">
      <w:r w:rsidRPr="00E75EE2">
        <w:t>The current</w:t>
      </w:r>
      <w:r w:rsidR="00495904" w:rsidRPr="00E75EE2">
        <w:t xml:space="preserve"> leading companies in the cloud computing industry are Amazon, Google, and Microsoft. </w:t>
      </w:r>
      <w:r w:rsidRPr="00E75EE2">
        <w:t>T</w:t>
      </w:r>
      <w:r w:rsidR="00495904" w:rsidRPr="00E75EE2">
        <w:t xml:space="preserve">hese companies are currently offering their own version of a hybrid service, combining IaaS and PaaS into one platform. </w:t>
      </w:r>
      <w:r w:rsidR="004D23E0" w:rsidRPr="00E75EE2">
        <w:t>P</w:t>
      </w:r>
      <w:r w:rsidR="00495904" w:rsidRPr="00E75EE2">
        <w:t xml:space="preserve">eople using these platforms can develop applications using all the tools a PaaS will provide, while having access to servers and storage an IaaS gives without the need to buy two separate services. These companies are providing the latest technology with their services, including strong security systems that relieve some of the worries users were having about cloud storage not being secure. </w:t>
      </w:r>
    </w:p>
    <w:p w14:paraId="65B606A6" w14:textId="77777777" w:rsidR="00495904" w:rsidRPr="00E75EE2" w:rsidRDefault="00495904" w:rsidP="00495904">
      <w:pPr>
        <w:rPr>
          <w:b/>
          <w:bCs/>
        </w:rPr>
      </w:pPr>
      <w:r w:rsidRPr="00E75EE2">
        <w:t xml:space="preserve">The future of cloud services is serverless computing, which despite its name is not actually serverless, but refers to a type of cloud service where the user never has to log on to or access the server themselves. Using serverless computing the buyer wouldn’t have to manage their own </w:t>
      </w:r>
      <w:r w:rsidRPr="00E75EE2">
        <w:lastRenderedPageBreak/>
        <w:t xml:space="preserve">cloud servers as it would be done automatically, the service would automatically scale based on usage and bill based on that. There are some examples of serverless computing already, such as AWS Lambda which lets the user put in a small piece of code which will only run when called, and they will be charged based on how many times the code is run. There are many reasons why serverless computing platforms aren’t widespread yet, the main one being that they just don’t have the capabilities of a normal cloud service yet. Serverless clouds rely on event-driven architecture and API calls and design to function, and as these technologies are further developed serverless clouds will become more widespread. </w:t>
      </w:r>
    </w:p>
    <w:p w14:paraId="332BDFEC" w14:textId="77777777" w:rsidR="00495904" w:rsidRPr="00E75EE2" w:rsidRDefault="00495904" w:rsidP="00DE685D">
      <w:pPr>
        <w:pStyle w:val="Heading3"/>
      </w:pPr>
      <w:bookmarkStart w:id="37" w:name="_Toc37949099"/>
      <w:r w:rsidRPr="00E75EE2">
        <w:t>What is the likely impact?</w:t>
      </w:r>
      <w:bookmarkEnd w:id="37"/>
    </w:p>
    <w:p w14:paraId="0A2B9371" w14:textId="44C40987" w:rsidR="00606A1E" w:rsidRPr="00E75EE2" w:rsidRDefault="00495904" w:rsidP="00495904">
      <w:r w:rsidRPr="00E75EE2">
        <w:t>Cloud services and servers are versatile in what they can do</w:t>
      </w:r>
      <w:r w:rsidR="004D23E0" w:rsidRPr="00E75EE2">
        <w:t>,</w:t>
      </w:r>
      <w:r w:rsidRPr="00E75EE2">
        <w:t xml:space="preserve"> and what they’re used for </w:t>
      </w:r>
      <w:r w:rsidR="004D23E0" w:rsidRPr="00E75EE2">
        <w:t>can</w:t>
      </w:r>
      <w:r w:rsidRPr="00E75EE2">
        <w:t xml:space="preserve"> vary greatly between</w:t>
      </w:r>
      <w:r w:rsidR="004D23E0" w:rsidRPr="00E75EE2">
        <w:t xml:space="preserve"> users</w:t>
      </w:r>
      <w:r w:rsidRPr="00E75EE2">
        <w:t xml:space="preserve">. </w:t>
      </w:r>
      <w:r w:rsidR="004D23E0" w:rsidRPr="00E75EE2">
        <w:t>C</w:t>
      </w:r>
      <w:r w:rsidRPr="00E75EE2">
        <w:t xml:space="preserve">ommon uses include private and public cloud storage, data backup, creating and using apps </w:t>
      </w:r>
      <w:r w:rsidR="00606A1E" w:rsidRPr="00E75EE2">
        <w:t>online</w:t>
      </w:r>
      <w:r w:rsidRPr="00E75EE2">
        <w:t xml:space="preserve">, and social media. </w:t>
      </w:r>
      <w:r w:rsidR="00606A1E" w:rsidRPr="00E75EE2">
        <w:t>C</w:t>
      </w:r>
      <w:r w:rsidRPr="00E75EE2">
        <w:t>loud</w:t>
      </w:r>
      <w:r w:rsidR="00606A1E" w:rsidRPr="00E75EE2">
        <w:t xml:space="preserve"> technology</w:t>
      </w:r>
      <w:r w:rsidRPr="00E75EE2">
        <w:t xml:space="preserve"> has provided an easy way for new businesses to start an online database without the large upfront cost of buying and maintaining servers. </w:t>
      </w:r>
    </w:p>
    <w:p w14:paraId="353A26DE" w14:textId="57945466" w:rsidR="00495904" w:rsidRPr="00E75EE2" w:rsidRDefault="00495904" w:rsidP="00495904">
      <w:r w:rsidRPr="00E75EE2">
        <w:t xml:space="preserve">It also makes it easier for workers to communicate with each other on projects remotely, meaning not everyone needs to be in the same place to work together. </w:t>
      </w:r>
      <w:r w:rsidR="00606A1E" w:rsidRPr="00E75EE2">
        <w:t>J</w:t>
      </w:r>
      <w:r w:rsidRPr="00E75EE2">
        <w:t xml:space="preserve">ust about everyone will use cloud services at some point in their lives, with a lot of people using them multiple times a day. It’s </w:t>
      </w:r>
      <w:r w:rsidR="00606A1E" w:rsidRPr="00E75EE2">
        <w:t>provided</w:t>
      </w:r>
      <w:r w:rsidRPr="00E75EE2">
        <w:t xml:space="preserve"> new opportunities for many people to learn or work</w:t>
      </w:r>
      <w:r w:rsidR="00606A1E" w:rsidRPr="00E75EE2">
        <w:t xml:space="preserve"> with</w:t>
      </w:r>
      <w:r w:rsidRPr="00E75EE2">
        <w:t xml:space="preserve"> and has provided people with </w:t>
      </w:r>
      <w:r w:rsidR="00606A1E" w:rsidRPr="00E75EE2">
        <w:t>more</w:t>
      </w:r>
      <w:r w:rsidRPr="00E75EE2">
        <w:t xml:space="preserve"> ways to communicate with family and friends or even meet new people online. With </w:t>
      </w:r>
      <w:r w:rsidR="00606A1E" w:rsidRPr="00E75EE2">
        <w:t>COVID</w:t>
      </w:r>
      <w:r w:rsidRPr="00E75EE2">
        <w:t>-19 going around</w:t>
      </w:r>
      <w:r w:rsidR="00606A1E" w:rsidRPr="00E75EE2">
        <w:t>,</w:t>
      </w:r>
      <w:r w:rsidRPr="00E75EE2">
        <w:t xml:space="preserve"> many schools and workplaces have unfortunately had to shut down</w:t>
      </w:r>
      <w:r w:rsidR="00606A1E" w:rsidRPr="00E75EE2">
        <w:t>. B</w:t>
      </w:r>
      <w:r w:rsidRPr="00E75EE2">
        <w:t>ut thanks to a variety of different cloud services</w:t>
      </w:r>
      <w:r w:rsidR="00606A1E" w:rsidRPr="00E75EE2">
        <w:t>,</w:t>
      </w:r>
      <w:r w:rsidRPr="00E75EE2">
        <w:t xml:space="preserve"> several of these places have been able to continue what they were doing </w:t>
      </w:r>
      <w:r w:rsidR="00606A1E" w:rsidRPr="00E75EE2">
        <w:t>via the internet</w:t>
      </w:r>
      <w:r w:rsidRPr="00E75EE2">
        <w:t xml:space="preserve">. Thanks to online education apps such as Blackboard or Canvas most schools have been able to continue teaching their students online, and some businesses have been able to continue working thanks to apps like Microsoft Teams. </w:t>
      </w:r>
    </w:p>
    <w:p w14:paraId="12F1ED17" w14:textId="1D5F8DC3" w:rsidR="00495904" w:rsidRPr="00E75EE2" w:rsidRDefault="00495904" w:rsidP="00495904">
      <w:r w:rsidRPr="00E75EE2">
        <w:t>With more and more businesses moving their databases to the cloud, it will</w:t>
      </w:r>
      <w:r w:rsidR="00606A1E" w:rsidRPr="00E75EE2">
        <w:t xml:space="preserve"> inevitably</w:t>
      </w:r>
      <w:r w:rsidRPr="00E75EE2">
        <w:t xml:space="preserve"> affect the people who work these companies. They’ll need to learn how to work with the new system, and some may </w:t>
      </w:r>
      <w:r w:rsidR="00606A1E" w:rsidRPr="00E75EE2">
        <w:t>face role redundancy</w:t>
      </w:r>
      <w:r w:rsidRPr="00E75EE2">
        <w:t xml:space="preserve"> due to the company no longer needing </w:t>
      </w:r>
      <w:r w:rsidR="00606A1E" w:rsidRPr="00E75EE2">
        <w:t>onsite server management</w:t>
      </w:r>
      <w:r w:rsidRPr="00E75EE2">
        <w:t xml:space="preserve">. However, more businesses moving to the cloud means that there will be a bigger market for cloud server providers, </w:t>
      </w:r>
      <w:r w:rsidR="00606A1E" w:rsidRPr="00E75EE2">
        <w:t>and</w:t>
      </w:r>
      <w:r w:rsidRPr="00E75EE2">
        <w:t xml:space="preserve"> more jobs will </w:t>
      </w:r>
      <w:r w:rsidR="00606A1E" w:rsidRPr="00E75EE2">
        <w:t>open</w:t>
      </w:r>
      <w:r w:rsidRPr="00E75EE2">
        <w:t xml:space="preserve"> in </w:t>
      </w:r>
      <w:r w:rsidR="00606A1E" w:rsidRPr="00E75EE2">
        <w:t>the</w:t>
      </w:r>
      <w:r w:rsidRPr="00E75EE2">
        <w:t xml:space="preserve"> field</w:t>
      </w:r>
      <w:r w:rsidR="00606A1E" w:rsidRPr="00E75EE2">
        <w:t>,</w:t>
      </w:r>
      <w:r w:rsidRPr="00E75EE2">
        <w:t xml:space="preserve"> hopefully </w:t>
      </w:r>
      <w:r w:rsidR="00606A1E" w:rsidRPr="00E75EE2">
        <w:t xml:space="preserve">creating new </w:t>
      </w:r>
      <w:r w:rsidRPr="00E75EE2">
        <w:t xml:space="preserve">opportunities for these people. </w:t>
      </w:r>
    </w:p>
    <w:p w14:paraId="2E9F25F1"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6621480C" w14:textId="08A4A01D" w:rsidR="00495904" w:rsidRPr="00E75EE2" w:rsidRDefault="00495904" w:rsidP="00DE685D">
      <w:pPr>
        <w:pStyle w:val="Heading3"/>
      </w:pPr>
      <w:bookmarkStart w:id="38" w:name="_Toc37949100"/>
      <w:r w:rsidRPr="00E75EE2">
        <w:lastRenderedPageBreak/>
        <w:t>How will this affect you?</w:t>
      </w:r>
      <w:bookmarkEnd w:id="38"/>
      <w:r w:rsidRPr="00E75EE2">
        <w:t xml:space="preserve"> </w:t>
      </w:r>
    </w:p>
    <w:p w14:paraId="25D5D325" w14:textId="0C3F0721" w:rsidR="00495904" w:rsidRPr="00E75EE2" w:rsidRDefault="00495904" w:rsidP="00495904">
      <w:r w:rsidRPr="00E75EE2">
        <w:t>Cloud services becoming more common has already affected me quite a bit in a good way. Online education is becoming more common which means it’s easier to find a course I want with a good school, not only that but it makes it easier when doing schoolwork in a group. Until recently</w:t>
      </w:r>
      <w:r w:rsidR="00606A1E" w:rsidRPr="00E75EE2">
        <w:t>,</w:t>
      </w:r>
      <w:r w:rsidRPr="00E75EE2">
        <w:t xml:space="preserve"> I never realised how good applications like Microsoft Teams and </w:t>
      </w:r>
      <w:r w:rsidR="00606A1E" w:rsidRPr="00E75EE2">
        <w:t>GitHub</w:t>
      </w:r>
      <w:r w:rsidRPr="00E75EE2">
        <w:t xml:space="preserve"> are for working with a group, it’s easy to stay connected and keep up with the work they’re doing. I recently started online schooling with two different schools and in those courses, I’ve had to use two different online education tools, Canvas and Blackboard. Both are easy to use and it’s easy to find what needs to be done online and get feedback from teachers.</w:t>
      </w:r>
    </w:p>
    <w:p w14:paraId="171203AB" w14:textId="6DB5C203" w:rsidR="00495904" w:rsidRPr="00E75EE2" w:rsidRDefault="00495904" w:rsidP="00495904">
      <w:r w:rsidRPr="00E75EE2">
        <w:t xml:space="preserve">It’s hard to say how it will affect people who don’t use technology a lot, like my family. Most people use cloud services like Netflix or Facebook on a day to day basis, and I’m sure with the virus keeping people at home more services like Netflix will be more popular </w:t>
      </w:r>
      <w:r w:rsidR="00606A1E" w:rsidRPr="00E75EE2">
        <w:t>than</w:t>
      </w:r>
      <w:r w:rsidRPr="00E75EE2">
        <w:t xml:space="preserve"> ever. Like a lot of people my friend in America recently had to start taking classes online, and if that wasn’t an option, she would have had to miss out on a lot of school like a lot of others would have. In the future there will probably be many more jobs that are based online and will be able to be done from home, which will mean that it will be easier to get a job in a rural area like where I live. On the contrary with more businesses moving to the cloud it might be hard to get a job in certain fields. I think it would be interesting to learn more about cloud services and how to run them in case I want to go into a career in this field in the future. </w:t>
      </w:r>
    </w:p>
    <w:p w14:paraId="62A5AB2C" w14:textId="77777777" w:rsidR="00653D43" w:rsidRPr="00E75EE2" w:rsidRDefault="00653D43">
      <w:pPr>
        <w:jc w:val="left"/>
        <w:rPr>
          <w:rFonts w:asciiTheme="majorHAnsi" w:eastAsiaTheme="majorEastAsia" w:hAnsiTheme="majorHAnsi" w:cstheme="majorBidi"/>
          <w:color w:val="2F5496" w:themeColor="accent1" w:themeShade="BF"/>
          <w:szCs w:val="24"/>
        </w:rPr>
      </w:pPr>
      <w:r w:rsidRPr="00E75EE2">
        <w:br w:type="page"/>
      </w:r>
    </w:p>
    <w:p w14:paraId="4E27C7FA" w14:textId="7AF34B88" w:rsidR="00495904" w:rsidRPr="00E75EE2" w:rsidRDefault="00495904" w:rsidP="00DE685D">
      <w:pPr>
        <w:pStyle w:val="Heading3"/>
      </w:pPr>
      <w:bookmarkStart w:id="39" w:name="_Toc37949101"/>
      <w:r w:rsidRPr="00E75EE2">
        <w:lastRenderedPageBreak/>
        <w:t>References:</w:t>
      </w:r>
      <w:bookmarkEnd w:id="39"/>
    </w:p>
    <w:p w14:paraId="672FB1B0" w14:textId="77777777" w:rsidR="00495904" w:rsidRPr="00E75EE2" w:rsidRDefault="00495904" w:rsidP="007C6DC0">
      <w:pPr>
        <w:jc w:val="left"/>
      </w:pPr>
      <w:r w:rsidRPr="00E75EE2">
        <w:t xml:space="preserve">Amazon Web Services 2020, </w:t>
      </w:r>
      <w:r w:rsidRPr="00E75EE2">
        <w:rPr>
          <w:i/>
          <w:iCs/>
        </w:rPr>
        <w:t xml:space="preserve">What is AWS, </w:t>
      </w:r>
      <w:r w:rsidRPr="00E75EE2">
        <w:t>Amazon Web Services, viewed 12 April 2020,</w:t>
      </w:r>
      <w:r w:rsidRPr="00E75EE2">
        <w:br/>
        <w:t>&lt;</w:t>
      </w:r>
      <w:hyperlink r:id="rId54" w:history="1">
        <w:r w:rsidRPr="00E75EE2">
          <w:rPr>
            <w:rStyle w:val="Hyperlink"/>
          </w:rPr>
          <w:t>https://aws.amazon.com/what-is-aws/</w:t>
        </w:r>
      </w:hyperlink>
      <w:r w:rsidRPr="00E75EE2">
        <w:t>&gt;</w:t>
      </w:r>
    </w:p>
    <w:p w14:paraId="2BC08E0C" w14:textId="77777777" w:rsidR="00495904" w:rsidRPr="00E75EE2" w:rsidRDefault="00495904" w:rsidP="007C6DC0">
      <w:pPr>
        <w:jc w:val="left"/>
      </w:pPr>
      <w:r w:rsidRPr="00E75EE2">
        <w:t xml:space="preserve">Bernazzani. S, </w:t>
      </w:r>
      <w:r w:rsidRPr="00E75EE2">
        <w:rPr>
          <w:i/>
          <w:iCs/>
        </w:rPr>
        <w:t xml:space="preserve">IaaS vs. PaaS vs. SaaS: Here’s What You Need to Know About Each, </w:t>
      </w:r>
      <w:r w:rsidRPr="00E75EE2">
        <w:t>blog post, 12 September, viewed 11</w:t>
      </w:r>
      <w:r w:rsidRPr="00E75EE2">
        <w:rPr>
          <w:vertAlign w:val="superscript"/>
        </w:rPr>
        <w:t xml:space="preserve"> </w:t>
      </w:r>
      <w:r w:rsidRPr="00E75EE2">
        <w:t>April 2020,</w:t>
      </w:r>
      <w:r w:rsidRPr="00E75EE2">
        <w:br/>
        <w:t>&lt;</w:t>
      </w:r>
      <w:hyperlink r:id="rId55" w:history="1">
        <w:r w:rsidRPr="00E75EE2">
          <w:rPr>
            <w:rStyle w:val="Hyperlink"/>
          </w:rPr>
          <w:t>https://blog.hubspot.com/service/iaas-paas-saas</w:t>
        </w:r>
      </w:hyperlink>
      <w:r w:rsidRPr="00E75EE2">
        <w:t>&gt;</w:t>
      </w:r>
    </w:p>
    <w:p w14:paraId="1516256C" w14:textId="77777777" w:rsidR="00495904" w:rsidRPr="00E75EE2" w:rsidRDefault="00495904" w:rsidP="007C6DC0">
      <w:pPr>
        <w:jc w:val="left"/>
      </w:pPr>
      <w:r w:rsidRPr="00E75EE2">
        <w:t xml:space="preserve">Castro, P, Ishakian, V, Muthusamy, V, Slominski, A 2019, ‘The rise of serverless computing’, </w:t>
      </w:r>
      <w:r w:rsidRPr="00E75EE2">
        <w:rPr>
          <w:i/>
          <w:iCs/>
        </w:rPr>
        <w:t xml:space="preserve">Communications of the ACM, </w:t>
      </w:r>
      <w:r w:rsidRPr="00E75EE2">
        <w:t>vol. 62, pp. 44-54,</w:t>
      </w:r>
      <w:r w:rsidRPr="00E75EE2">
        <w:br/>
        <w:t>&lt;</w:t>
      </w:r>
      <w:hyperlink r:id="rId56" w:history="1">
        <w:r w:rsidRPr="00E75EE2">
          <w:rPr>
            <w:rStyle w:val="Hyperlink"/>
          </w:rPr>
          <w:t>https://dl.acm.org/doi/pdf/10.1145/3368454</w:t>
        </w:r>
      </w:hyperlink>
      <w:r w:rsidRPr="00E75EE2">
        <w:t>&gt;</w:t>
      </w:r>
    </w:p>
    <w:p w14:paraId="0DA66985" w14:textId="77777777" w:rsidR="00495904" w:rsidRPr="00E75EE2" w:rsidRDefault="00495904" w:rsidP="007C6DC0">
      <w:pPr>
        <w:jc w:val="left"/>
      </w:pPr>
      <w:r w:rsidRPr="00E75EE2">
        <w:t xml:space="preserve">Dave Anderson 2020, </w:t>
      </w:r>
      <w:r w:rsidRPr="00E75EE2">
        <w:rPr>
          <w:i/>
          <w:iCs/>
        </w:rPr>
        <w:t>Serverless computing: An ‘exciting space for engineers to play in’</w:t>
      </w:r>
      <w:r w:rsidRPr="00E75EE2">
        <w:t>, Silicone Republic, viewed 12 April 2020,</w:t>
      </w:r>
      <w:r w:rsidRPr="00E75EE2">
        <w:br/>
        <w:t>&lt;</w:t>
      </w:r>
      <w:hyperlink r:id="rId57" w:history="1">
        <w:r w:rsidRPr="00E75EE2">
          <w:rPr>
            <w:rStyle w:val="Hyperlink"/>
          </w:rPr>
          <w:t>https://www.siliconrepublic.com/people/serverless-liberty-it-dave-anderson</w:t>
        </w:r>
      </w:hyperlink>
      <w:r w:rsidRPr="00E75EE2">
        <w:t>&gt;</w:t>
      </w:r>
    </w:p>
    <w:p w14:paraId="442AB928" w14:textId="77777777" w:rsidR="00495904" w:rsidRPr="00E75EE2" w:rsidRDefault="00495904" w:rsidP="007C6DC0">
      <w:pPr>
        <w:jc w:val="left"/>
        <w:rPr>
          <w:rStyle w:val="Hyperlink"/>
        </w:rPr>
      </w:pPr>
      <w:r w:rsidRPr="00E75EE2">
        <w:t xml:space="preserve">Fastmetrics n.d, </w:t>
      </w:r>
      <w:r w:rsidRPr="00E75EE2">
        <w:rPr>
          <w:i/>
          <w:iCs/>
        </w:rPr>
        <w:t>What Is Cloud Computing &amp; How Does ‘The Cloud’ Work?</w:t>
      </w:r>
      <w:r w:rsidRPr="00E75EE2">
        <w:t>, Fastmetrics, viewed 11</w:t>
      </w:r>
      <w:r w:rsidRPr="00E75EE2">
        <w:rPr>
          <w:vertAlign w:val="superscript"/>
        </w:rPr>
        <w:t xml:space="preserve"> </w:t>
      </w:r>
      <w:r w:rsidRPr="00E75EE2">
        <w:t xml:space="preserve">April 2020, </w:t>
      </w:r>
      <w:r w:rsidRPr="00E75EE2">
        <w:br/>
        <w:t>&lt;</w:t>
      </w:r>
      <w:hyperlink r:id="rId58" w:history="1">
        <w:r w:rsidRPr="00E75EE2">
          <w:rPr>
            <w:rStyle w:val="Hyperlink"/>
          </w:rPr>
          <w:t>https://www.fastmetrics.com/blog/tech/what-is-cloud-computing/</w:t>
        </w:r>
      </w:hyperlink>
      <w:r w:rsidRPr="00E75EE2">
        <w:rPr>
          <w:rStyle w:val="Hyperlink"/>
        </w:rPr>
        <w:t>&gt;</w:t>
      </w:r>
    </w:p>
    <w:p w14:paraId="360E02F5" w14:textId="77777777" w:rsidR="00495904" w:rsidRPr="00E75EE2" w:rsidRDefault="00495904" w:rsidP="007C6DC0">
      <w:pPr>
        <w:jc w:val="left"/>
      </w:pPr>
      <w:r w:rsidRPr="00E75EE2">
        <w:t xml:space="preserve">Google Cloud n.d, </w:t>
      </w:r>
      <w:r w:rsidRPr="00E75EE2">
        <w:rPr>
          <w:i/>
          <w:iCs/>
        </w:rPr>
        <w:t xml:space="preserve">Cloud Computing Services | Google Cloud, </w:t>
      </w:r>
      <w:r w:rsidRPr="00E75EE2">
        <w:t>Google Cloud, viewed 12 April 2020, &lt;</w:t>
      </w:r>
      <w:hyperlink r:id="rId59" w:history="1">
        <w:r w:rsidRPr="00E75EE2">
          <w:rPr>
            <w:rStyle w:val="Hyperlink"/>
          </w:rPr>
          <w:t>https://cloud.google.com/</w:t>
        </w:r>
      </w:hyperlink>
      <w:r w:rsidRPr="00E75EE2">
        <w:t>&gt;</w:t>
      </w:r>
    </w:p>
    <w:p w14:paraId="52943929" w14:textId="77777777" w:rsidR="00495904" w:rsidRPr="00E75EE2" w:rsidRDefault="00495904" w:rsidP="007C6DC0">
      <w:pPr>
        <w:jc w:val="left"/>
      </w:pPr>
      <w:r w:rsidRPr="00E75EE2">
        <w:t xml:space="preserve">IBM n.d, </w:t>
      </w:r>
      <w:r w:rsidRPr="00E75EE2">
        <w:rPr>
          <w:i/>
          <w:iCs/>
        </w:rPr>
        <w:t>IaaS PaaS SaaS Cloud Service Models</w:t>
      </w:r>
      <w:r w:rsidRPr="00E75EE2">
        <w:t>, IBM, viewed 11 April</w:t>
      </w:r>
      <w:r w:rsidRPr="00E75EE2">
        <w:rPr>
          <w:vertAlign w:val="superscript"/>
        </w:rPr>
        <w:t xml:space="preserve"> </w:t>
      </w:r>
      <w:r w:rsidRPr="00E75EE2">
        <w:t>2020, &lt;</w:t>
      </w:r>
      <w:hyperlink r:id="rId60" w:history="1">
        <w:r w:rsidRPr="00E75EE2">
          <w:rPr>
            <w:rStyle w:val="Hyperlink"/>
          </w:rPr>
          <w:t>https://www.ibm.com/cloud/learn/iaas-paas-saas</w:t>
        </w:r>
      </w:hyperlink>
      <w:r w:rsidRPr="00E75EE2">
        <w:rPr>
          <w:rStyle w:val="Hyperlink"/>
        </w:rPr>
        <w:t>&gt;</w:t>
      </w:r>
    </w:p>
    <w:p w14:paraId="1B61B0AA" w14:textId="77777777" w:rsidR="00495904" w:rsidRPr="00E75EE2" w:rsidRDefault="00495904" w:rsidP="007C6DC0">
      <w:pPr>
        <w:jc w:val="left"/>
      </w:pPr>
      <w:r w:rsidRPr="00E75EE2">
        <w:t xml:space="preserve">IBM Cloud Education 2019, </w:t>
      </w:r>
      <w:r w:rsidRPr="00E75EE2">
        <w:rPr>
          <w:i/>
          <w:iCs/>
        </w:rPr>
        <w:t xml:space="preserve">What is a Cloud Server?, </w:t>
      </w:r>
      <w:r w:rsidRPr="00E75EE2">
        <w:t>IBM Cloud Education , viewed 11 April 2020, &lt;</w:t>
      </w:r>
      <w:hyperlink r:id="rId61" w:history="1">
        <w:r w:rsidRPr="00E75EE2">
          <w:rPr>
            <w:rStyle w:val="Hyperlink"/>
          </w:rPr>
          <w:t>https://www.ibm.com/cloud/learn/cloud-server</w:t>
        </w:r>
      </w:hyperlink>
      <w:r w:rsidRPr="00E75EE2">
        <w:t>&gt;</w:t>
      </w:r>
    </w:p>
    <w:p w14:paraId="0DC32A46" w14:textId="77777777" w:rsidR="00495904" w:rsidRPr="00E75EE2" w:rsidRDefault="00495904" w:rsidP="007C6DC0">
      <w:pPr>
        <w:jc w:val="left"/>
      </w:pPr>
      <w:r w:rsidRPr="00E75EE2">
        <w:t xml:space="preserve">Microsoft 2020, </w:t>
      </w:r>
      <w:r w:rsidRPr="00E75EE2">
        <w:rPr>
          <w:i/>
          <w:iCs/>
        </w:rPr>
        <w:t xml:space="preserve">Cloud Computing Services | Microsoft Azure, </w:t>
      </w:r>
      <w:r w:rsidRPr="00E75EE2">
        <w:t>Microsoft, viewed 12 April 2020 &lt;</w:t>
      </w:r>
      <w:hyperlink r:id="rId62" w:history="1">
        <w:r w:rsidRPr="00E75EE2">
          <w:rPr>
            <w:rStyle w:val="Hyperlink"/>
          </w:rPr>
          <w:t>https://azure.microsoft.com/en-au/</w:t>
        </w:r>
      </w:hyperlink>
      <w:r w:rsidRPr="00E75EE2">
        <w:t>&gt;</w:t>
      </w:r>
    </w:p>
    <w:p w14:paraId="133981F8" w14:textId="77777777" w:rsidR="00495904" w:rsidRPr="00E75EE2" w:rsidRDefault="00495904" w:rsidP="007C6DC0">
      <w:pPr>
        <w:jc w:val="left"/>
      </w:pPr>
      <w:r w:rsidRPr="00E75EE2">
        <w:t xml:space="preserve">Steve Ranger 2018, </w:t>
      </w:r>
      <w:r w:rsidRPr="00E75EE2">
        <w:rPr>
          <w:i/>
          <w:iCs/>
        </w:rPr>
        <w:t xml:space="preserve">What is Cloud Computing? Everything you need to know about the cloud explained, </w:t>
      </w:r>
      <w:r w:rsidRPr="00E75EE2">
        <w:t xml:space="preserve">ZDNet, viewed 11 April 2020, </w:t>
      </w:r>
      <w:r w:rsidRPr="00E75EE2">
        <w:br/>
        <w:t>&lt;</w:t>
      </w:r>
      <w:hyperlink r:id="rId63" w:history="1">
        <w:r w:rsidRPr="00E75EE2">
          <w:rPr>
            <w:rStyle w:val="Hyperlink"/>
          </w:rPr>
          <w:t>https://www.zdnet.com/article/what-is-cloud-computing-everything-you-need-to-know-from-public-and-private-cloud-to-software-as-a/</w:t>
        </w:r>
      </w:hyperlink>
      <w:r w:rsidRPr="00E75EE2">
        <w:t>&gt;</w:t>
      </w:r>
    </w:p>
    <w:p w14:paraId="203BC5F6" w14:textId="77777777" w:rsidR="00495904" w:rsidRPr="00E75EE2" w:rsidRDefault="00495904" w:rsidP="007C6DC0">
      <w:pPr>
        <w:jc w:val="left"/>
      </w:pPr>
      <w:r w:rsidRPr="00E75EE2">
        <w:t xml:space="preserve">Techquickie 2014, </w:t>
      </w:r>
      <w:r w:rsidRPr="00E75EE2">
        <w:rPr>
          <w:i/>
          <w:iCs/>
        </w:rPr>
        <w:t xml:space="preserve">What is “The Cloud” as Fast as Possible, </w:t>
      </w:r>
      <w:r w:rsidRPr="00E75EE2">
        <w:t>Youtube, 26 Febuary, Techquickie, viewed 12 April 2020</w:t>
      </w:r>
      <w:r w:rsidRPr="00E75EE2">
        <w:br/>
        <w:t>&lt;</w:t>
      </w:r>
      <w:hyperlink r:id="rId64" w:history="1">
        <w:r w:rsidRPr="00E75EE2">
          <w:rPr>
            <w:rStyle w:val="Hyperlink"/>
          </w:rPr>
          <w:t>https://www.youtube.com/watch?v=dsKIpLKo8AE</w:t>
        </w:r>
      </w:hyperlink>
      <w:r w:rsidRPr="00E75EE2">
        <w:rPr>
          <w:rStyle w:val="Hyperlink"/>
        </w:rPr>
        <w:t>&gt;</w:t>
      </w:r>
    </w:p>
    <w:p w14:paraId="4B6841DD"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23117454" w14:textId="48C94C64" w:rsidR="00653D43" w:rsidRPr="00E75EE2" w:rsidRDefault="00653D43" w:rsidP="00DE685D">
      <w:pPr>
        <w:pStyle w:val="Heading2"/>
      </w:pPr>
      <w:bookmarkStart w:id="40" w:name="_Toc37949102"/>
      <w:r w:rsidRPr="00E75EE2">
        <w:lastRenderedPageBreak/>
        <w:t>Natural Language Processing and Chatterbots – Research by Caden Maxwell</w:t>
      </w:r>
      <w:bookmarkEnd w:id="40"/>
    </w:p>
    <w:p w14:paraId="6FA876D5" w14:textId="77777777" w:rsidR="00653D43" w:rsidRPr="00E75EE2" w:rsidRDefault="00653D43" w:rsidP="00DE685D">
      <w:pPr>
        <w:pStyle w:val="Heading3"/>
      </w:pPr>
      <w:bookmarkStart w:id="41" w:name="_Toc37949103"/>
      <w:r w:rsidRPr="00E75EE2">
        <w:t>What does it do?</w:t>
      </w:r>
      <w:bookmarkEnd w:id="41"/>
    </w:p>
    <w:p w14:paraId="2CE3ABB0" w14:textId="5EA8CC0E" w:rsidR="00653D43" w:rsidRPr="00E75EE2" w:rsidRDefault="00653D43" w:rsidP="00653D43">
      <w:r w:rsidRPr="00E75EE2">
        <w:t>Chatbots date back to 1966 with the first chatbot “ELIZA”, however you may know chatbots as the latest “Alexa”, “Google Assistant” or “Cortana”. Chatbots used to be text-based, where you would type out a sentence and they would reply to it. They wouldn’t be able to have a conversation with you like today’s chatbots. They were mainly used for therapy sessions, but these ‘sessions’ weren’t beneficial, and the bot usually just replied with “How does that make you feel?” and other similarly simple questions. But as time went on, chatbots evolved. Now we have chatbots like “Evie” and “Cleverbot”.</w:t>
      </w:r>
    </w:p>
    <w:p w14:paraId="353E3E67" w14:textId="77777777" w:rsidR="00653D43" w:rsidRPr="00E75EE2" w:rsidRDefault="00653D43" w:rsidP="00653D43">
      <w:r w:rsidRPr="00E75EE2">
        <w:t>Evie used the API of Cleverbot, so they were similar. However, Evie had one distinct difference. Evie had a face and a voice, she was able to communicate through sound, and facial expressions and the most exciting part about Evie was that she collected the conversations from everyone using the chatbot, and would adopt her lexicon to be able to converse with a broader range of communications. She was able to keep up with the popular slang of the time and became very popular among internet users and started to spark the interest of chatbots.</w:t>
      </w:r>
    </w:p>
    <w:p w14:paraId="2FECC97D" w14:textId="6DCADF0C" w:rsidR="00653D43" w:rsidRPr="00E75EE2" w:rsidRDefault="00653D43" w:rsidP="00653D43">
      <w:r w:rsidRPr="00E75EE2">
        <w:t>Natural Language Processing (NLP) works in conjunction with chatbots to allow the chatbot to collect user inputs and construct an intervention based off its own AI. Without NLP, chatbots would suffer significantly and lead to either bad conversation or incorrect responses.</w:t>
      </w:r>
    </w:p>
    <w:p w14:paraId="29FA929C" w14:textId="1B07615D" w:rsidR="00653D43" w:rsidRPr="00E75EE2" w:rsidRDefault="00653D43" w:rsidP="00653D43">
      <w:r w:rsidRPr="00E75EE2">
        <w:t xml:space="preserve">Today we are used to the likes of “Alexa”, “Siri” or “Google Assistant” which not only perform what previous chatbots could but also allows us to control devices in our homes or get news from local sources using our voices from across the room. Current chatbots are compatible with many different devices that have changed the way we automate our lives, and we can use them to switch lights on and off, play movies on our tv, lock and unlock doors, and more. </w:t>
      </w:r>
    </w:p>
    <w:p w14:paraId="0CD7281E" w14:textId="7BDCC22D" w:rsidR="00653D43" w:rsidRPr="00E75EE2" w:rsidRDefault="00653D43" w:rsidP="00653D43">
      <w:r w:rsidRPr="00E75EE2">
        <w:t xml:space="preserve">The possibilities </w:t>
      </w:r>
      <w:r w:rsidR="00E864EA" w:rsidRPr="00E75EE2">
        <w:t xml:space="preserve">of </w:t>
      </w:r>
      <w:r w:rsidRPr="00E75EE2">
        <w:t xml:space="preserve">chatbots today seem </w:t>
      </w:r>
      <w:r w:rsidR="00DE685D" w:rsidRPr="00E75EE2">
        <w:t>infinite</w:t>
      </w:r>
      <w:r w:rsidR="00E864EA" w:rsidRPr="00E75EE2">
        <w:t>.</w:t>
      </w:r>
      <w:r w:rsidR="00DE685D" w:rsidRPr="00E75EE2">
        <w:t xml:space="preserve"> O</w:t>
      </w:r>
      <w:r w:rsidRPr="00E75EE2">
        <w:t xml:space="preserve">ver the next few </w:t>
      </w:r>
      <w:r w:rsidR="00DE685D" w:rsidRPr="00E75EE2">
        <w:t>years,</w:t>
      </w:r>
      <w:r w:rsidRPr="00E75EE2">
        <w:t xml:space="preserve"> we could see some brilliant things happening with our home automation and even something outside of our house. Cars are becoming more advanced especially with the rise of Tesla and the fantastic technology that they come equipped with, Tesla has already started with their own chatbot, however now it is constrained and only works on Facebook Messenger, but give it three years and you might be able to tell your car to park out the back using an Alexa device from your room or ask it to unlock before you even leave your house. </w:t>
      </w:r>
    </w:p>
    <w:p w14:paraId="352AB847" w14:textId="501278D5" w:rsidR="00653D43" w:rsidRPr="00E75EE2" w:rsidRDefault="00653D43" w:rsidP="00653D43">
      <w:r w:rsidRPr="00E75EE2">
        <w:t xml:space="preserve">The evolution of chatbots are a considerable focus in technology, Home automation systems have gotten prevalent, and now they are being pushed to be better and better. Typical chatbots would generally reply purely based </w:t>
      </w:r>
      <w:r w:rsidR="00DE685D" w:rsidRPr="00E75EE2">
        <w:t>off</w:t>
      </w:r>
      <w:r w:rsidRPr="00E75EE2">
        <w:t xml:space="preserve"> user input and a lot of the time the chatbot would not have an answer. But with the growing increase of Artificial Intelligence (AI) chatbots will become more advanced and personal, they will be able to learn things about the user making the </w:t>
      </w:r>
      <w:r w:rsidRPr="00E75EE2">
        <w:lastRenderedPageBreak/>
        <w:t>experience much more efficient. Instead of the user asking for something</w:t>
      </w:r>
      <w:r w:rsidR="00DE685D" w:rsidRPr="00E75EE2">
        <w:t>,</w:t>
      </w:r>
      <w:r w:rsidRPr="00E75EE2">
        <w:t xml:space="preserve"> the chatbot might be able to ask the user if they should perform an action </w:t>
      </w:r>
      <w:r w:rsidR="00DE685D" w:rsidRPr="00E75EE2">
        <w:t xml:space="preserve">according to </w:t>
      </w:r>
      <w:r w:rsidRPr="00E75EE2">
        <w:t>previous knowledge.</w:t>
      </w:r>
    </w:p>
    <w:p w14:paraId="42EC4A2B" w14:textId="77777777" w:rsidR="00653D43" w:rsidRPr="00E75EE2" w:rsidRDefault="00653D43" w:rsidP="00DE685D">
      <w:pPr>
        <w:pStyle w:val="Heading3"/>
      </w:pPr>
      <w:bookmarkStart w:id="42" w:name="_Toc37949104"/>
      <w:r w:rsidRPr="00E75EE2">
        <w:t>What is the likely impact?</w:t>
      </w:r>
      <w:bookmarkEnd w:id="42"/>
    </w:p>
    <w:p w14:paraId="7DE62D4F" w14:textId="77777777" w:rsidR="00653D43" w:rsidRPr="00E75EE2" w:rsidRDefault="00653D43" w:rsidP="00653D43">
      <w:r w:rsidRPr="00E75EE2">
        <w:t>With chatbots ever growing and becoming more advanced the way we go about our day to day lives will drastically change, a lot of the things we would do manually will be done using our voices, taking away the need to get up and turn the tv off, or switching on a light or turning on the oven or microwave, there is an abundance of things that could change. We would no longer need to go grocery shopping. Our houses would be automated so that everywhere in the home you could tell it to do something and it would be able to act on the request.</w:t>
      </w:r>
    </w:p>
    <w:p w14:paraId="026519CD" w14:textId="2959A297" w:rsidR="00653D43" w:rsidRPr="00E75EE2" w:rsidRDefault="00653D43" w:rsidP="00653D43">
      <w:r w:rsidRPr="00E75EE2">
        <w:t>A substantial demographic that would be affected by this would be elderly and the disabled</w:t>
      </w:r>
      <w:r w:rsidR="00DE685D" w:rsidRPr="00E75EE2">
        <w:t>.</w:t>
      </w:r>
      <w:r w:rsidRPr="00E75EE2">
        <w:t xml:space="preserve"> </w:t>
      </w:r>
      <w:r w:rsidR="00DE685D" w:rsidRPr="00E75EE2">
        <w:t>F</w:t>
      </w:r>
      <w:r w:rsidRPr="00E75EE2">
        <w:t>or a lot o</w:t>
      </w:r>
      <w:r w:rsidR="00DE685D" w:rsidRPr="00E75EE2">
        <w:t>f people in impaired circumstances</w:t>
      </w:r>
      <w:r w:rsidRPr="00E75EE2">
        <w:t xml:space="preserve"> it is difficult to do things manually and require assistance. However, with the use of chatbots, they would be able to </w:t>
      </w:r>
      <w:r w:rsidR="00DE685D" w:rsidRPr="00E75EE2">
        <w:t>perform</w:t>
      </w:r>
      <w:r w:rsidRPr="00E75EE2">
        <w:t xml:space="preserve"> </w:t>
      </w:r>
      <w:r w:rsidR="00DE685D" w:rsidRPr="00E75EE2">
        <w:t>more</w:t>
      </w:r>
      <w:r w:rsidRPr="00E75EE2">
        <w:t xml:space="preserve"> activities without having to put themselves in danger.</w:t>
      </w:r>
    </w:p>
    <w:p w14:paraId="7B9B88BD" w14:textId="31A53396" w:rsidR="00653D43" w:rsidRPr="00E75EE2" w:rsidRDefault="00DE685D" w:rsidP="00653D43">
      <w:r w:rsidRPr="00E75EE2">
        <w:t>The</w:t>
      </w:r>
      <w:r w:rsidR="00653D43" w:rsidRPr="00E75EE2">
        <w:t xml:space="preserve"> advancement of chatbots</w:t>
      </w:r>
      <w:r w:rsidRPr="00E75EE2">
        <w:t xml:space="preserve"> can</w:t>
      </w:r>
      <w:r w:rsidR="00653D43" w:rsidRPr="00E75EE2">
        <w:t xml:space="preserve"> significantly improve the quality of life </w:t>
      </w:r>
      <w:r w:rsidRPr="00E75EE2">
        <w:t>for</w:t>
      </w:r>
      <w:r w:rsidR="00653D43" w:rsidRPr="00E75EE2">
        <w:t xml:space="preserve"> users. However, there is always the concern of privacy, and in today’s day and age, privacy is a big worry, and we don’t know who is listening to us and when. </w:t>
      </w:r>
    </w:p>
    <w:p w14:paraId="18D9AE81" w14:textId="4DA3AE43" w:rsidR="00653D43" w:rsidRPr="00E75EE2" w:rsidRDefault="00653D43" w:rsidP="00653D43">
      <w:r w:rsidRPr="00E75EE2">
        <w:t xml:space="preserve">Chatbots aren’t suited for the work environment, as they are more used to convey information. An excellent example of how these could be used in the workforce, however, is when someone needs to type out long transcripts of conversations like in courts, the transcriber could ask their chatbot assistant to listen and type out the conversation. Then the transcript can be later checked over to make sure it’s feasible for the job. Chatbots are </w:t>
      </w:r>
      <w:r w:rsidR="00DE685D" w:rsidRPr="00E75EE2">
        <w:t xml:space="preserve">not </w:t>
      </w:r>
      <w:r w:rsidRPr="00E75EE2">
        <w:t>used to replace jobs</w:t>
      </w:r>
      <w:r w:rsidR="00DE685D" w:rsidRPr="00E75EE2">
        <w:t>,</w:t>
      </w:r>
      <w:r w:rsidRPr="00E75EE2">
        <w:t xml:space="preserve"> but to enhance the ability to do a job.</w:t>
      </w:r>
    </w:p>
    <w:p w14:paraId="72084E5F" w14:textId="77777777" w:rsidR="00653D43" w:rsidRPr="00E75EE2" w:rsidRDefault="00653D43" w:rsidP="00DE685D">
      <w:pPr>
        <w:pStyle w:val="Heading3"/>
      </w:pPr>
      <w:bookmarkStart w:id="43" w:name="_Toc37949105"/>
      <w:r w:rsidRPr="00E75EE2">
        <w:t>How will this affect you?</w:t>
      </w:r>
      <w:bookmarkEnd w:id="43"/>
    </w:p>
    <w:p w14:paraId="43B3859A" w14:textId="77777777" w:rsidR="00653D43" w:rsidRPr="00E75EE2" w:rsidRDefault="00653D43" w:rsidP="00653D43">
      <w:r w:rsidRPr="00E75EE2">
        <w:t xml:space="preserve">I use chatbots every day already, I mainly use it to control my lights, music and I ask about the weather, I also use it to help me get around on my food delivery trips. I am ready to accept future chatbots into my life to help improve the quality of life of my home or work experience and am excited to see where the future of chatbots can take us. </w:t>
      </w:r>
    </w:p>
    <w:p w14:paraId="59193EC8" w14:textId="77777777" w:rsidR="00653D43" w:rsidRPr="00E75EE2" w:rsidRDefault="00653D43" w:rsidP="00653D43">
      <w:r w:rsidRPr="00E75EE2">
        <w:t xml:space="preserve">In my household, we have a total of 3 Alexa units, one in my room, my sisters’ room and in the kitchen, and we each use them differently every day.  My sister uses hers to help with her studies in high school and the kitchen Alexa is used for recipes, timers and to add some comfortability to the home and play some music where we can gather and hang out. Alexa has increased our togetherness of our family and has made doing simple jobs like cooking and cleaning much more enjoyable and comfortable. </w:t>
      </w:r>
    </w:p>
    <w:p w14:paraId="28A094B4" w14:textId="77777777" w:rsidR="00653D43" w:rsidRPr="00E75EE2" w:rsidRDefault="00653D43">
      <w:pPr>
        <w:jc w:val="left"/>
        <w:rPr>
          <w:rFonts w:asciiTheme="majorHAnsi" w:eastAsiaTheme="majorEastAsia" w:hAnsiTheme="majorHAnsi" w:cstheme="majorBidi"/>
          <w:color w:val="2F5496" w:themeColor="accent1" w:themeShade="BF"/>
          <w:szCs w:val="24"/>
          <w:highlight w:val="yellow"/>
        </w:rPr>
      </w:pPr>
      <w:r w:rsidRPr="00E75EE2">
        <w:rPr>
          <w:highlight w:val="yellow"/>
        </w:rPr>
        <w:br w:type="page"/>
      </w:r>
    </w:p>
    <w:p w14:paraId="5C1B8691" w14:textId="00CF37E9" w:rsidR="00495904" w:rsidRPr="00E75EE2" w:rsidRDefault="00653D43" w:rsidP="00DE685D">
      <w:pPr>
        <w:pStyle w:val="Heading3"/>
      </w:pPr>
      <w:bookmarkStart w:id="44" w:name="_Toc37949106"/>
      <w:r w:rsidRPr="00E75EE2">
        <w:rPr>
          <w:highlight w:val="yellow"/>
        </w:rPr>
        <w:lastRenderedPageBreak/>
        <w:t>References</w:t>
      </w:r>
      <w:bookmarkEnd w:id="44"/>
    </w:p>
    <w:p w14:paraId="5C4E3424" w14:textId="77777777" w:rsidR="00653D43" w:rsidRPr="00E75EE2" w:rsidRDefault="00653D43" w:rsidP="00653D43"/>
    <w:p w14:paraId="3BDF4D2B" w14:textId="77777777" w:rsidR="00653D43" w:rsidRPr="00E75EE2" w:rsidRDefault="00653D43">
      <w:pPr>
        <w:jc w:val="left"/>
        <w:rPr>
          <w:rFonts w:asciiTheme="majorHAnsi" w:eastAsiaTheme="majorEastAsia" w:hAnsiTheme="majorHAnsi" w:cstheme="majorBidi"/>
          <w:color w:val="2F5496" w:themeColor="accent1" w:themeShade="BF"/>
          <w:sz w:val="28"/>
          <w:szCs w:val="28"/>
        </w:rPr>
      </w:pPr>
      <w:r w:rsidRPr="00E75EE2">
        <w:br w:type="page"/>
      </w:r>
    </w:p>
    <w:p w14:paraId="5FE9DAB9" w14:textId="33757391" w:rsidR="00501E7C" w:rsidRPr="00E75EE2" w:rsidRDefault="00193CE5" w:rsidP="00DE685D">
      <w:pPr>
        <w:pStyle w:val="Heading2"/>
      </w:pPr>
      <w:bookmarkStart w:id="45" w:name="_Toc37949107"/>
      <w:r w:rsidRPr="00E75EE2">
        <w:lastRenderedPageBreak/>
        <w:t xml:space="preserve">Robotic Process Automation – Research by </w:t>
      </w:r>
      <w:r w:rsidR="00495904" w:rsidRPr="00E75EE2">
        <w:t>Jake Waterson</w:t>
      </w:r>
      <w:bookmarkEnd w:id="45"/>
    </w:p>
    <w:p w14:paraId="1CC58A5C" w14:textId="77777777" w:rsidR="00193CE5" w:rsidRPr="00E75EE2" w:rsidRDefault="00193CE5" w:rsidP="00DE685D">
      <w:pPr>
        <w:pStyle w:val="Heading3"/>
      </w:pPr>
      <w:bookmarkStart w:id="46" w:name="_Toc37949108"/>
      <w:r w:rsidRPr="00E75EE2">
        <w:t>What does it do?</w:t>
      </w:r>
      <w:bookmarkEnd w:id="46"/>
      <w:r w:rsidRPr="00E75EE2">
        <w:t xml:space="preserve"> </w:t>
      </w:r>
    </w:p>
    <w:p w14:paraId="6159B42D" w14:textId="40C60DD1" w:rsidR="00193CE5" w:rsidRPr="00E75EE2" w:rsidRDefault="00193CE5" w:rsidP="00193CE5">
      <w:r w:rsidRPr="00E75EE2">
        <w:t>Robotic Process Automation (RPA) is a developing technology and is a part of the Artificial Intelligence community. It is governed by business logic and structured inputs, which is aimed at automating business processes</w:t>
      </w:r>
      <w:r w:rsidRPr="00E75EE2">
        <w:rPr>
          <w:i/>
          <w:iCs/>
        </w:rPr>
        <w:t xml:space="preserve">. </w:t>
      </w:r>
      <w:r w:rsidRPr="00E75EE2">
        <w:t>Using RPA applications, an engineer can configure a robot to record and interpret many applications. These applications can include (but are not limited to) processing transactions, manipulating data, initiating responses and communicating with other technology systems.</w:t>
      </w:r>
    </w:p>
    <w:p w14:paraId="49621600" w14:textId="19F0217A" w:rsidR="00193CE5" w:rsidRPr="00E75EE2" w:rsidRDefault="00193CE5" w:rsidP="00193CE5">
      <w:r w:rsidRPr="00E75EE2">
        <w:t xml:space="preserve">RPA lets someone engineer a ‘robot’ to emulate the task or tasks of humans or computer processes. The only difference being is, that a robot never has to sleep and if configured correctly does not make any mistakes. As stated previously, robots can emulate humans so they are capable of whatever a human can do on a computer. For example, a robot can log into applications, copy and paste information, move files and folders and many other tasks. </w:t>
      </w:r>
    </w:p>
    <w:p w14:paraId="52F2D285" w14:textId="77777777" w:rsidR="00193CE5" w:rsidRPr="00E75EE2" w:rsidRDefault="00193CE5" w:rsidP="00193CE5">
      <w:r w:rsidRPr="00E75EE2">
        <w:t xml:space="preserve"> There are 3 trends that appear to be shaping the future of RPA:</w:t>
      </w:r>
    </w:p>
    <w:p w14:paraId="48830DF6" w14:textId="77777777" w:rsidR="00193CE5" w:rsidRPr="00E75EE2" w:rsidRDefault="00193CE5" w:rsidP="00193CE5">
      <w:pPr>
        <w:numPr>
          <w:ilvl w:val="0"/>
          <w:numId w:val="6"/>
        </w:numPr>
      </w:pPr>
      <w:r w:rsidRPr="00E75EE2">
        <w:t xml:space="preserve">Developing RPA solutions for easy deployments. Leading Providers are currently working on developing their applications in containers, which will simplify deployment as well as making it easier to migrate to different cloud services. </w:t>
      </w:r>
    </w:p>
    <w:p w14:paraId="66BB6171" w14:textId="77777777" w:rsidR="00193CE5" w:rsidRPr="00E75EE2" w:rsidRDefault="00193CE5" w:rsidP="00193CE5">
      <w:pPr>
        <w:numPr>
          <w:ilvl w:val="0"/>
          <w:numId w:val="7"/>
        </w:numPr>
      </w:pPr>
      <w:r w:rsidRPr="00E75EE2">
        <w:t>As RPA evolves around repetitive business tasks, developers investigating ways to further integrate RPA with other technologies.</w:t>
      </w:r>
    </w:p>
    <w:p w14:paraId="3D962C67" w14:textId="77777777" w:rsidR="00193CE5" w:rsidRPr="00E75EE2" w:rsidRDefault="00193CE5" w:rsidP="00193CE5">
      <w:pPr>
        <w:numPr>
          <w:ilvl w:val="0"/>
          <w:numId w:val="7"/>
        </w:numPr>
      </w:pPr>
      <w:r w:rsidRPr="00E75EE2">
        <w:t>As products become similar, we can expect to see some open source varieties</w:t>
      </w:r>
    </w:p>
    <w:p w14:paraId="45324B07" w14:textId="19E052AD" w:rsidR="00193CE5" w:rsidRPr="00E75EE2" w:rsidRDefault="00193CE5" w:rsidP="00193CE5">
      <w:r w:rsidRPr="00E75EE2">
        <w:t>Whilst implementing RPA, it is highly suggested to develop a “Centre of Excellence” (CoE). A CoE is a governing body of the RPA team that looks at which processes might take priority, or what will make the most significant business impact. Whilst doing these processes, it gives the business the opportunity to review processes in general. Although they might not get to be incorporated into an automated task, it allows the CoE to improve the current process if necessary.</w:t>
      </w:r>
    </w:p>
    <w:p w14:paraId="35751CB1" w14:textId="51604EBE" w:rsidR="00193CE5" w:rsidRPr="00E75EE2" w:rsidRDefault="00193CE5" w:rsidP="00193CE5">
      <w:r w:rsidRPr="00E75EE2">
        <w:t xml:space="preserve">One of the best advantages that RPA can provide is better value for time and efficiency. Below, you will read about an example of a company utilising the technology to mitigate staffing and timing issues to undertake a contract that the business has been awarding. </w:t>
      </w:r>
    </w:p>
    <w:p w14:paraId="68DA8146" w14:textId="77777777" w:rsidR="00193CE5" w:rsidRPr="00E75EE2" w:rsidRDefault="00193CE5" w:rsidP="00DE685D">
      <w:pPr>
        <w:pStyle w:val="Heading3"/>
      </w:pPr>
      <w:bookmarkStart w:id="47" w:name="_Toc37949109"/>
      <w:r w:rsidRPr="00E75EE2">
        <w:t>What is the likely impact?</w:t>
      </w:r>
      <w:bookmarkEnd w:id="47"/>
      <w:r w:rsidRPr="00E75EE2">
        <w:t xml:space="preserve"> </w:t>
      </w:r>
    </w:p>
    <w:p w14:paraId="19038C0F" w14:textId="77777777" w:rsidR="004B7702" w:rsidRPr="00E75EE2" w:rsidRDefault="00193CE5" w:rsidP="00193CE5">
      <w:r w:rsidRPr="00E75EE2">
        <w:t xml:space="preserve">There are many theories </w:t>
      </w:r>
      <w:r w:rsidR="004B7702" w:rsidRPr="00E75EE2">
        <w:t>about</w:t>
      </w:r>
      <w:r w:rsidRPr="00E75EE2">
        <w:t xml:space="preserve"> how robotic automation has and will impact people. Firstly, we can discuss the positive outcomes. RPA can drastically reduce the time that a human conduct repetitive or time-consuming tasks. One of the best examples I can give is from a webinar I heard recently</w:t>
      </w:r>
      <w:r w:rsidR="004B7702" w:rsidRPr="00E75EE2">
        <w:t>:</w:t>
      </w:r>
      <w:r w:rsidRPr="00E75EE2">
        <w:t xml:space="preserve"> </w:t>
      </w:r>
      <w:r w:rsidR="004B7702" w:rsidRPr="00E75EE2">
        <w:t>a</w:t>
      </w:r>
      <w:r w:rsidRPr="00E75EE2">
        <w:t xml:space="preserve"> company had </w:t>
      </w:r>
      <w:r w:rsidR="004B7702" w:rsidRPr="00E75EE2">
        <w:t>obtained</w:t>
      </w:r>
      <w:r w:rsidRPr="00E75EE2">
        <w:t xml:space="preserve"> a contract to value approximately sixteen thousand properties. After being told that they won the contract, they had two weeks to start valuing the properties. Now the issue that the company was faced with</w:t>
      </w:r>
      <w:r w:rsidR="004B7702" w:rsidRPr="00E75EE2">
        <w:t xml:space="preserve"> was that</w:t>
      </w:r>
      <w:r w:rsidRPr="00E75EE2">
        <w:t xml:space="preserve"> it would take approximately sixty days to hire new resources and onboard them. </w:t>
      </w:r>
    </w:p>
    <w:p w14:paraId="219E4581" w14:textId="6A7F248D" w:rsidR="00193CE5" w:rsidRPr="00E75EE2" w:rsidRDefault="00193CE5" w:rsidP="00193CE5">
      <w:r w:rsidRPr="00E75EE2">
        <w:lastRenderedPageBreak/>
        <w:t>This is where RPA came in</w:t>
      </w:r>
      <w:r w:rsidR="004B7702" w:rsidRPr="00E75EE2">
        <w:t>.</w:t>
      </w:r>
      <w:r w:rsidRPr="00E75EE2">
        <w:t xml:space="preserve"> </w:t>
      </w:r>
      <w:r w:rsidR="004B7702" w:rsidRPr="00E75EE2">
        <w:t>A</w:t>
      </w:r>
      <w:r w:rsidRPr="00E75EE2">
        <w:t xml:space="preserve"> technology company introduced RPA into the business and </w:t>
      </w:r>
      <w:r w:rsidR="004B7702" w:rsidRPr="00E75EE2">
        <w:t>within</w:t>
      </w:r>
      <w:r w:rsidRPr="00E75EE2">
        <w:t xml:space="preserve"> ten days they had all the necessary infrastructure installed</w:t>
      </w:r>
      <w:r w:rsidR="004B7702" w:rsidRPr="00E75EE2">
        <w:t>,</w:t>
      </w:r>
      <w:r w:rsidRPr="00E75EE2">
        <w:t xml:space="preserve"> and a robot had been constructed to help undertake the valuing task. The robot was able to gather the necessary information from the desired web resources </w:t>
      </w:r>
      <w:r w:rsidR="004B7702" w:rsidRPr="00E75EE2">
        <w:t>within</w:t>
      </w:r>
      <w:r w:rsidRPr="00E75EE2">
        <w:t xml:space="preserve"> eight days of coming online. That’s eight days of continuous work.</w:t>
      </w:r>
    </w:p>
    <w:p w14:paraId="4FDD2EFE" w14:textId="3B5C3F2C" w:rsidR="00193CE5" w:rsidRPr="00E75EE2" w:rsidRDefault="00193CE5" w:rsidP="00193CE5">
      <w:r w:rsidRPr="00E75EE2">
        <w:t>There are two ways at looking at the above scenario, there is both positive and negatives. The positive is that RPA was a time affective solution, mitigating the 60-day timeline to hire and onboard new staff. This allowed the business to achieve its outcome for their client. However, if you look at it from another point of view, that one robot replaced human jobs. This can be</w:t>
      </w:r>
      <w:r w:rsidR="004B7702" w:rsidRPr="00E75EE2">
        <w:t xml:space="preserve"> an ethical and moral question:</w:t>
      </w:r>
      <w:r w:rsidRPr="00E75EE2">
        <w:t xml:space="preserve"> what if people needed those jobs? It brings </w:t>
      </w:r>
      <w:r w:rsidR="004B7702" w:rsidRPr="00E75EE2">
        <w:t>with it concerns</w:t>
      </w:r>
      <w:r w:rsidRPr="00E75EE2">
        <w:t xml:space="preserve"> that business</w:t>
      </w:r>
      <w:r w:rsidR="004B7702" w:rsidRPr="00E75EE2">
        <w:t>es</w:t>
      </w:r>
      <w:r w:rsidRPr="00E75EE2">
        <w:t xml:space="preserve"> might use robotics to slowly start replacing humans</w:t>
      </w:r>
      <w:r w:rsidR="004B7702" w:rsidRPr="00E75EE2">
        <w:t xml:space="preserve"> in order to</w:t>
      </w:r>
      <w:r w:rsidRPr="00E75EE2">
        <w:t xml:space="preserve"> lower expenses.</w:t>
      </w:r>
    </w:p>
    <w:p w14:paraId="7360AAE6" w14:textId="4A02CBAA" w:rsidR="00193CE5" w:rsidRPr="00E75EE2" w:rsidRDefault="004B7702" w:rsidP="00193CE5">
      <w:r w:rsidRPr="00E75EE2">
        <w:t>As seen, t</w:t>
      </w:r>
      <w:r w:rsidR="00193CE5" w:rsidRPr="00E75EE2">
        <w:t xml:space="preserve">here are both potentially positive and negative effects of Robotic Process Automation </w:t>
      </w:r>
      <w:r w:rsidRPr="00E75EE2">
        <w:t>t</w:t>
      </w:r>
      <w:r w:rsidR="00193CE5" w:rsidRPr="00E75EE2">
        <w:t xml:space="preserve">echnology.  The </w:t>
      </w:r>
      <w:r w:rsidRPr="00E75EE2">
        <w:t>purpose</w:t>
      </w:r>
      <w:r w:rsidR="00193CE5" w:rsidRPr="00E75EE2">
        <w:t xml:space="preserve"> of RPA is not to replace its human counterparts in the workforce</w:t>
      </w:r>
      <w:r w:rsidRPr="00E75EE2">
        <w:t>. I</w:t>
      </w:r>
      <w:r w:rsidR="00193CE5" w:rsidRPr="00E75EE2">
        <w:t xml:space="preserve">t has been designed to help increase </w:t>
      </w:r>
      <w:r w:rsidRPr="00E75EE2">
        <w:t>the performance of the existing workforce</w:t>
      </w:r>
      <w:r w:rsidR="00193CE5" w:rsidRPr="00E75EE2">
        <w:t xml:space="preserve">. The idea of automation has been around since the </w:t>
      </w:r>
      <w:r w:rsidRPr="00E75EE2">
        <w:t xml:space="preserve">creation of the </w:t>
      </w:r>
      <w:r w:rsidR="00193CE5" w:rsidRPr="00E75EE2">
        <w:t xml:space="preserve">first computer systems and programs. It can be assumed that RPA will eventually be replaced by a capable </w:t>
      </w:r>
      <w:r w:rsidRPr="00E75EE2">
        <w:t>a</w:t>
      </w:r>
      <w:r w:rsidR="00193CE5" w:rsidRPr="00E75EE2">
        <w:t xml:space="preserve">rtificial </w:t>
      </w:r>
      <w:r w:rsidRPr="00E75EE2">
        <w:t>i</w:t>
      </w:r>
      <w:r w:rsidR="00193CE5" w:rsidRPr="00E75EE2">
        <w:t>ntelligence.</w:t>
      </w:r>
    </w:p>
    <w:p w14:paraId="5E893795" w14:textId="77777777" w:rsidR="00193CE5" w:rsidRPr="00E75EE2" w:rsidRDefault="00193CE5" w:rsidP="00DE685D">
      <w:pPr>
        <w:pStyle w:val="Heading3"/>
      </w:pPr>
      <w:bookmarkStart w:id="48" w:name="_Toc37949110"/>
      <w:r w:rsidRPr="00E75EE2">
        <w:t>How will this affect you?</w:t>
      </w:r>
      <w:bookmarkEnd w:id="48"/>
    </w:p>
    <w:p w14:paraId="51263D0C" w14:textId="3167BAED" w:rsidR="00193CE5" w:rsidRPr="00E75EE2" w:rsidRDefault="00193CE5" w:rsidP="00193CE5">
      <w:r w:rsidRPr="00E75EE2">
        <w:t xml:space="preserve">RPA currently affects </w:t>
      </w:r>
      <w:r w:rsidR="004B7702" w:rsidRPr="00E75EE2">
        <w:t xml:space="preserve">me </w:t>
      </w:r>
      <w:r w:rsidRPr="00E75EE2">
        <w:t xml:space="preserve">in my day to day life as I work with </w:t>
      </w:r>
      <w:r w:rsidR="004B7702" w:rsidRPr="00E75EE2">
        <w:t>an automation team in my role</w:t>
      </w:r>
      <w:r w:rsidRPr="00E75EE2">
        <w:t>. Working with the team, vendors</w:t>
      </w:r>
      <w:r w:rsidR="004B7702" w:rsidRPr="00E75EE2">
        <w:t>,</w:t>
      </w:r>
      <w:r w:rsidRPr="00E75EE2">
        <w:t xml:space="preserve"> and clients</w:t>
      </w:r>
      <w:r w:rsidR="004B7702" w:rsidRPr="00E75EE2">
        <w:t>,</w:t>
      </w:r>
      <w:r w:rsidRPr="00E75EE2">
        <w:t xml:space="preserve"> it is very eye opening how this technology can have a positive impact on the IT Sector. I am slowly planning how to use this technology to in my daily tasks. How can I set it up to make these reports for me? How can I implement RPA with our security monitoring tools? When these tasks are set up, it will increase proficiency in both the reports and start investigating security activities instantaneously. </w:t>
      </w:r>
    </w:p>
    <w:p w14:paraId="4300E11B" w14:textId="5942B6DC" w:rsidR="00653D43" w:rsidRPr="00E75EE2" w:rsidRDefault="00193CE5" w:rsidP="00193CE5">
      <w:r w:rsidRPr="00E75EE2">
        <w:t xml:space="preserve">RPA </w:t>
      </w:r>
      <w:r w:rsidR="004B7702" w:rsidRPr="00E75EE2">
        <w:t xml:space="preserve">has the potential to </w:t>
      </w:r>
      <w:r w:rsidRPr="00E75EE2">
        <w:t>impact my family in a beneficial way. Especially my Dad and his colleague</w:t>
      </w:r>
      <w:r w:rsidR="004B7702" w:rsidRPr="00E75EE2">
        <w:t>,</w:t>
      </w:r>
      <w:r w:rsidRPr="00E75EE2">
        <w:t xml:space="preserve"> who operate the South Australian Division of their business. If they were able to get their monthly reporting and quoting automated, they would be able to focus a lot more on the field operation side of the business.</w:t>
      </w:r>
    </w:p>
    <w:p w14:paraId="6F6DE951" w14:textId="77777777" w:rsidR="00653D43" w:rsidRPr="00E75EE2" w:rsidRDefault="00653D43">
      <w:pPr>
        <w:jc w:val="left"/>
      </w:pPr>
      <w:r w:rsidRPr="00E75EE2">
        <w:br w:type="page"/>
      </w:r>
    </w:p>
    <w:bookmarkStart w:id="49" w:name="_Toc37949111" w:displacedByCustomXml="next"/>
    <w:sdt>
      <w:sdtPr>
        <w:rPr>
          <w:rFonts w:asciiTheme="minorHAnsi" w:eastAsiaTheme="minorEastAsia" w:hAnsiTheme="minorHAnsi" w:cstheme="minorBidi"/>
          <w:color w:val="auto"/>
          <w:sz w:val="24"/>
          <w:szCs w:val="22"/>
        </w:rPr>
        <w:id w:val="-1900895440"/>
        <w:docPartObj>
          <w:docPartGallery w:val="Bibliographies"/>
          <w:docPartUnique/>
        </w:docPartObj>
      </w:sdtPr>
      <w:sdtEndPr/>
      <w:sdtContent>
        <w:p w14:paraId="13C8AA4B" w14:textId="77777777" w:rsidR="00193CE5" w:rsidRPr="00E75EE2" w:rsidRDefault="00193CE5" w:rsidP="00DE685D">
          <w:pPr>
            <w:pStyle w:val="Heading3"/>
            <w:rPr>
              <w:rStyle w:val="Heading3Char"/>
            </w:rPr>
          </w:pPr>
          <w:r w:rsidRPr="00E75EE2">
            <w:rPr>
              <w:rStyle w:val="Heading3Char"/>
            </w:rPr>
            <w:t>References</w:t>
          </w:r>
          <w:bookmarkEnd w:id="49"/>
        </w:p>
        <w:sdt>
          <w:sdtPr>
            <w:id w:val="-573587230"/>
            <w:bibliography/>
          </w:sdtPr>
          <w:sdtEndPr/>
          <w:sdtContent>
            <w:p w14:paraId="1439BECA" w14:textId="77777777" w:rsidR="00193CE5" w:rsidRPr="00E75EE2" w:rsidRDefault="00193CE5" w:rsidP="004B7702">
              <w:pPr>
                <w:jc w:val="left"/>
              </w:pPr>
              <w:r w:rsidRPr="00E75EE2">
                <w:fldChar w:fldCharType="begin"/>
              </w:r>
              <w:r w:rsidRPr="00E75EE2">
                <w:instrText xml:space="preserve"> BIBLIOGRAPHY </w:instrText>
              </w:r>
              <w:r w:rsidRPr="00E75EE2">
                <w:fldChar w:fldCharType="separate"/>
              </w:r>
              <w:r w:rsidRPr="00E75EE2">
                <w:t xml:space="preserve">AiMultiple, POSTED ONMARCH 22, 2020. </w:t>
              </w:r>
              <w:r w:rsidRPr="00E75EE2">
                <w:rPr>
                  <w:i/>
                  <w:iCs/>
                </w:rPr>
                <w:t xml:space="preserve">Future of RPA: In-depth Guide to RPA Innovation in 2020. </w:t>
              </w:r>
              <w:r w:rsidRPr="00E75EE2">
                <w:t xml:space="preserve">[Online] </w:t>
              </w:r>
              <w:r w:rsidRPr="00E75EE2">
                <w:br/>
                <w:t xml:space="preserve">Available at: </w:t>
              </w:r>
              <w:r w:rsidRPr="00E75EE2">
                <w:rPr>
                  <w:u w:val="single"/>
                </w:rPr>
                <w:t>https://blog.aimultiple.com/future-of-rpa/</w:t>
              </w:r>
              <w:r w:rsidRPr="00E75EE2">
                <w:br/>
                <w:t>[Accessed 11 April 2020].</w:t>
              </w:r>
            </w:p>
            <w:p w14:paraId="06590010" w14:textId="77777777" w:rsidR="00193CE5" w:rsidRPr="00E75EE2" w:rsidRDefault="00193CE5" w:rsidP="004B7702">
              <w:pPr>
                <w:jc w:val="left"/>
              </w:pPr>
              <w:r w:rsidRPr="00E75EE2">
                <w:t xml:space="preserve">Boulton, C., 4 SEPTEMBER 2018. </w:t>
              </w:r>
              <w:r w:rsidRPr="00E75EE2">
                <w:rPr>
                  <w:i/>
                  <w:iCs/>
                </w:rPr>
                <w:t xml:space="preserve">What is RPA? A revolution in business process automation. </w:t>
              </w:r>
              <w:r w:rsidRPr="00E75EE2">
                <w:t xml:space="preserve">[Online] </w:t>
              </w:r>
              <w:r w:rsidRPr="00E75EE2">
                <w:br/>
                <w:t xml:space="preserve">Available at: </w:t>
              </w:r>
              <w:r w:rsidRPr="00E75EE2">
                <w:rPr>
                  <w:u w:val="single"/>
                </w:rPr>
                <w:t>https://www.cio.com/article/3236451/what-is-rpa-robotic-process-automation-explained.html</w:t>
              </w:r>
              <w:r w:rsidRPr="00E75EE2">
                <w:br/>
                <w:t>[Accessed 11 April 2020].</w:t>
              </w:r>
            </w:p>
            <w:p w14:paraId="1F640D87" w14:textId="77777777" w:rsidR="00193CE5" w:rsidRPr="00E75EE2" w:rsidRDefault="00193CE5" w:rsidP="004B7702">
              <w:pPr>
                <w:jc w:val="left"/>
              </w:pPr>
              <w:r w:rsidRPr="00E75EE2">
                <w:t xml:space="preserve">Kelemen, Z., Jun 2, 2018. </w:t>
              </w:r>
              <w:r w:rsidRPr="00E75EE2">
                <w:rPr>
                  <w:i/>
                  <w:iCs/>
                </w:rPr>
                <w:t xml:space="preserve">Impact: How RPA and AI Technologies Will Affect the Job Market. </w:t>
              </w:r>
              <w:r w:rsidRPr="00E75EE2">
                <w:t xml:space="preserve">[Online] </w:t>
              </w:r>
              <w:r w:rsidRPr="00E75EE2">
                <w:br/>
                <w:t xml:space="preserve">Available at: </w:t>
              </w:r>
              <w:r w:rsidRPr="00E75EE2">
                <w:rPr>
                  <w:u w:val="single"/>
                </w:rPr>
                <w:t>https://medium.com/slalom-technology/impact-how-rpa-and-ai-technologies-will-affect-the-job-market-b54045a5e598</w:t>
              </w:r>
              <w:r w:rsidRPr="00E75EE2">
                <w:br/>
                <w:t>[Accessed 11 April 2020].</w:t>
              </w:r>
            </w:p>
            <w:p w14:paraId="5C67B1DB" w14:textId="77777777" w:rsidR="00193CE5" w:rsidRPr="00E75EE2" w:rsidRDefault="00193CE5" w:rsidP="004B7702">
              <w:pPr>
                <w:jc w:val="left"/>
              </w:pPr>
              <w:r w:rsidRPr="00E75EE2">
                <w:t xml:space="preserve">Taulli, T., 25 Jan 2020. </w:t>
              </w:r>
              <w:r w:rsidRPr="00E75EE2">
                <w:rPr>
                  <w:i/>
                  <w:iCs/>
                </w:rPr>
                <w:t xml:space="preserve">RPA Center Of Excellence (CoE): What You Need To Know For Success. </w:t>
              </w:r>
              <w:r w:rsidRPr="00E75EE2">
                <w:t xml:space="preserve">[Online] </w:t>
              </w:r>
              <w:r w:rsidRPr="00E75EE2">
                <w:br/>
                <w:t xml:space="preserve">Available at: </w:t>
              </w:r>
              <w:r w:rsidRPr="00E75EE2">
                <w:rPr>
                  <w:u w:val="single"/>
                </w:rPr>
                <w:t>https://www.forbes.com/sites/tomtaulli/2020/01/25/rpa-center-of-excellence-coe-what-you-need-to-know-for-success/#20f4b5f2287a</w:t>
              </w:r>
              <w:r w:rsidRPr="00E75EE2">
                <w:br/>
                <w:t>[Accessed 11 April 2020].</w:t>
              </w:r>
            </w:p>
            <w:p w14:paraId="111F1925" w14:textId="77777777" w:rsidR="00193CE5" w:rsidRPr="00E75EE2" w:rsidRDefault="00193CE5" w:rsidP="004B7702">
              <w:pPr>
                <w:jc w:val="left"/>
              </w:pPr>
              <w:r w:rsidRPr="00E75EE2">
                <w:t xml:space="preserve">Truniger, J., June 26, 2018. </w:t>
              </w:r>
              <w:r w:rsidRPr="00E75EE2">
                <w:rPr>
                  <w:i/>
                  <w:iCs/>
                </w:rPr>
                <w:t xml:space="preserve">Robotic Process Automation: Why It Can't Replace Humans. </w:t>
              </w:r>
              <w:r w:rsidRPr="00E75EE2">
                <w:t xml:space="preserve">[Online] </w:t>
              </w:r>
              <w:r w:rsidRPr="00E75EE2">
                <w:br/>
                <w:t xml:space="preserve">Available at: </w:t>
              </w:r>
              <w:r w:rsidRPr="00E75EE2">
                <w:rPr>
                  <w:u w:val="single"/>
                </w:rPr>
                <w:t>https://www.appway.com/screen/blog-press/id/Robotic-Process-Automation-Why-It-Can-t-Replace-Humans-1519763602473</w:t>
              </w:r>
              <w:r w:rsidRPr="00E75EE2">
                <w:br/>
                <w:t>[Accessed 11 April 2020].</w:t>
              </w:r>
            </w:p>
            <w:p w14:paraId="71145A35" w14:textId="77777777" w:rsidR="00193CE5" w:rsidRPr="00E75EE2" w:rsidRDefault="00193CE5" w:rsidP="004B7702">
              <w:pPr>
                <w:jc w:val="left"/>
              </w:pPr>
              <w:r w:rsidRPr="00E75EE2">
                <w:t xml:space="preserve">UiPath, UNK. </w:t>
              </w:r>
              <w:r w:rsidRPr="00E75EE2">
                <w:rPr>
                  <w:i/>
                  <w:iCs/>
                </w:rPr>
                <w:t xml:space="preserve">AUTOMATION IS THE FUTURE OF WORK. </w:t>
              </w:r>
              <w:r w:rsidRPr="00E75EE2">
                <w:t xml:space="preserve">[Online] </w:t>
              </w:r>
              <w:r w:rsidRPr="00E75EE2">
                <w:br/>
                <w:t xml:space="preserve">Available at: </w:t>
              </w:r>
              <w:r w:rsidRPr="00E75EE2">
                <w:rPr>
                  <w:u w:val="single"/>
                </w:rPr>
                <w:t>https://www.uipath.com/rpa/automation-first</w:t>
              </w:r>
              <w:r w:rsidRPr="00E75EE2">
                <w:br/>
                <w:t>[Accessed 11 April 2020].</w:t>
              </w:r>
            </w:p>
            <w:p w14:paraId="032EAE5B" w14:textId="77C8ABF8" w:rsidR="00193CE5" w:rsidRPr="00E75EE2" w:rsidRDefault="00193CE5" w:rsidP="004B7702">
              <w:pPr>
                <w:jc w:val="left"/>
              </w:pPr>
              <w:r w:rsidRPr="00E75EE2">
                <w:t xml:space="preserve">UiPath, UNK. </w:t>
              </w:r>
              <w:r w:rsidRPr="00E75EE2">
                <w:rPr>
                  <w:i/>
                  <w:iCs/>
                </w:rPr>
                <w:t xml:space="preserve">Robotic Process Automation. </w:t>
              </w:r>
              <w:r w:rsidRPr="00E75EE2">
                <w:t xml:space="preserve">[Online] </w:t>
              </w:r>
              <w:r w:rsidRPr="00E75EE2">
                <w:br/>
                <w:t xml:space="preserve">Available at: </w:t>
              </w:r>
              <w:r w:rsidRPr="00E75EE2">
                <w:rPr>
                  <w:u w:val="single"/>
                </w:rPr>
                <w:t>https://www.uipath.com/rpa/robotic-process-automation</w:t>
              </w:r>
              <w:r w:rsidRPr="00E75EE2">
                <w:br/>
                <w:t>[Accessed 11 April 2020].</w:t>
              </w:r>
              <w:r w:rsidRPr="00E75EE2">
                <w:fldChar w:fldCharType="end"/>
              </w:r>
            </w:p>
          </w:sdtContent>
        </w:sdt>
      </w:sdtContent>
    </w:sdt>
    <w:p w14:paraId="4885FA14" w14:textId="618CB324" w:rsidR="00193CE5" w:rsidRPr="00E75EE2" w:rsidRDefault="00193CE5" w:rsidP="00193CE5"/>
    <w:p w14:paraId="3B6FE1E4" w14:textId="77777777" w:rsidR="00DE685D" w:rsidRPr="00E75EE2" w:rsidRDefault="00DE685D">
      <w:pPr>
        <w:jc w:val="left"/>
        <w:rPr>
          <w:rFonts w:asciiTheme="majorHAnsi" w:eastAsiaTheme="majorEastAsia" w:hAnsiTheme="majorHAnsi" w:cstheme="majorBidi"/>
          <w:color w:val="2F5496" w:themeColor="accent1" w:themeShade="BF"/>
          <w:sz w:val="32"/>
          <w:szCs w:val="32"/>
        </w:rPr>
      </w:pPr>
      <w:r w:rsidRPr="00E75EE2">
        <w:br w:type="page"/>
      </w:r>
    </w:p>
    <w:p w14:paraId="158BEEE1" w14:textId="648773BC" w:rsidR="00DE685D" w:rsidRPr="00E75EE2" w:rsidRDefault="00DE685D" w:rsidP="00DE685D">
      <w:pPr>
        <w:pStyle w:val="Heading1"/>
      </w:pPr>
      <w:bookmarkStart w:id="50" w:name="_Toc37949112"/>
      <w:r w:rsidRPr="00E75EE2">
        <w:lastRenderedPageBreak/>
        <w:t>Project Idea</w:t>
      </w:r>
      <w:bookmarkEnd w:id="50"/>
    </w:p>
    <w:p w14:paraId="71FD2D30" w14:textId="333E9DDC" w:rsidR="00DE685D" w:rsidRPr="00E75EE2" w:rsidRDefault="00DE685D" w:rsidP="00DE685D">
      <w:r w:rsidRPr="00E75EE2">
        <w:t xml:space="preserve">Team25’s project idea is designing and building </w:t>
      </w:r>
      <w:r w:rsidR="00F817AF">
        <w:t xml:space="preserve">high-tech </w:t>
      </w:r>
      <w:r w:rsidRPr="00E75EE2">
        <w:t>glasses with eye-tracking capabilities</w:t>
      </w:r>
      <w:r w:rsidR="00E75EE2" w:rsidRPr="00E75EE2">
        <w:t>, with</w:t>
      </w:r>
      <w:r w:rsidRPr="00E75EE2">
        <w:t xml:space="preserve"> the focus </w:t>
      </w:r>
      <w:r w:rsidR="00E75EE2" w:rsidRPr="00E75EE2">
        <w:t xml:space="preserve">of providing a way to communicate for </w:t>
      </w:r>
      <w:r w:rsidRPr="00E75EE2">
        <w:t xml:space="preserve">people with </w:t>
      </w:r>
      <w:r w:rsidR="00E75EE2" w:rsidRPr="00E75EE2">
        <w:t>impairments limiting their ability to communicate with traditional methods (such as speech or body language)</w:t>
      </w:r>
      <w:r w:rsidRPr="00E75EE2">
        <w:t xml:space="preserve">. There are currently devices that can do this, but they </w:t>
      </w:r>
      <w:r w:rsidR="00E75EE2" w:rsidRPr="00E75EE2">
        <w:t xml:space="preserve">are currently </w:t>
      </w:r>
      <w:r w:rsidRPr="00E75EE2">
        <w:t>expensive</w:t>
      </w:r>
      <w:r w:rsidR="00E75EE2" w:rsidRPr="00E75EE2">
        <w:t>,</w:t>
      </w:r>
      <w:r w:rsidRPr="00E75EE2">
        <w:t xml:space="preserve"> </w:t>
      </w:r>
      <w:r w:rsidR="00E75EE2" w:rsidRPr="00E75EE2">
        <w:t>require additional equipment to work, or otherwise impractical to be commonplace</w:t>
      </w:r>
      <w:r w:rsidRPr="00E75EE2">
        <w:t xml:space="preserve">. </w:t>
      </w:r>
      <w:r w:rsidR="00E75EE2">
        <w:t>Our design proposition will combine augmented reality technologies with smart automation to allow its user to communicate through their environment</w:t>
      </w:r>
      <w:r w:rsidR="00F817AF">
        <w:t xml:space="preserve"> and attempt to lessen the entry costs by having our technology adapt to existing ones (namely, home automation)</w:t>
      </w:r>
      <w:r w:rsidR="00E75EE2">
        <w:t xml:space="preserve">. </w:t>
      </w:r>
      <w:r w:rsidR="00E75EE2" w:rsidRPr="00E75EE2">
        <w:t xml:space="preserve">We </w:t>
      </w:r>
      <w:r w:rsidR="00F817AF">
        <w:t>hope</w:t>
      </w:r>
      <w:r w:rsidR="00E75EE2" w:rsidRPr="00E75EE2">
        <w:t xml:space="preserve"> developing this technology </w:t>
      </w:r>
      <w:r w:rsidR="00F817AF">
        <w:t xml:space="preserve">will </w:t>
      </w:r>
      <w:r w:rsidR="00E75EE2" w:rsidRPr="00E75EE2">
        <w:t>allow the less able to</w:t>
      </w:r>
      <w:r w:rsidRPr="00E75EE2">
        <w:t xml:space="preserve"> communicate </w:t>
      </w:r>
      <w:r w:rsidR="00F817AF">
        <w:t>more effectively with their family, friends, and caretakers</w:t>
      </w:r>
      <w:r w:rsidRPr="00E75EE2">
        <w:t>.</w:t>
      </w:r>
    </w:p>
    <w:p w14:paraId="0147D8A4" w14:textId="74104258" w:rsidR="00F817AF" w:rsidRDefault="00DE685D" w:rsidP="00DE685D">
      <w:r w:rsidRPr="00E75EE2">
        <w:t xml:space="preserve">The glasses would have inbuilt eye tracking that would allow the user to navigate through an augmented reality interface that </w:t>
      </w:r>
      <w:r w:rsidR="00E75EE2" w:rsidRPr="00E75EE2">
        <w:t>would encompass their everyday needs in communication</w:t>
      </w:r>
      <w:r w:rsidRPr="00E75EE2">
        <w:t xml:space="preserve">. </w:t>
      </w:r>
      <w:r w:rsidR="00F817AF">
        <w:t>Smart home automation would be connectable with the glasses, and using a virtual keyboard directed by eye movement, messages could be sent through networked systems both aural and written</w:t>
      </w:r>
      <w:r w:rsidRPr="00E75EE2">
        <w:t xml:space="preserve">. </w:t>
      </w:r>
      <w:r w:rsidR="00F817AF">
        <w:t>We envision the device to be capable of allowing users to operate household devices with as minimal outside support as possible, including activities such as: operating a television, using a computer, or making a phone call.</w:t>
      </w:r>
    </w:p>
    <w:p w14:paraId="2ECE2EAB" w14:textId="2964ED22" w:rsidR="00F817AF" w:rsidRDefault="00F817AF" w:rsidP="00DE685D">
      <w:r>
        <w:t>A large part of our idea was directed towards use in the health industry as a tool for caretakers that need more viable communication pathways with their patients. Care facilities could create automated environments to suit their patient’s conditions</w:t>
      </w:r>
      <w:r w:rsidR="00FD3538">
        <w:t>, and open new communication channels to help the carer and caretaker relationship standards improve. Users would be given higher agency in their environment by being able to watch television of their own accord or adjust their room’s temperature. We believe this concept of agency could provide benefits to the recovery and/or therapy of the individual.</w:t>
      </w:r>
    </w:p>
    <w:p w14:paraId="1FEA0653" w14:textId="04FF60A1" w:rsidR="00FD3538" w:rsidRDefault="00FD3538" w:rsidP="00DE685D">
      <w:r>
        <w:t xml:space="preserve">An emergency system is proposed for the device as the targeted userbase are made up of individuals who are more at risk and can find themselves in dangerous situations when unmonitored and disconnected from others. The plan would require that the eye-tracking software is taught typical warning signs made by the eyes, or a “panic manoeuvre” to be made by the user to contact the relevant help services.  </w:t>
      </w:r>
    </w:p>
    <w:p w14:paraId="33777419" w14:textId="277412D9" w:rsidR="00F817AF" w:rsidRDefault="009431D8" w:rsidP="00DE685D">
      <w:r>
        <w:t>The technology required to build our glasses already exist in forms such as Google Glasses. Our challenges would involve the costs to manufacture, creating a design that is safe for use by users susceptible to seizures or panic attacks, and engineering software that can provide these services at a level that is fit to purpose.</w:t>
      </w:r>
    </w:p>
    <w:p w14:paraId="58FC830A" w14:textId="4674C091" w:rsidR="00DE685D" w:rsidRDefault="009431D8" w:rsidP="00DE685D">
      <w:r w:rsidRPr="009431D8">
        <w:t>With these glasses people who previously had no way to communicate with others would be able to talk to people again, and much more on top of that. The ability to ask for help or tell others what they’re going through will benefit a lot of people and give caretakers all over the world a way to better assist their patients. It will also give disabled people a new way to interact with their environment, even if it is limited.</w:t>
      </w:r>
    </w:p>
    <w:p w14:paraId="080C5AF6" w14:textId="52930197" w:rsidR="009431D8" w:rsidRDefault="007D4EBB" w:rsidP="009431D8">
      <w:pPr>
        <w:pStyle w:val="Heading1"/>
      </w:pPr>
      <w:bookmarkStart w:id="51" w:name="_Toc37949113"/>
      <w:r>
        <w:lastRenderedPageBreak/>
        <w:t>Group Reflection</w:t>
      </w:r>
      <w:bookmarkEnd w:id="51"/>
    </w:p>
    <w:p w14:paraId="72124C9C" w14:textId="580D50CD" w:rsidR="00540B9A" w:rsidRDefault="00540B9A" w:rsidP="00540B9A">
      <w:pPr>
        <w:pStyle w:val="Heading2"/>
      </w:pPr>
      <w:bookmarkStart w:id="52" w:name="_Toc37949114"/>
      <w:r>
        <w:t>Niki</w:t>
      </w:r>
      <w:bookmarkEnd w:id="52"/>
    </w:p>
    <w:p w14:paraId="79D9BBFD" w14:textId="10121DEF" w:rsidR="00191102" w:rsidRDefault="00C63B3B" w:rsidP="00191102">
      <w:r>
        <w:t>Working with everyone in Team25 has been a refreshing experience</w:t>
      </w:r>
      <w:r w:rsidR="00B8307D">
        <w:t xml:space="preserve">, as I reluctantly gave up a more studious life to take a more responsible role in my family. </w:t>
      </w:r>
      <w:r w:rsidR="000B5775">
        <w:t xml:space="preserve">Even with one of our members changing out halfway through, the relationship I’ve had with the group has been amicable, responsive, and </w:t>
      </w:r>
      <w:r w:rsidR="00B06316">
        <w:t>very respectful to one another.</w:t>
      </w:r>
    </w:p>
    <w:p w14:paraId="2213159F" w14:textId="12821077" w:rsidR="00B06316" w:rsidRDefault="00B06316" w:rsidP="00191102">
      <w:r>
        <w:t xml:space="preserve">I think our communication with one another went </w:t>
      </w:r>
      <w:r w:rsidR="00571E68">
        <w:t>impeccably. Using MS Teams meant we could just catch up with each other on our own time, much like a group chat. Everyone pulled their weight and supported each other, and I thought that was great.</w:t>
      </w:r>
    </w:p>
    <w:p w14:paraId="73DC2299" w14:textId="18530088" w:rsidR="00AB69AA" w:rsidRDefault="006A1954" w:rsidP="00191102">
      <w:r>
        <w:t xml:space="preserve">Frankly I don’t know what improvements we needed. Workflow was strong, everyone was open to each other’s feedback, and </w:t>
      </w:r>
      <w:r w:rsidR="000A44D4">
        <w:t>everyone did their best. I have no complaints.</w:t>
      </w:r>
      <w:r w:rsidR="00A155BB">
        <w:t xml:space="preserve"> I’m also not really the type to be surprised by anything, </w:t>
      </w:r>
      <w:r w:rsidR="007F6A28">
        <w:t>I’ve worked in a multitude of environments and adapt quickly.</w:t>
      </w:r>
      <w:r w:rsidR="00AB69AA">
        <w:t xml:space="preserve"> I suppose if anything, I’m surprised how well this assessment went given we all met each other just a few weeks ago and come from </w:t>
      </w:r>
      <w:r w:rsidR="00B34E47">
        <w:t>different walks of life.</w:t>
      </w:r>
    </w:p>
    <w:p w14:paraId="145C163C" w14:textId="53AB6394" w:rsidR="00AB69AA" w:rsidRDefault="00352ED6" w:rsidP="00191102">
      <w:r>
        <w:t>One thing I’ve learned about groups is that there’s always a way to make it work. Just need to find yourself in good company.</w:t>
      </w:r>
    </w:p>
    <w:p w14:paraId="71180173" w14:textId="6C9C5ED8" w:rsidR="00352ED6" w:rsidRPr="00191102" w:rsidRDefault="00352ED6" w:rsidP="00191102">
      <w:r>
        <w:t xml:space="preserve">Our GitHub log </w:t>
      </w:r>
      <w:r w:rsidR="004C6ADC">
        <w:t xml:space="preserve">isn’t a perfect representation of our work in my opinion. We used Trello and MS Teams at the same time, so our </w:t>
      </w:r>
      <w:r w:rsidR="00985DE0">
        <w:t>timeline of work is scattered amongst them</w:t>
      </w:r>
      <w:r w:rsidR="009B28A9">
        <w:t>, and we were always in touch so keeping work on personal drives was easier while researching</w:t>
      </w:r>
      <w:r w:rsidR="00985DE0">
        <w:t>. In hindsight, I think we should have decided more strongly on one primary method for keeping our work</w:t>
      </w:r>
      <w:r w:rsidR="008A3941">
        <w:t>, but in the conditions of our assessment we did the best we could with what he had and what we knew.</w:t>
      </w:r>
    </w:p>
    <w:p w14:paraId="6C69C553" w14:textId="38D6AB40" w:rsidR="007C3BB9" w:rsidRDefault="007C3BB9" w:rsidP="007C3BB9">
      <w:pPr>
        <w:pStyle w:val="Heading2"/>
      </w:pPr>
      <w:bookmarkStart w:id="53" w:name="_Toc37949115"/>
      <w:r>
        <w:t>Tamara</w:t>
      </w:r>
      <w:bookmarkEnd w:id="53"/>
    </w:p>
    <w:p w14:paraId="463C3A4C" w14:textId="659F986A" w:rsidR="00191102" w:rsidRPr="00191102" w:rsidRDefault="00D21B2C" w:rsidP="00191102">
      <w:pPr>
        <w:pStyle w:val="Heading2"/>
      </w:pPr>
      <w:bookmarkStart w:id="54" w:name="_Toc37949116"/>
      <w:r>
        <w:t>Debborah</w:t>
      </w:r>
      <w:bookmarkEnd w:id="54"/>
    </w:p>
    <w:p w14:paraId="23769113" w14:textId="3E85A5AB" w:rsidR="007C3BB9" w:rsidRDefault="007C3BB9" w:rsidP="007C3BB9">
      <w:pPr>
        <w:pStyle w:val="Heading2"/>
      </w:pPr>
      <w:bookmarkStart w:id="55" w:name="_Toc37949117"/>
      <w:r>
        <w:t>Samuel</w:t>
      </w:r>
      <w:bookmarkEnd w:id="55"/>
    </w:p>
    <w:p w14:paraId="02BFE379" w14:textId="094BE347" w:rsidR="007C3BB9" w:rsidRDefault="007C3BB9" w:rsidP="007C3BB9">
      <w:pPr>
        <w:pStyle w:val="Heading2"/>
      </w:pPr>
      <w:bookmarkStart w:id="56" w:name="_Toc37949118"/>
      <w:r>
        <w:t>Caden</w:t>
      </w:r>
      <w:bookmarkEnd w:id="56"/>
    </w:p>
    <w:p w14:paraId="4000B849" w14:textId="1A6E55D1" w:rsidR="00191102" w:rsidRDefault="00191102" w:rsidP="00191102">
      <w:pPr>
        <w:pStyle w:val="Heading2"/>
      </w:pPr>
      <w:bookmarkStart w:id="57" w:name="_Toc37949119"/>
      <w:r>
        <w:t>Jake</w:t>
      </w:r>
      <w:bookmarkEnd w:id="57"/>
    </w:p>
    <w:p w14:paraId="6DF745B5" w14:textId="56F6A663" w:rsidR="00191102" w:rsidRDefault="00D21B2C" w:rsidP="00191102">
      <w:pPr>
        <w:pStyle w:val="Heading2"/>
      </w:pPr>
      <w:bookmarkStart w:id="58" w:name="_Toc37949120"/>
      <w:r>
        <w:t>Team25</w:t>
      </w:r>
      <w:bookmarkEnd w:id="58"/>
    </w:p>
    <w:p w14:paraId="4F59FEED" w14:textId="7CCD06CE" w:rsidR="00B55130" w:rsidRDefault="00B55130">
      <w:pPr>
        <w:jc w:val="left"/>
      </w:pPr>
      <w:r>
        <w:br w:type="page"/>
      </w:r>
    </w:p>
    <w:p w14:paraId="608B04A5" w14:textId="3C97ED98" w:rsidR="00D745C2" w:rsidRDefault="00B55130" w:rsidP="00B55130">
      <w:pPr>
        <w:pStyle w:val="Heading1"/>
      </w:pPr>
      <w:bookmarkStart w:id="59" w:name="_Toc37949121"/>
      <w:r>
        <w:lastRenderedPageBreak/>
        <w:t>Credits</w:t>
      </w:r>
      <w:bookmarkEnd w:id="59"/>
    </w:p>
    <w:p w14:paraId="2B82C380" w14:textId="59C30A79" w:rsidR="00B55130" w:rsidRDefault="00B55130" w:rsidP="00B55130">
      <w:r>
        <w:t>Niki Arrogante –</w:t>
      </w:r>
      <w:r w:rsidR="00F61AF3">
        <w:t xml:space="preserve"> Report Editor/Designer</w:t>
      </w:r>
      <w:r w:rsidR="00DB1B76">
        <w:t xml:space="preserve">, </w:t>
      </w:r>
      <w:r w:rsidR="004E2D79">
        <w:t>Organiser</w:t>
      </w:r>
    </w:p>
    <w:p w14:paraId="30C28D4F" w14:textId="39E1369E" w:rsidR="002F2A77" w:rsidRDefault="002F2A77" w:rsidP="00B55130">
      <w:r>
        <w:t>Debborah Bryce – Industry Data</w:t>
      </w:r>
      <w:r w:rsidR="00EF2B58">
        <w:t xml:space="preserve"> Researcher</w:t>
      </w:r>
      <w:r w:rsidR="00DB1B76">
        <w:t>, Head of Project Idea</w:t>
      </w:r>
    </w:p>
    <w:p w14:paraId="013BDE3C" w14:textId="45F40627" w:rsidR="00DC3E96" w:rsidRDefault="00EF2B58" w:rsidP="00B55130">
      <w:r>
        <w:t>Tamara Brice – Cybersecurity Researcher, Website Manager</w:t>
      </w:r>
    </w:p>
    <w:p w14:paraId="3D9CEAF2" w14:textId="0E0C7E3A" w:rsidR="00BF31F0" w:rsidRDefault="00BF31F0" w:rsidP="00B55130">
      <w:r>
        <w:t xml:space="preserve">Samuel Claydon </w:t>
      </w:r>
      <w:r w:rsidR="00AB0A52">
        <w:t>–</w:t>
      </w:r>
      <w:r>
        <w:t xml:space="preserve"> </w:t>
      </w:r>
      <w:r w:rsidR="00AB0A52">
        <w:t>Cloud Researcher, Project Idea Writer</w:t>
      </w:r>
    </w:p>
    <w:p w14:paraId="10533809" w14:textId="6064433A" w:rsidR="00F61AF3" w:rsidRDefault="00F61AF3" w:rsidP="00B55130">
      <w:r>
        <w:t xml:space="preserve">Caden Maxwell – </w:t>
      </w:r>
      <w:r w:rsidR="00953113">
        <w:t>NLP/</w:t>
      </w:r>
      <w:r>
        <w:t>Chatterbot Researcher</w:t>
      </w:r>
    </w:p>
    <w:p w14:paraId="2D018812" w14:textId="7F5B71AC" w:rsidR="00F61AF3" w:rsidRPr="00B55130" w:rsidRDefault="00F61AF3" w:rsidP="00B55130">
      <w:r>
        <w:t xml:space="preserve">Jake Waterson – Interviewer, </w:t>
      </w:r>
      <w:r w:rsidR="000D04A4">
        <w:t>RPA Researcher</w:t>
      </w:r>
      <w:r w:rsidR="004E2D79">
        <w:t>, Meeting Manager</w:t>
      </w:r>
    </w:p>
    <w:sectPr w:rsidR="00F61AF3" w:rsidRPr="00B55130" w:rsidSect="0083046C">
      <w:footerReference w:type="default" r:id="rId65"/>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FD143" w14:textId="77777777" w:rsidR="00940068" w:rsidRDefault="00940068" w:rsidP="005A33F9">
      <w:pPr>
        <w:spacing w:after="0" w:line="240" w:lineRule="auto"/>
      </w:pPr>
      <w:r>
        <w:separator/>
      </w:r>
    </w:p>
  </w:endnote>
  <w:endnote w:type="continuationSeparator" w:id="0">
    <w:p w14:paraId="21007E24" w14:textId="77777777" w:rsidR="00940068" w:rsidRDefault="00940068"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E6AD6" w14:textId="77777777" w:rsidR="00940068" w:rsidRDefault="00940068" w:rsidP="005A33F9">
      <w:pPr>
        <w:spacing w:after="0" w:line="240" w:lineRule="auto"/>
      </w:pPr>
      <w:r>
        <w:separator/>
      </w:r>
    </w:p>
  </w:footnote>
  <w:footnote w:type="continuationSeparator" w:id="0">
    <w:p w14:paraId="08326266" w14:textId="77777777" w:rsidR="00940068" w:rsidRDefault="00940068"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37B6"/>
    <w:rsid w:val="00020752"/>
    <w:rsid w:val="00033C1B"/>
    <w:rsid w:val="0007226F"/>
    <w:rsid w:val="0007371D"/>
    <w:rsid w:val="00085341"/>
    <w:rsid w:val="000A44D4"/>
    <w:rsid w:val="000B5775"/>
    <w:rsid w:val="000D04A4"/>
    <w:rsid w:val="000D6A4A"/>
    <w:rsid w:val="000E2381"/>
    <w:rsid w:val="00100585"/>
    <w:rsid w:val="00122FD4"/>
    <w:rsid w:val="00143333"/>
    <w:rsid w:val="00145D7F"/>
    <w:rsid w:val="001809B7"/>
    <w:rsid w:val="00191102"/>
    <w:rsid w:val="00193CE5"/>
    <w:rsid w:val="001D27DC"/>
    <w:rsid w:val="001E3634"/>
    <w:rsid w:val="001E61F4"/>
    <w:rsid w:val="0020763A"/>
    <w:rsid w:val="00223476"/>
    <w:rsid w:val="00241FDC"/>
    <w:rsid w:val="0024237D"/>
    <w:rsid w:val="0026144B"/>
    <w:rsid w:val="00277B0F"/>
    <w:rsid w:val="002C1475"/>
    <w:rsid w:val="002C68A5"/>
    <w:rsid w:val="002D7AFD"/>
    <w:rsid w:val="002F2A77"/>
    <w:rsid w:val="002F70B8"/>
    <w:rsid w:val="003442EF"/>
    <w:rsid w:val="00347833"/>
    <w:rsid w:val="00352ED6"/>
    <w:rsid w:val="00354DD9"/>
    <w:rsid w:val="003C275B"/>
    <w:rsid w:val="003E538F"/>
    <w:rsid w:val="003F45C3"/>
    <w:rsid w:val="00405644"/>
    <w:rsid w:val="00434535"/>
    <w:rsid w:val="004617B8"/>
    <w:rsid w:val="0047684A"/>
    <w:rsid w:val="004801CF"/>
    <w:rsid w:val="00483772"/>
    <w:rsid w:val="00495904"/>
    <w:rsid w:val="004B183E"/>
    <w:rsid w:val="004B7702"/>
    <w:rsid w:val="004C1314"/>
    <w:rsid w:val="004C6ADC"/>
    <w:rsid w:val="004C7BAF"/>
    <w:rsid w:val="004D23E0"/>
    <w:rsid w:val="004D6180"/>
    <w:rsid w:val="004E2D79"/>
    <w:rsid w:val="00501E7C"/>
    <w:rsid w:val="00504042"/>
    <w:rsid w:val="005244FC"/>
    <w:rsid w:val="00525C9C"/>
    <w:rsid w:val="00540B9A"/>
    <w:rsid w:val="0054133B"/>
    <w:rsid w:val="005544F5"/>
    <w:rsid w:val="00571E68"/>
    <w:rsid w:val="00592DC3"/>
    <w:rsid w:val="005A33F9"/>
    <w:rsid w:val="005A6074"/>
    <w:rsid w:val="005A66ED"/>
    <w:rsid w:val="005F58EB"/>
    <w:rsid w:val="006028DC"/>
    <w:rsid w:val="006067DD"/>
    <w:rsid w:val="00606A1E"/>
    <w:rsid w:val="00611900"/>
    <w:rsid w:val="00653D43"/>
    <w:rsid w:val="00655474"/>
    <w:rsid w:val="00691463"/>
    <w:rsid w:val="00697DC7"/>
    <w:rsid w:val="006A1954"/>
    <w:rsid w:val="006C06B5"/>
    <w:rsid w:val="006C1312"/>
    <w:rsid w:val="0070381D"/>
    <w:rsid w:val="00706F20"/>
    <w:rsid w:val="00720901"/>
    <w:rsid w:val="00761DE4"/>
    <w:rsid w:val="007A0773"/>
    <w:rsid w:val="007C3BB9"/>
    <w:rsid w:val="007C6DC0"/>
    <w:rsid w:val="007D4EBB"/>
    <w:rsid w:val="007F0AA4"/>
    <w:rsid w:val="007F11A1"/>
    <w:rsid w:val="007F1ADC"/>
    <w:rsid w:val="007F6A28"/>
    <w:rsid w:val="008038C9"/>
    <w:rsid w:val="008061B8"/>
    <w:rsid w:val="0082418A"/>
    <w:rsid w:val="0083046C"/>
    <w:rsid w:val="0083522D"/>
    <w:rsid w:val="00880483"/>
    <w:rsid w:val="008856EF"/>
    <w:rsid w:val="008A0BC4"/>
    <w:rsid w:val="008A3941"/>
    <w:rsid w:val="008B219F"/>
    <w:rsid w:val="008B4382"/>
    <w:rsid w:val="008B685F"/>
    <w:rsid w:val="008E08DD"/>
    <w:rsid w:val="008E2F2A"/>
    <w:rsid w:val="008F3677"/>
    <w:rsid w:val="00905350"/>
    <w:rsid w:val="00920299"/>
    <w:rsid w:val="009360DD"/>
    <w:rsid w:val="00940068"/>
    <w:rsid w:val="009431D8"/>
    <w:rsid w:val="00953113"/>
    <w:rsid w:val="00962F32"/>
    <w:rsid w:val="00985DE0"/>
    <w:rsid w:val="009911B6"/>
    <w:rsid w:val="009B28A9"/>
    <w:rsid w:val="009F7178"/>
    <w:rsid w:val="00A07351"/>
    <w:rsid w:val="00A155BB"/>
    <w:rsid w:val="00A3396F"/>
    <w:rsid w:val="00A4790F"/>
    <w:rsid w:val="00A5749C"/>
    <w:rsid w:val="00A70C7E"/>
    <w:rsid w:val="00AB0A52"/>
    <w:rsid w:val="00AB69AA"/>
    <w:rsid w:val="00AC3031"/>
    <w:rsid w:val="00AE6A02"/>
    <w:rsid w:val="00B04B8F"/>
    <w:rsid w:val="00B06316"/>
    <w:rsid w:val="00B13612"/>
    <w:rsid w:val="00B34E47"/>
    <w:rsid w:val="00B4751C"/>
    <w:rsid w:val="00B55130"/>
    <w:rsid w:val="00B8307D"/>
    <w:rsid w:val="00BB00F2"/>
    <w:rsid w:val="00BD0FAF"/>
    <w:rsid w:val="00BF31F0"/>
    <w:rsid w:val="00C63B3B"/>
    <w:rsid w:val="00C72332"/>
    <w:rsid w:val="00C74ECB"/>
    <w:rsid w:val="00C91146"/>
    <w:rsid w:val="00CB0A4B"/>
    <w:rsid w:val="00CB109C"/>
    <w:rsid w:val="00D10D7B"/>
    <w:rsid w:val="00D21B2C"/>
    <w:rsid w:val="00D46F6A"/>
    <w:rsid w:val="00D73BD0"/>
    <w:rsid w:val="00D745C2"/>
    <w:rsid w:val="00D87A02"/>
    <w:rsid w:val="00DB1B76"/>
    <w:rsid w:val="00DC3E96"/>
    <w:rsid w:val="00DD4523"/>
    <w:rsid w:val="00DD57F1"/>
    <w:rsid w:val="00DE685D"/>
    <w:rsid w:val="00DF6719"/>
    <w:rsid w:val="00E010D3"/>
    <w:rsid w:val="00E14A7F"/>
    <w:rsid w:val="00E322D1"/>
    <w:rsid w:val="00E75EE2"/>
    <w:rsid w:val="00E864EA"/>
    <w:rsid w:val="00EA4FA4"/>
    <w:rsid w:val="00EB16E0"/>
    <w:rsid w:val="00EE06EB"/>
    <w:rsid w:val="00EE1E5E"/>
    <w:rsid w:val="00EE3BE0"/>
    <w:rsid w:val="00EE486F"/>
    <w:rsid w:val="00EF2B58"/>
    <w:rsid w:val="00F25D8E"/>
    <w:rsid w:val="00F323B4"/>
    <w:rsid w:val="00F34695"/>
    <w:rsid w:val="00F37D95"/>
    <w:rsid w:val="00F61AF3"/>
    <w:rsid w:val="00F72914"/>
    <w:rsid w:val="00F817AF"/>
    <w:rsid w:val="00FD3538"/>
    <w:rsid w:val="00FE2786"/>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F20"/>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image" Target="media/image11.png"/><Relationship Id="rId39" Type="http://schemas.openxmlformats.org/officeDocument/2006/relationships/hyperlink" Target="https://rmit.instructure.com/groups/192078" TargetMode="External"/><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47" Type="http://schemas.openxmlformats.org/officeDocument/2006/relationships/image" Target="media/image26.png"/><Relationship Id="rId50" Type="http://schemas.openxmlformats.org/officeDocument/2006/relationships/image" Target="media/image28.png"/><Relationship Id="rId55" Type="http://schemas.openxmlformats.org/officeDocument/2006/relationships/hyperlink" Target="https://blog.hubspot.com/service/iaas-paas-saas" TargetMode="External"/><Relationship Id="rId63" Type="http://schemas.openxmlformats.org/officeDocument/2006/relationships/hyperlink" Target="https://www.zdnet.com/article/what-is-cloud-computing-everything-you-need-to-know-from-public-and-private-cloud-to-software-as-a/"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samclaydon96.github.io/My-Profile/" TargetMode="External"/><Relationship Id="rId32" Type="http://schemas.openxmlformats.org/officeDocument/2006/relationships/hyperlink" Target="https://darklol93.github.io/Assessment-1/" TargetMode="External"/><Relationship Id="rId37" Type="http://schemas.openxmlformats.org/officeDocument/2006/relationships/image" Target="media/image20.png"/><Relationship Id="rId40" Type="http://schemas.openxmlformats.org/officeDocument/2006/relationships/hyperlink" Target="http://team25.xerxas.com" TargetMode="External"/><Relationship Id="rId45" Type="http://schemas.openxmlformats.org/officeDocument/2006/relationships/image" Target="media/image25.png"/><Relationship Id="rId53" Type="http://schemas.openxmlformats.org/officeDocument/2006/relationships/hyperlink" Target="https://careerkarma.com/blog/best-tech-jobs/" TargetMode="External"/><Relationship Id="rId58" Type="http://schemas.openxmlformats.org/officeDocument/2006/relationships/hyperlink" Target="https://www.fastmetrics.com/blog/tech/what-is-cloud-computing/"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xerxasjade.github.io/" TargetMode="External"/><Relationship Id="rId23" Type="http://schemas.openxmlformats.org/officeDocument/2006/relationships/hyperlink" Target="https://cadenmaxwell.github.io/Caden-Profile/" TargetMode="External"/><Relationship Id="rId28" Type="http://schemas.openxmlformats.org/officeDocument/2006/relationships/hyperlink" Target="https://cadenmaxwell.github.io/Caden-Profile/" TargetMode="External"/><Relationship Id="rId36" Type="http://schemas.openxmlformats.org/officeDocument/2006/relationships/image" Target="media/image19.png"/><Relationship Id="rId49" Type="http://schemas.openxmlformats.org/officeDocument/2006/relationships/hyperlink" Target="https://trello.com/" TargetMode="External"/><Relationship Id="rId57" Type="http://schemas.openxmlformats.org/officeDocument/2006/relationships/hyperlink" Target="https://www.siliconrepublic.com/people/serverless-liberty-it-dave-anderson" TargetMode="External"/><Relationship Id="rId61" Type="http://schemas.openxmlformats.org/officeDocument/2006/relationships/hyperlink" Target="https://www.ibm.com/cloud/learn/cloud-server" TargetMode="External"/><Relationship Id="rId10" Type="http://schemas.openxmlformats.org/officeDocument/2006/relationships/endnotes" Target="endnotes.xml"/><Relationship Id="rId19" Type="http://schemas.openxmlformats.org/officeDocument/2006/relationships/hyperlink" Target="https://xerxasjade.github.io/Team25/Clone-of-Debs/" TargetMode="Externa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hyperlink" Target="https://learntocodewith.me/posts/tech-skills-in-demand/" TargetMode="External"/><Relationship Id="rId60" Type="http://schemas.openxmlformats.org/officeDocument/2006/relationships/hyperlink" Target="https://www.ibm.com/cloud/learn/iaas-paas-saas" TargetMode="External"/><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3.png"/><Relationship Id="rId48" Type="http://schemas.openxmlformats.org/officeDocument/2006/relationships/image" Target="media/image27.png"/><Relationship Id="rId56" Type="http://schemas.openxmlformats.org/officeDocument/2006/relationships/hyperlink" Target="https://dl.acm.org/doi/pdf/10.1145/3368454" TargetMode="External"/><Relationship Id="rId64" Type="http://schemas.openxmlformats.org/officeDocument/2006/relationships/hyperlink" Target="https://www.youtube.com/watch?v=dsKIpLKo8AE" TargetMode="External"/><Relationship Id="rId8" Type="http://schemas.openxmlformats.org/officeDocument/2006/relationships/webSettings" Target="webSettings.xml"/><Relationship Id="rId51" Type="http://schemas.openxmlformats.org/officeDocument/2006/relationships/hyperlink" Target="https://careerkarma.com/blog/best-tech-jobs/" TargetMode="Externa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github.com/XerxasJade/Team25" TargetMode="External"/><Relationship Id="rId59" Type="http://schemas.openxmlformats.org/officeDocument/2006/relationships/hyperlink" Target="https://cloud.google.com/" TargetMode="External"/><Relationship Id="rId67"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2.png"/><Relationship Id="rId54" Type="http://schemas.openxmlformats.org/officeDocument/2006/relationships/hyperlink" Target="https://aws.amazon.com/what-is-aws/" TargetMode="External"/><Relationship Id="rId62" Type="http://schemas.openxmlformats.org/officeDocument/2006/relationships/hyperlink" Target="https://azure.microsoft.com/en-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3.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3DB2A4-0902-4A10-95C0-93EBD4094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7</Pages>
  <Words>9380</Words>
  <Characters>53466</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6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Niki Arrogante</cp:lastModifiedBy>
  <cp:revision>45</cp:revision>
  <dcterms:created xsi:type="dcterms:W3CDTF">2020-04-16T06:09:00Z</dcterms:created>
  <dcterms:modified xsi:type="dcterms:W3CDTF">2020-04-16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